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E4503" w14:textId="77777777" w:rsidR="008776C1" w:rsidRPr="00A63B2A" w:rsidRDefault="008776C1" w:rsidP="008776C1">
      <w:pPr>
        <w:pStyle w:val="pszalacznik"/>
        <w:spacing w:line="240" w:lineRule="auto"/>
        <w:contextualSpacing w:val="0"/>
      </w:pPr>
      <w:r w:rsidRPr="00A63B2A">
        <w:t>Załącznik</w:t>
      </w:r>
      <w:r>
        <w:t xml:space="preserve"> NR 2</w:t>
      </w:r>
    </w:p>
    <w:p w14:paraId="336A4C3F" w14:textId="77777777" w:rsidR="008776C1" w:rsidRPr="005B4515" w:rsidRDefault="008776C1" w:rsidP="008776C1">
      <w:pPr>
        <w:pStyle w:val="pstytulzalacznika1"/>
        <w:contextualSpacing w:val="0"/>
        <w:rPr>
          <w:sz w:val="22"/>
        </w:rPr>
      </w:pPr>
      <w:r w:rsidRPr="005B4515">
        <w:rPr>
          <w:sz w:val="22"/>
        </w:rPr>
        <w:t xml:space="preserve">do </w:t>
      </w:r>
      <w:r>
        <w:rPr>
          <w:sz w:val="22"/>
        </w:rPr>
        <w:t>zarządzenia</w:t>
      </w:r>
      <w:r w:rsidRPr="005B4515">
        <w:rPr>
          <w:sz w:val="22"/>
        </w:rPr>
        <w:t xml:space="preserve"> nr</w:t>
      </w:r>
      <w:r>
        <w:rPr>
          <w:sz w:val="22"/>
        </w:rPr>
        <w:t xml:space="preserve"> 57/2021 Rektora Politechniki Śląskiej</w:t>
      </w:r>
    </w:p>
    <w:p w14:paraId="0FFBE3A8" w14:textId="77777777" w:rsidR="008776C1" w:rsidRPr="00B5715C" w:rsidRDefault="008776C1" w:rsidP="008776C1">
      <w:pPr>
        <w:pStyle w:val="pstytulzalacznika2"/>
        <w:contextualSpacing w:val="0"/>
      </w:pPr>
      <w:r w:rsidRPr="00B5715C">
        <w:t xml:space="preserve">z dnia </w:t>
      </w:r>
      <w:r>
        <w:t>23 kwietnia 2021</w:t>
      </w:r>
      <w:r w:rsidRPr="00B5715C">
        <w:t xml:space="preserve"> r.</w:t>
      </w:r>
    </w:p>
    <w:p w14:paraId="4D59648B" w14:textId="77777777" w:rsidR="008776C1" w:rsidRPr="004D448F" w:rsidRDefault="008776C1" w:rsidP="008776C1">
      <w:pPr>
        <w:ind w:left="360"/>
        <w:jc w:val="center"/>
        <w:outlineLvl w:val="0"/>
        <w:rPr>
          <w:rFonts w:ascii="PT Serif" w:hAnsi="PT Serif"/>
          <w:b/>
          <w:sz w:val="18"/>
          <w:szCs w:val="18"/>
        </w:rPr>
      </w:pPr>
      <w:r w:rsidRPr="00035D36">
        <w:rPr>
          <w:rFonts w:ascii="PT Serif" w:hAnsi="PT Serif"/>
          <w:b/>
          <w:sz w:val="18"/>
          <w:szCs w:val="18"/>
        </w:rPr>
        <w:t>OFERTA</w:t>
      </w:r>
      <w:r w:rsidRPr="00035D36">
        <w:rPr>
          <w:rFonts w:ascii="PT Serif" w:hAnsi="PT Serif"/>
          <w:b/>
          <w:strike/>
          <w:color w:val="FF0000"/>
          <w:sz w:val="18"/>
          <w:szCs w:val="18"/>
        </w:rPr>
        <w:t xml:space="preserve"> </w:t>
      </w:r>
    </w:p>
    <w:p w14:paraId="79731164" w14:textId="77777777" w:rsidR="008776C1" w:rsidRPr="00035D36" w:rsidRDefault="008776C1" w:rsidP="008776C1">
      <w:pPr>
        <w:ind w:left="360"/>
        <w:jc w:val="center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  </w:t>
      </w:r>
    </w:p>
    <w:p w14:paraId="4E6F34EB" w14:textId="77777777" w:rsidR="008776C1" w:rsidRPr="00035D36" w:rsidRDefault="008776C1" w:rsidP="008776C1">
      <w:pPr>
        <w:numPr>
          <w:ilvl w:val="2"/>
          <w:numId w:val="42"/>
        </w:numPr>
        <w:tabs>
          <w:tab w:val="clear" w:pos="2700"/>
        </w:tabs>
        <w:spacing w:after="80"/>
        <w:ind w:left="0" w:firstLine="0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Nazwa (firm</w:t>
      </w:r>
      <w:r>
        <w:rPr>
          <w:rFonts w:ascii="PT Serif" w:hAnsi="PT Serif"/>
          <w:sz w:val="18"/>
          <w:szCs w:val="18"/>
        </w:rPr>
        <w:t>a) oraz adres w</w:t>
      </w:r>
      <w:r w:rsidRPr="00035D36">
        <w:rPr>
          <w:rFonts w:ascii="PT Serif" w:hAnsi="PT Serif"/>
          <w:sz w:val="18"/>
          <w:szCs w:val="18"/>
        </w:rPr>
        <w:t>ykonawcy.</w:t>
      </w:r>
    </w:p>
    <w:p w14:paraId="1B4E0480" w14:textId="77777777" w:rsidR="008776C1" w:rsidRPr="00035D36" w:rsidRDefault="008776C1" w:rsidP="008776C1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</w:t>
      </w:r>
    </w:p>
    <w:p w14:paraId="1B0F4FE9" w14:textId="77777777" w:rsidR="008776C1" w:rsidRPr="00035D36" w:rsidRDefault="008776C1" w:rsidP="008776C1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e-mail: 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</w:t>
      </w:r>
    </w:p>
    <w:p w14:paraId="357953F8" w14:textId="77777777" w:rsidR="008776C1" w:rsidRPr="00035D36" w:rsidRDefault="008776C1" w:rsidP="008776C1">
      <w:pPr>
        <w:spacing w:after="80"/>
        <w:ind w:left="284"/>
        <w:jc w:val="both"/>
        <w:outlineLvl w:val="0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NIP:...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</w:t>
      </w:r>
    </w:p>
    <w:p w14:paraId="0A971F06" w14:textId="77777777" w:rsidR="008776C1" w:rsidRPr="00035D36" w:rsidRDefault="008776C1" w:rsidP="008776C1">
      <w:pPr>
        <w:spacing w:after="80"/>
        <w:ind w:left="284"/>
        <w:jc w:val="both"/>
        <w:outlineLvl w:val="0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REGON: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..</w:t>
      </w:r>
    </w:p>
    <w:p w14:paraId="628DD90F" w14:textId="77777777" w:rsidR="008776C1" w:rsidRPr="00035D36" w:rsidRDefault="008776C1" w:rsidP="008776C1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n</w:t>
      </w:r>
      <w:r w:rsidRPr="00035D36">
        <w:rPr>
          <w:rFonts w:ascii="PT Serif" w:hAnsi="PT Serif"/>
          <w:sz w:val="18"/>
          <w:szCs w:val="18"/>
        </w:rPr>
        <w:t>umer rachunku bankowego: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.....</w:t>
      </w:r>
    </w:p>
    <w:p w14:paraId="76CCF0E8" w14:textId="77777777" w:rsidR="008776C1" w:rsidRPr="00035D36" w:rsidRDefault="008776C1" w:rsidP="008776C1">
      <w:pPr>
        <w:numPr>
          <w:ilvl w:val="2"/>
          <w:numId w:val="42"/>
        </w:numPr>
        <w:tabs>
          <w:tab w:val="clear" w:pos="2700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Oferujemy:</w:t>
      </w:r>
    </w:p>
    <w:p w14:paraId="2F42FA08" w14:textId="77777777" w:rsidR="008776C1" w:rsidRPr="00035D36" w:rsidRDefault="008776C1" w:rsidP="008776C1">
      <w:pPr>
        <w:numPr>
          <w:ilvl w:val="3"/>
          <w:numId w:val="42"/>
        </w:numPr>
        <w:spacing w:after="80"/>
        <w:ind w:left="568" w:hanging="284"/>
        <w:jc w:val="both"/>
        <w:rPr>
          <w:rFonts w:ascii="PT Serif" w:hAnsi="PT Serif"/>
          <w:strike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wykonanie całości przedmiotu zamówienia:</w:t>
      </w:r>
    </w:p>
    <w:p w14:paraId="377EC139" w14:textId="77777777" w:rsidR="008776C1" w:rsidRPr="00035D36" w:rsidRDefault="008776C1" w:rsidP="008776C1">
      <w:pPr>
        <w:spacing w:after="80"/>
        <w:ind w:left="851" w:hanging="284"/>
        <w:jc w:val="both"/>
        <w:rPr>
          <w:rFonts w:ascii="PT Serif" w:hAnsi="PT Serif"/>
          <w:strike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ogółem za cenę</w:t>
      </w:r>
      <w:r>
        <w:rPr>
          <w:rFonts w:ascii="PT Serif" w:hAnsi="PT Serif"/>
          <w:sz w:val="18"/>
          <w:szCs w:val="18"/>
        </w:rPr>
        <w:t xml:space="preserve">: </w:t>
      </w:r>
      <w:r w:rsidRPr="00035D36">
        <w:rPr>
          <w:rFonts w:ascii="PT Serif" w:hAnsi="PT Serif"/>
          <w:sz w:val="18"/>
          <w:szCs w:val="18"/>
        </w:rPr>
        <w:t>................................. PLN</w:t>
      </w:r>
    </w:p>
    <w:p w14:paraId="14C78A04" w14:textId="77777777" w:rsidR="008776C1" w:rsidRDefault="008776C1" w:rsidP="008776C1">
      <w:pPr>
        <w:spacing w:after="80"/>
        <w:ind w:left="851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słownie złotych: ……………………………………………..</w:t>
      </w:r>
      <w:r>
        <w:rPr>
          <w:rFonts w:ascii="PT Serif" w:hAnsi="PT Serif"/>
          <w:sz w:val="18"/>
          <w:szCs w:val="18"/>
        </w:rPr>
        <w:t>……………/100</w:t>
      </w:r>
      <w:r w:rsidR="00ED2D97">
        <w:rPr>
          <w:rFonts w:ascii="PT Serif" w:hAnsi="PT Serif"/>
          <w:sz w:val="18"/>
          <w:szCs w:val="18"/>
        </w:rPr>
        <w:t>,</w:t>
      </w:r>
    </w:p>
    <w:p w14:paraId="46067AEB" w14:textId="77777777" w:rsidR="00ED2D97" w:rsidRDefault="00ED2D97" w:rsidP="008776C1">
      <w:pPr>
        <w:spacing w:after="80"/>
        <w:ind w:left="851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w tym:</w:t>
      </w:r>
    </w:p>
    <w:p w14:paraId="01A65D72" w14:textId="77777777" w:rsidR="00ED2D97" w:rsidRDefault="00ED2D97" w:rsidP="008776C1">
      <w:pPr>
        <w:spacing w:after="80"/>
        <w:ind w:left="851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I etap, cena:  </w:t>
      </w:r>
      <w:r w:rsidRPr="00035D36">
        <w:rPr>
          <w:rFonts w:ascii="PT Serif" w:hAnsi="PT Serif"/>
          <w:sz w:val="18"/>
          <w:szCs w:val="18"/>
        </w:rPr>
        <w:t>................................. PLN</w:t>
      </w:r>
    </w:p>
    <w:p w14:paraId="665B8A3F" w14:textId="77777777" w:rsidR="00ED2D97" w:rsidRPr="00035D36" w:rsidRDefault="00ED2D97" w:rsidP="008776C1">
      <w:pPr>
        <w:spacing w:after="80"/>
        <w:ind w:left="851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II etap, cena: </w:t>
      </w:r>
      <w:r w:rsidRPr="00035D36">
        <w:rPr>
          <w:rFonts w:ascii="PT Serif" w:hAnsi="PT Serif"/>
          <w:sz w:val="18"/>
          <w:szCs w:val="18"/>
        </w:rPr>
        <w:t>................................. PLN</w:t>
      </w:r>
    </w:p>
    <w:p w14:paraId="60D376B1" w14:textId="77777777" w:rsidR="008776C1" w:rsidRPr="00035D36" w:rsidRDefault="008776C1" w:rsidP="008776C1">
      <w:pPr>
        <w:ind w:left="567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Oświadczamy, że ww. całkowita cena dotyczy kompleksowej realizacji zamówienia i uwzględnia wszystkie składniki cenotwórcze, w tym wszelkie podatki, składki na ubezpieczenia społeczne i zdrowotne itp.</w:t>
      </w:r>
    </w:p>
    <w:p w14:paraId="2B7D4782" w14:textId="77777777" w:rsidR="008776C1" w:rsidRPr="00035D36" w:rsidRDefault="008776C1" w:rsidP="008776C1">
      <w:pPr>
        <w:spacing w:after="80"/>
        <w:ind w:left="567"/>
        <w:jc w:val="both"/>
        <w:rPr>
          <w:rFonts w:ascii="PT Serif" w:hAnsi="PT Serif"/>
          <w:i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 xml:space="preserve">UWAGA! </w:t>
      </w:r>
    </w:p>
    <w:p w14:paraId="002D0C97" w14:textId="77777777" w:rsidR="008776C1" w:rsidRPr="00035D36" w:rsidRDefault="008776C1" w:rsidP="008776C1">
      <w:pPr>
        <w:numPr>
          <w:ilvl w:val="0"/>
          <w:numId w:val="44"/>
        </w:numPr>
        <w:spacing w:after="80"/>
        <w:ind w:left="851" w:hanging="284"/>
        <w:jc w:val="both"/>
        <w:rPr>
          <w:rFonts w:ascii="PT Serif" w:hAnsi="PT Serif"/>
          <w:i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>Cena oferowana przez osobę prawną musi zawierać podatek VAT, a cena oferowana przez osobę fizyczną musi zostać powiększona o ewentualne obciążenia ZUS pono</w:t>
      </w:r>
      <w:r>
        <w:rPr>
          <w:rFonts w:ascii="PT Serif" w:hAnsi="PT Serif"/>
          <w:i/>
          <w:sz w:val="18"/>
          <w:szCs w:val="18"/>
        </w:rPr>
        <w:t>szone przez Politechnikę Śląską,</w:t>
      </w:r>
    </w:p>
    <w:p w14:paraId="5B489F79" w14:textId="77777777" w:rsidR="008776C1" w:rsidRPr="002D096D" w:rsidRDefault="008776C1" w:rsidP="008776C1">
      <w:pPr>
        <w:numPr>
          <w:ilvl w:val="0"/>
          <w:numId w:val="44"/>
        </w:numPr>
        <w:ind w:left="851" w:hanging="284"/>
        <w:jc w:val="both"/>
        <w:rPr>
          <w:rFonts w:ascii="PT Serif" w:hAnsi="PT Serif"/>
          <w:i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>W przypadku dostawców z</w:t>
      </w:r>
      <w:r>
        <w:rPr>
          <w:rFonts w:ascii="PT Serif" w:hAnsi="PT Serif"/>
          <w:i/>
          <w:sz w:val="18"/>
          <w:szCs w:val="18"/>
        </w:rPr>
        <w:t xml:space="preserve"> krajów UE podatek VAT uiszcza z</w:t>
      </w:r>
      <w:r w:rsidRPr="00035D36">
        <w:rPr>
          <w:rFonts w:ascii="PT Serif" w:hAnsi="PT Serif"/>
          <w:i/>
          <w:sz w:val="18"/>
          <w:szCs w:val="18"/>
        </w:rPr>
        <w:t>amawiający zgodnie z prawodawstwem polskim. W przypadku dostawców z krajów trze</w:t>
      </w:r>
      <w:r>
        <w:rPr>
          <w:rFonts w:ascii="PT Serif" w:hAnsi="PT Serif"/>
          <w:i/>
          <w:sz w:val="18"/>
          <w:szCs w:val="18"/>
        </w:rPr>
        <w:t>cich cło i podatek VAT uiszcza z</w:t>
      </w:r>
      <w:r w:rsidRPr="00035D36">
        <w:rPr>
          <w:rFonts w:ascii="PT Serif" w:hAnsi="PT Serif"/>
          <w:i/>
          <w:sz w:val="18"/>
          <w:szCs w:val="18"/>
        </w:rPr>
        <w:t xml:space="preserve">amawiający zgodnie </w:t>
      </w:r>
      <w:r>
        <w:rPr>
          <w:rFonts w:ascii="PT Serif" w:hAnsi="PT Serif"/>
          <w:i/>
          <w:sz w:val="18"/>
          <w:szCs w:val="18"/>
        </w:rPr>
        <w:br/>
      </w:r>
      <w:r w:rsidRPr="00035D36">
        <w:rPr>
          <w:rFonts w:ascii="PT Serif" w:hAnsi="PT Serif"/>
          <w:i/>
          <w:sz w:val="18"/>
          <w:szCs w:val="18"/>
        </w:rPr>
        <w:t>z prawodawstwem polskim. W</w:t>
      </w:r>
      <w:r>
        <w:rPr>
          <w:rFonts w:ascii="PT Serif" w:hAnsi="PT Serif"/>
          <w:i/>
          <w:sz w:val="18"/>
          <w:szCs w:val="18"/>
        </w:rPr>
        <w:t>yżej wymienieni</w:t>
      </w:r>
      <w:r w:rsidRPr="00035D36">
        <w:rPr>
          <w:rFonts w:ascii="PT Serif" w:hAnsi="PT Serif"/>
          <w:i/>
          <w:sz w:val="18"/>
          <w:szCs w:val="18"/>
        </w:rPr>
        <w:t xml:space="preserve"> dostawcy podają w ofercie cenę netto</w:t>
      </w:r>
      <w:r>
        <w:rPr>
          <w:rFonts w:ascii="PT Serif" w:hAnsi="PT Serif"/>
          <w:i/>
          <w:sz w:val="18"/>
          <w:szCs w:val="18"/>
        </w:rPr>
        <w:t>,</w:t>
      </w:r>
    </w:p>
    <w:p w14:paraId="0C1ABBA7" w14:textId="77777777" w:rsidR="00ED2D97" w:rsidRPr="00ED2D97" w:rsidRDefault="008776C1" w:rsidP="008776C1">
      <w:pPr>
        <w:numPr>
          <w:ilvl w:val="3"/>
          <w:numId w:val="42"/>
        </w:numPr>
        <w:spacing w:after="80"/>
        <w:ind w:left="568" w:hanging="284"/>
        <w:rPr>
          <w:rFonts w:ascii="PT Serif" w:hAnsi="PT Serif"/>
          <w:sz w:val="14"/>
          <w:szCs w:val="14"/>
        </w:rPr>
      </w:pPr>
      <w:r w:rsidRPr="00035D36">
        <w:rPr>
          <w:rFonts w:ascii="PT Serif" w:hAnsi="PT Serif"/>
          <w:sz w:val="18"/>
          <w:szCs w:val="18"/>
        </w:rPr>
        <w:t xml:space="preserve">termin realizacji zamówienia </w:t>
      </w:r>
      <w:r>
        <w:rPr>
          <w:rFonts w:ascii="PT Serif" w:hAnsi="PT Serif"/>
          <w:sz w:val="18"/>
          <w:szCs w:val="18"/>
        </w:rPr>
        <w:t xml:space="preserve">jest </w:t>
      </w:r>
      <w:r w:rsidRPr="00035D36">
        <w:rPr>
          <w:rFonts w:ascii="PT Serif" w:hAnsi="PT Serif"/>
          <w:sz w:val="18"/>
          <w:szCs w:val="18"/>
        </w:rPr>
        <w:t xml:space="preserve">liczony od daty </w:t>
      </w:r>
      <w:r>
        <w:rPr>
          <w:rFonts w:ascii="PT Serif" w:hAnsi="PT Serif"/>
          <w:sz w:val="18"/>
          <w:szCs w:val="18"/>
        </w:rPr>
        <w:t>udzielenia zamówienia</w:t>
      </w:r>
      <w:r w:rsidRPr="00035D36">
        <w:rPr>
          <w:rFonts w:ascii="PT Serif" w:hAnsi="PT Serif"/>
          <w:sz w:val="18"/>
          <w:szCs w:val="18"/>
        </w:rPr>
        <w:t xml:space="preserve">: </w:t>
      </w:r>
    </w:p>
    <w:p w14:paraId="789DBD99" w14:textId="77777777" w:rsidR="008776C1" w:rsidRDefault="00ED2D97" w:rsidP="00ED2D97">
      <w:pPr>
        <w:spacing w:after="80"/>
        <w:ind w:left="568" w:firstLine="284"/>
        <w:rPr>
          <w:rFonts w:ascii="PT Serif" w:hAnsi="PT Serif"/>
          <w:i/>
          <w:sz w:val="14"/>
          <w:szCs w:val="14"/>
        </w:rPr>
      </w:pPr>
      <w:r>
        <w:rPr>
          <w:rFonts w:ascii="PT Serif" w:hAnsi="PT Serif"/>
          <w:sz w:val="18"/>
          <w:szCs w:val="18"/>
        </w:rPr>
        <w:t xml:space="preserve">I etap </w:t>
      </w:r>
      <w:r w:rsidR="008776C1" w:rsidRPr="00035D36">
        <w:rPr>
          <w:rFonts w:ascii="PT Serif" w:hAnsi="PT Serif"/>
          <w:sz w:val="18"/>
          <w:szCs w:val="18"/>
        </w:rPr>
        <w:t>.........</w:t>
      </w:r>
      <w:r w:rsidR="008776C1">
        <w:rPr>
          <w:rFonts w:ascii="PT Serif" w:hAnsi="PT Serif"/>
          <w:sz w:val="18"/>
          <w:szCs w:val="18"/>
        </w:rPr>
        <w:t>.........................</w:t>
      </w:r>
      <w:r w:rsidR="008776C1" w:rsidRPr="00035D36">
        <w:rPr>
          <w:rFonts w:ascii="PT Serif" w:hAnsi="PT Serif"/>
          <w:sz w:val="18"/>
          <w:szCs w:val="18"/>
        </w:rPr>
        <w:t>.......</w:t>
      </w:r>
      <w:r w:rsidR="008776C1">
        <w:rPr>
          <w:rFonts w:ascii="PT Serif" w:hAnsi="PT Serif"/>
          <w:sz w:val="18"/>
          <w:szCs w:val="18"/>
        </w:rPr>
        <w:t xml:space="preserve"> </w:t>
      </w:r>
      <w:r w:rsidR="008776C1" w:rsidRPr="00B76A4E">
        <w:rPr>
          <w:rFonts w:ascii="PT Serif" w:hAnsi="PT Serif"/>
          <w:i/>
          <w:sz w:val="14"/>
          <w:szCs w:val="14"/>
        </w:rPr>
        <w:t>(proszę wpisać konkretną datę lub liczbę dni/tygodni/miesięcy)</w:t>
      </w:r>
    </w:p>
    <w:p w14:paraId="567F7ECE" w14:textId="77777777" w:rsidR="00ED2D97" w:rsidRPr="00B76A4E" w:rsidRDefault="00ED2D97" w:rsidP="00ED2D97">
      <w:pPr>
        <w:spacing w:after="80"/>
        <w:ind w:left="568" w:firstLine="284"/>
        <w:rPr>
          <w:rFonts w:ascii="PT Serif" w:hAnsi="PT Serif"/>
          <w:sz w:val="14"/>
          <w:szCs w:val="14"/>
        </w:rPr>
      </w:pPr>
      <w:r>
        <w:rPr>
          <w:rFonts w:ascii="PT Serif" w:hAnsi="PT Serif"/>
          <w:sz w:val="18"/>
          <w:szCs w:val="18"/>
        </w:rPr>
        <w:t xml:space="preserve">II etap </w:t>
      </w:r>
      <w:r w:rsidRPr="00035D36">
        <w:rPr>
          <w:rFonts w:ascii="PT Serif" w:hAnsi="PT Serif"/>
          <w:sz w:val="18"/>
          <w:szCs w:val="18"/>
        </w:rPr>
        <w:t>.........</w:t>
      </w:r>
      <w:r>
        <w:rPr>
          <w:rFonts w:ascii="PT Serif" w:hAnsi="PT Serif"/>
          <w:sz w:val="18"/>
          <w:szCs w:val="18"/>
        </w:rPr>
        <w:t>.........................</w:t>
      </w:r>
      <w:r w:rsidRPr="00035D36">
        <w:rPr>
          <w:rFonts w:ascii="PT Serif" w:hAnsi="PT Serif"/>
          <w:sz w:val="18"/>
          <w:szCs w:val="18"/>
        </w:rPr>
        <w:t>.......</w:t>
      </w:r>
      <w:r>
        <w:rPr>
          <w:rFonts w:ascii="PT Serif" w:hAnsi="PT Serif"/>
          <w:sz w:val="18"/>
          <w:szCs w:val="18"/>
        </w:rPr>
        <w:t xml:space="preserve"> </w:t>
      </w:r>
      <w:r w:rsidRPr="00B76A4E">
        <w:rPr>
          <w:rFonts w:ascii="PT Serif" w:hAnsi="PT Serif"/>
          <w:i/>
          <w:sz w:val="14"/>
          <w:szCs w:val="14"/>
        </w:rPr>
        <w:t>(proszę wpisać konkretną datę lub liczbę dni/tygodni/miesięcy)</w:t>
      </w:r>
    </w:p>
    <w:p w14:paraId="74309826" w14:textId="77777777" w:rsidR="008776C1" w:rsidRDefault="008776C1" w:rsidP="008776C1">
      <w:pPr>
        <w:numPr>
          <w:ilvl w:val="3"/>
          <w:numId w:val="42"/>
        </w:numPr>
        <w:spacing w:after="80"/>
        <w:ind w:left="568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 xml:space="preserve">warunki płatności: ......................... dni od daty złożenia faktury, </w:t>
      </w:r>
    </w:p>
    <w:p w14:paraId="0749D88D" w14:textId="77777777" w:rsidR="0002509E" w:rsidRPr="00035D36" w:rsidRDefault="00ED2D97" w:rsidP="0002509E">
      <w:pPr>
        <w:numPr>
          <w:ilvl w:val="2"/>
          <w:numId w:val="42"/>
        </w:numPr>
        <w:tabs>
          <w:tab w:val="clear" w:pos="2700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Oświadczam, że </w:t>
      </w:r>
      <w:r w:rsidRPr="00ED2D97">
        <w:rPr>
          <w:rFonts w:ascii="PT Serif" w:hAnsi="PT Serif"/>
          <w:sz w:val="18"/>
          <w:szCs w:val="18"/>
        </w:rPr>
        <w:t>posiada</w:t>
      </w:r>
      <w:r>
        <w:rPr>
          <w:rFonts w:ascii="PT Serif" w:hAnsi="PT Serif"/>
          <w:sz w:val="18"/>
          <w:szCs w:val="18"/>
        </w:rPr>
        <w:t>m</w:t>
      </w:r>
      <w:r w:rsidRPr="00ED2D97">
        <w:rPr>
          <w:rFonts w:ascii="PT Serif" w:hAnsi="PT Serif"/>
          <w:sz w:val="18"/>
          <w:szCs w:val="18"/>
        </w:rPr>
        <w:t xml:space="preserve"> akredytowane laboratorium w zakresie badania wyrobów budowlanych ze szkła, regularnie wzorcowany sprzęt laboratoryjny, jak również doświadczenie w prowadzeniu badań objętych przedmiotem zamówienia</w:t>
      </w:r>
      <w:r>
        <w:rPr>
          <w:rFonts w:ascii="PT Serif" w:hAnsi="PT Serif"/>
          <w:sz w:val="18"/>
          <w:szCs w:val="18"/>
        </w:rPr>
        <w:t>.</w:t>
      </w:r>
    </w:p>
    <w:p w14:paraId="37055EAF" w14:textId="77777777" w:rsidR="008776C1" w:rsidRDefault="008776C1" w:rsidP="008776C1">
      <w:pPr>
        <w:numPr>
          <w:ilvl w:val="2"/>
          <w:numId w:val="42"/>
        </w:numPr>
        <w:tabs>
          <w:tab w:val="clear" w:pos="2700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 xml:space="preserve">Oświadczam, </w:t>
      </w:r>
      <w:r>
        <w:rPr>
          <w:rFonts w:ascii="PT Serif" w:hAnsi="PT Serif"/>
          <w:sz w:val="18"/>
          <w:szCs w:val="18"/>
        </w:rPr>
        <w:t>że</w:t>
      </w:r>
      <w:r w:rsidRPr="00035D36">
        <w:rPr>
          <w:rFonts w:ascii="PT Serif" w:hAnsi="PT Serif"/>
          <w:sz w:val="18"/>
          <w:szCs w:val="18"/>
        </w:rPr>
        <w:t xml:space="preserve"> zapoznałem się z opisem przedmiotu zamówienia </w:t>
      </w:r>
      <w:r>
        <w:rPr>
          <w:rFonts w:ascii="PT Serif" w:hAnsi="PT Serif"/>
          <w:sz w:val="18"/>
          <w:szCs w:val="18"/>
        </w:rPr>
        <w:t xml:space="preserve">oraz </w:t>
      </w:r>
      <w:r w:rsidRPr="00035D36">
        <w:rPr>
          <w:rFonts w:ascii="PT Serif" w:hAnsi="PT Serif"/>
          <w:sz w:val="18"/>
          <w:szCs w:val="18"/>
        </w:rPr>
        <w:t xml:space="preserve">wymogami </w:t>
      </w:r>
      <w:r>
        <w:rPr>
          <w:rFonts w:ascii="PT Serif" w:hAnsi="PT Serif"/>
          <w:sz w:val="18"/>
          <w:szCs w:val="18"/>
        </w:rPr>
        <w:t>z</w:t>
      </w:r>
      <w:r w:rsidRPr="00035D36">
        <w:rPr>
          <w:rFonts w:ascii="PT Serif" w:hAnsi="PT Serif"/>
          <w:sz w:val="18"/>
          <w:szCs w:val="18"/>
        </w:rPr>
        <w:t>amawiającego i nie wnoszę do nich żadnych zastrzeżeń.</w:t>
      </w:r>
    </w:p>
    <w:p w14:paraId="640E21A9" w14:textId="77777777" w:rsidR="00ED2D97" w:rsidRDefault="00ED2D97" w:rsidP="008776C1">
      <w:pPr>
        <w:numPr>
          <w:ilvl w:val="2"/>
          <w:numId w:val="42"/>
        </w:numPr>
        <w:tabs>
          <w:tab w:val="clear" w:pos="2700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 xml:space="preserve">Wykaz badań </w:t>
      </w:r>
      <w:r w:rsidRPr="00ED2D97">
        <w:rPr>
          <w:rFonts w:ascii="PT Serif" w:hAnsi="PT Serif"/>
          <w:sz w:val="18"/>
          <w:szCs w:val="18"/>
        </w:rPr>
        <w:t>doświadczalnych wyrobów szklanych, minimum 15 elementów (balustrad, świetlików, daszków szklanych itp.) w okresie ostatnich trzech lat</w:t>
      </w:r>
      <w:r>
        <w:rPr>
          <w:rFonts w:ascii="PT Serif" w:hAnsi="PT Serif"/>
          <w:sz w:val="18"/>
          <w:szCs w:val="18"/>
        </w:rPr>
        <w:t>:</w:t>
      </w:r>
    </w:p>
    <w:p w14:paraId="0D2E322E" w14:textId="77777777" w:rsidR="00ED2D97" w:rsidRDefault="00ED2D97" w:rsidP="00ED2D97">
      <w:pPr>
        <w:numPr>
          <w:ilvl w:val="0"/>
          <w:numId w:val="43"/>
        </w:numPr>
        <w:spacing w:after="80"/>
        <w:ind w:left="568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4047C3C3" w14:textId="77777777" w:rsidR="00ED2D97" w:rsidRPr="00035D36" w:rsidRDefault="00ED2D97" w:rsidP="00ED2D97">
      <w:pPr>
        <w:numPr>
          <w:ilvl w:val="0"/>
          <w:numId w:val="43"/>
        </w:numPr>
        <w:spacing w:after="80"/>
        <w:ind w:left="568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1C2DDA65" w14:textId="77777777" w:rsidR="00ED2D97" w:rsidRPr="00ED2D97" w:rsidRDefault="00ED2D97" w:rsidP="00ED2D97">
      <w:pPr>
        <w:numPr>
          <w:ilvl w:val="0"/>
          <w:numId w:val="43"/>
        </w:numPr>
        <w:spacing w:after="80"/>
        <w:ind w:left="568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26202444" w14:textId="77777777" w:rsidR="00ED2D97" w:rsidRDefault="00ED2D97" w:rsidP="00ED2D97">
      <w:pPr>
        <w:numPr>
          <w:ilvl w:val="2"/>
          <w:numId w:val="42"/>
        </w:numPr>
        <w:tabs>
          <w:tab w:val="clear" w:pos="2700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t>P</w:t>
      </w:r>
      <w:r w:rsidRPr="00ED2D97">
        <w:rPr>
          <w:rFonts w:ascii="PT Serif" w:hAnsi="PT Serif"/>
          <w:sz w:val="18"/>
          <w:szCs w:val="18"/>
        </w:rPr>
        <w:t>racownik posiada</w:t>
      </w:r>
      <w:r>
        <w:rPr>
          <w:rFonts w:ascii="PT Serif" w:hAnsi="PT Serif"/>
          <w:sz w:val="18"/>
          <w:szCs w:val="18"/>
        </w:rPr>
        <w:t>jący</w:t>
      </w:r>
      <w:r w:rsidRPr="00ED2D97">
        <w:rPr>
          <w:rFonts w:ascii="PT Serif" w:hAnsi="PT Serif"/>
          <w:sz w:val="18"/>
          <w:szCs w:val="18"/>
        </w:rPr>
        <w:t xml:space="preserve"> w swoim dorobku minimum dwie publikacje naukowe lub naukowo-techniczne z zakresu tematyki wytrzymałości szkła, badań połączeń punktowych lub badań elementów budowlanych wykonanych ze szkła</w:t>
      </w:r>
      <w:r>
        <w:rPr>
          <w:rFonts w:ascii="PT Serif" w:hAnsi="PT Serif"/>
          <w:sz w:val="18"/>
          <w:szCs w:val="18"/>
        </w:rPr>
        <w:t>:</w:t>
      </w:r>
    </w:p>
    <w:p w14:paraId="3A1C1ACC" w14:textId="77777777" w:rsidR="00ED2D97" w:rsidRPr="00ED2D97" w:rsidRDefault="00ED2D97" w:rsidP="00ED2D97">
      <w:pPr>
        <w:numPr>
          <w:ilvl w:val="0"/>
          <w:numId w:val="74"/>
        </w:numPr>
        <w:tabs>
          <w:tab w:val="clear" w:pos="1072"/>
          <w:tab w:val="num" w:pos="567"/>
        </w:tabs>
        <w:spacing w:after="80"/>
        <w:ind w:hanging="788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</w:t>
      </w:r>
      <w:r>
        <w:rPr>
          <w:rFonts w:ascii="PT Serif" w:hAnsi="PT Serif"/>
          <w:sz w:val="18"/>
          <w:szCs w:val="18"/>
        </w:rPr>
        <w:t>.........................</w:t>
      </w:r>
      <w:r w:rsidRPr="00035D36">
        <w:rPr>
          <w:rFonts w:ascii="PT Serif" w:hAnsi="PT Serif"/>
          <w:sz w:val="18"/>
          <w:szCs w:val="18"/>
        </w:rPr>
        <w:t>.......</w:t>
      </w:r>
      <w:r>
        <w:rPr>
          <w:rFonts w:ascii="PT Serif" w:hAnsi="PT Serif"/>
          <w:sz w:val="18"/>
          <w:szCs w:val="18"/>
        </w:rPr>
        <w:t xml:space="preserve"> </w:t>
      </w:r>
      <w:r w:rsidRPr="00B76A4E">
        <w:rPr>
          <w:rFonts w:ascii="PT Serif" w:hAnsi="PT Serif"/>
          <w:i/>
          <w:sz w:val="14"/>
          <w:szCs w:val="14"/>
        </w:rPr>
        <w:t xml:space="preserve">(proszę wpisać </w:t>
      </w:r>
      <w:r>
        <w:rPr>
          <w:rFonts w:ascii="PT Serif" w:hAnsi="PT Serif"/>
          <w:i/>
          <w:sz w:val="14"/>
          <w:szCs w:val="14"/>
        </w:rPr>
        <w:t xml:space="preserve">imię i nazwisko, stopień naukowy, </w:t>
      </w:r>
      <w:r w:rsidR="00361EBF">
        <w:rPr>
          <w:rFonts w:ascii="PT Serif" w:hAnsi="PT Serif"/>
          <w:i/>
          <w:sz w:val="14"/>
          <w:szCs w:val="14"/>
        </w:rPr>
        <w:t>dwie publikacje naukowe lub naukowo-techniczne</w:t>
      </w:r>
      <w:r w:rsidRPr="00B76A4E">
        <w:rPr>
          <w:rFonts w:ascii="PT Serif" w:hAnsi="PT Serif"/>
          <w:i/>
          <w:sz w:val="14"/>
          <w:szCs w:val="14"/>
        </w:rPr>
        <w:t>)</w:t>
      </w:r>
    </w:p>
    <w:p w14:paraId="633CD2A2" w14:textId="77777777" w:rsidR="00361EBF" w:rsidRDefault="00361EBF" w:rsidP="00ED2D97">
      <w:pPr>
        <w:numPr>
          <w:ilvl w:val="2"/>
          <w:numId w:val="42"/>
        </w:numPr>
        <w:tabs>
          <w:tab w:val="clear" w:pos="2700"/>
          <w:tab w:val="num" w:pos="567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>
        <w:rPr>
          <w:rFonts w:ascii="PT Serif" w:hAnsi="PT Serif"/>
          <w:sz w:val="18"/>
          <w:szCs w:val="18"/>
        </w:rPr>
        <w:lastRenderedPageBreak/>
        <w:t xml:space="preserve">Wykaz </w:t>
      </w:r>
      <w:r w:rsidRPr="00361EBF">
        <w:rPr>
          <w:rFonts w:ascii="PT Serif" w:hAnsi="PT Serif"/>
          <w:sz w:val="18"/>
          <w:szCs w:val="18"/>
        </w:rPr>
        <w:t xml:space="preserve">rekomendacji technicznych </w:t>
      </w:r>
      <w:r>
        <w:rPr>
          <w:rFonts w:ascii="PT Serif" w:hAnsi="PT Serif"/>
          <w:sz w:val="18"/>
          <w:szCs w:val="18"/>
        </w:rPr>
        <w:t xml:space="preserve">wydanych </w:t>
      </w:r>
      <w:r w:rsidRPr="00361EBF">
        <w:rPr>
          <w:rFonts w:ascii="PT Serif" w:hAnsi="PT Serif"/>
          <w:sz w:val="18"/>
          <w:szCs w:val="18"/>
        </w:rPr>
        <w:t>w ostatnich trzech latach</w:t>
      </w:r>
      <w:r>
        <w:rPr>
          <w:rFonts w:ascii="PT Serif" w:hAnsi="PT Serif"/>
          <w:sz w:val="18"/>
          <w:szCs w:val="18"/>
        </w:rPr>
        <w:t>:</w:t>
      </w:r>
    </w:p>
    <w:p w14:paraId="2F69787B" w14:textId="77777777" w:rsidR="00361EBF" w:rsidRDefault="00361EBF" w:rsidP="00361EBF">
      <w:pPr>
        <w:numPr>
          <w:ilvl w:val="0"/>
          <w:numId w:val="75"/>
        </w:numPr>
        <w:tabs>
          <w:tab w:val="clear" w:pos="1072"/>
          <w:tab w:val="num" w:pos="567"/>
          <w:tab w:val="num" w:pos="1440"/>
        </w:tabs>
        <w:spacing w:after="80"/>
        <w:ind w:hanging="788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7C3FC22C" w14:textId="77777777" w:rsidR="00361EBF" w:rsidRDefault="00361EBF" w:rsidP="00361EBF">
      <w:pPr>
        <w:numPr>
          <w:ilvl w:val="0"/>
          <w:numId w:val="75"/>
        </w:numPr>
        <w:tabs>
          <w:tab w:val="clear" w:pos="1072"/>
          <w:tab w:val="num" w:pos="567"/>
          <w:tab w:val="num" w:pos="1440"/>
        </w:tabs>
        <w:spacing w:after="80"/>
        <w:ind w:hanging="788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35091ABB" w14:textId="77777777" w:rsidR="00361EBF" w:rsidRPr="00361EBF" w:rsidRDefault="00361EBF" w:rsidP="00361EBF">
      <w:pPr>
        <w:numPr>
          <w:ilvl w:val="0"/>
          <w:numId w:val="75"/>
        </w:numPr>
        <w:tabs>
          <w:tab w:val="clear" w:pos="1072"/>
          <w:tab w:val="num" w:pos="567"/>
          <w:tab w:val="num" w:pos="1440"/>
        </w:tabs>
        <w:spacing w:after="80"/>
        <w:ind w:hanging="788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39533E71" w14:textId="77777777" w:rsidR="008776C1" w:rsidRDefault="008776C1" w:rsidP="00ED2D97">
      <w:pPr>
        <w:numPr>
          <w:ilvl w:val="2"/>
          <w:numId w:val="42"/>
        </w:numPr>
        <w:tabs>
          <w:tab w:val="clear" w:pos="2700"/>
          <w:tab w:val="num" w:pos="567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 w:rsidRPr="00B76A4E">
        <w:rPr>
          <w:rFonts w:ascii="PT Serif" w:hAnsi="PT Serif"/>
          <w:sz w:val="18"/>
          <w:szCs w:val="18"/>
        </w:rPr>
        <w:t>Potwierdzam zapoznanie się z klauzulą info</w:t>
      </w:r>
      <w:r w:rsidRPr="00D10B9F">
        <w:rPr>
          <w:rFonts w:ascii="PT Serif" w:hAnsi="PT Serif"/>
          <w:sz w:val="18"/>
          <w:szCs w:val="18"/>
        </w:rPr>
        <w:t xml:space="preserve">rmacyjną Politechniki Śląskiej </w:t>
      </w:r>
      <w:r w:rsidRPr="00B76A4E">
        <w:rPr>
          <w:rFonts w:ascii="PT Serif" w:hAnsi="PT Serif"/>
          <w:sz w:val="18"/>
          <w:szCs w:val="18"/>
        </w:rPr>
        <w:t xml:space="preserve">dot. przetwarzania danych osobowych (tzw. klauzulą informacyjną RODO) i zobowiązuję się do przekazania jej </w:t>
      </w:r>
      <w:r w:rsidRPr="00D10B9F">
        <w:rPr>
          <w:rFonts w:ascii="PT Serif" w:hAnsi="PT Serif"/>
          <w:sz w:val="18"/>
          <w:szCs w:val="18"/>
        </w:rPr>
        <w:t xml:space="preserve">wszystkim osobom zaangażowanym </w:t>
      </w:r>
      <w:r w:rsidRPr="00B76A4E">
        <w:rPr>
          <w:rFonts w:ascii="PT Serif" w:hAnsi="PT Serif"/>
          <w:sz w:val="18"/>
          <w:szCs w:val="18"/>
        </w:rPr>
        <w:t>z mojej strony w realizację zamówienia.</w:t>
      </w:r>
    </w:p>
    <w:p w14:paraId="498F4BF8" w14:textId="77777777" w:rsidR="008776C1" w:rsidRPr="00AA07D3" w:rsidRDefault="008776C1" w:rsidP="008776C1">
      <w:pPr>
        <w:numPr>
          <w:ilvl w:val="2"/>
          <w:numId w:val="42"/>
        </w:numPr>
        <w:tabs>
          <w:tab w:val="clear" w:pos="2700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 w:rsidRPr="00B76A4E">
        <w:rPr>
          <w:rFonts w:ascii="PT Serif" w:hAnsi="PT Serif"/>
          <w:sz w:val="18"/>
          <w:szCs w:val="18"/>
        </w:rPr>
        <w:t>Oświadczam, że wypełniłem obowiązki informacyjne przewidziane w art. 13 lub art. 14 RODO</w:t>
      </w:r>
      <w:r w:rsidRPr="005D37A5">
        <w:rPr>
          <w:sz w:val="18"/>
          <w:szCs w:val="18"/>
          <w:vertAlign w:val="superscript"/>
        </w:rPr>
        <w:footnoteReference w:id="1"/>
      </w:r>
      <w:r w:rsidRPr="005D37A5">
        <w:rPr>
          <w:rFonts w:ascii="PT Serif" w:hAnsi="PT Serif"/>
          <w:sz w:val="18"/>
          <w:szCs w:val="18"/>
        </w:rPr>
        <w:t xml:space="preserve"> </w:t>
      </w:r>
      <w:r w:rsidRPr="00B76A4E">
        <w:rPr>
          <w:rFonts w:ascii="PT Serif" w:hAnsi="PT Serif"/>
          <w:sz w:val="18"/>
          <w:szCs w:val="18"/>
        </w:rPr>
        <w:t>wobec osób fizycznych, od których dane osobowe bezpośrednio lub pośrednio pozyskałem w celu ubiegania się o udzielenie niniejszego zamówienia</w:t>
      </w:r>
      <w:r w:rsidRPr="005D37A5">
        <w:rPr>
          <w:rStyle w:val="Odwoanieprzypisudolnego"/>
          <w:rFonts w:ascii="PT Serif" w:hAnsi="PT Serif"/>
          <w:sz w:val="18"/>
          <w:szCs w:val="18"/>
        </w:rPr>
        <w:footnoteReference w:id="2"/>
      </w:r>
      <w:r w:rsidRPr="00AA07D3">
        <w:rPr>
          <w:rFonts w:ascii="PT Serif" w:hAnsi="PT Serif"/>
          <w:sz w:val="18"/>
          <w:szCs w:val="18"/>
        </w:rPr>
        <w:t>.</w:t>
      </w:r>
    </w:p>
    <w:p w14:paraId="1962378C" w14:textId="77777777" w:rsidR="008776C1" w:rsidRDefault="008776C1" w:rsidP="008776C1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</w:p>
    <w:p w14:paraId="67F9B027" w14:textId="77777777" w:rsidR="008D32C3" w:rsidRDefault="008D32C3" w:rsidP="008776C1">
      <w:pPr>
        <w:spacing w:after="80"/>
        <w:ind w:left="284"/>
        <w:jc w:val="both"/>
        <w:rPr>
          <w:rFonts w:ascii="PT Serif" w:hAnsi="PT Serif"/>
          <w:sz w:val="18"/>
          <w:szCs w:val="18"/>
        </w:rPr>
      </w:pPr>
    </w:p>
    <w:p w14:paraId="70E7AE25" w14:textId="77777777" w:rsidR="008776C1" w:rsidRPr="00035D36" w:rsidRDefault="008776C1" w:rsidP="008776C1">
      <w:pPr>
        <w:numPr>
          <w:ilvl w:val="2"/>
          <w:numId w:val="42"/>
        </w:numPr>
        <w:tabs>
          <w:tab w:val="clear" w:pos="2700"/>
          <w:tab w:val="num" w:pos="709"/>
        </w:tabs>
        <w:spacing w:after="80"/>
        <w:ind w:left="284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Załącznikami do niniejszego formularza</w:t>
      </w:r>
      <w:r>
        <w:rPr>
          <w:rFonts w:ascii="PT Serif" w:hAnsi="PT Serif"/>
          <w:sz w:val="18"/>
          <w:szCs w:val="18"/>
        </w:rPr>
        <w:t>,</w:t>
      </w:r>
      <w:r w:rsidRPr="00035D36">
        <w:rPr>
          <w:rFonts w:ascii="PT Serif" w:hAnsi="PT Serif"/>
          <w:sz w:val="18"/>
          <w:szCs w:val="18"/>
        </w:rPr>
        <w:t xml:space="preserve"> stanowiącymi integralną część</w:t>
      </w:r>
      <w:r w:rsidRPr="009C6062">
        <w:rPr>
          <w:rFonts w:ascii="PT Serif" w:hAnsi="PT Serif"/>
          <w:sz w:val="18"/>
          <w:szCs w:val="18"/>
        </w:rPr>
        <w:t xml:space="preserve"> </w:t>
      </w:r>
      <w:r w:rsidRPr="00035D36">
        <w:rPr>
          <w:rFonts w:ascii="PT Serif" w:hAnsi="PT Serif"/>
          <w:sz w:val="18"/>
          <w:szCs w:val="18"/>
        </w:rPr>
        <w:t>oferty</w:t>
      </w:r>
      <w:r>
        <w:rPr>
          <w:rFonts w:ascii="PT Serif" w:hAnsi="PT Serif"/>
          <w:sz w:val="18"/>
          <w:szCs w:val="18"/>
        </w:rPr>
        <w:t>,</w:t>
      </w:r>
      <w:r w:rsidRPr="00035D36">
        <w:rPr>
          <w:rFonts w:ascii="PT Serif" w:hAnsi="PT Serif"/>
          <w:sz w:val="18"/>
          <w:szCs w:val="18"/>
        </w:rPr>
        <w:t xml:space="preserve"> są:</w:t>
      </w:r>
    </w:p>
    <w:p w14:paraId="0310A374" w14:textId="77777777" w:rsidR="008776C1" w:rsidRDefault="00ED2D97" w:rsidP="00ED2D97">
      <w:pPr>
        <w:numPr>
          <w:ilvl w:val="0"/>
          <w:numId w:val="72"/>
        </w:numPr>
        <w:tabs>
          <w:tab w:val="clear" w:pos="1072"/>
          <w:tab w:val="num" w:pos="567"/>
        </w:tabs>
        <w:spacing w:after="80"/>
        <w:ind w:hanging="788"/>
        <w:jc w:val="both"/>
        <w:rPr>
          <w:rFonts w:ascii="PT Serif" w:hAnsi="PT Serif"/>
          <w:sz w:val="18"/>
          <w:szCs w:val="18"/>
        </w:rPr>
      </w:pPr>
      <w:r w:rsidRPr="00ED2D97">
        <w:rPr>
          <w:rFonts w:ascii="PT Serif" w:hAnsi="PT Serif"/>
          <w:sz w:val="18"/>
          <w:szCs w:val="18"/>
        </w:rPr>
        <w:t>Oferta na I etap</w:t>
      </w:r>
      <w:r w:rsidR="008776C1" w:rsidRPr="00ED2D97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</w:t>
      </w:r>
    </w:p>
    <w:p w14:paraId="305B3CBC" w14:textId="77777777" w:rsidR="00ED2D97" w:rsidRPr="00ED2D97" w:rsidRDefault="00ED2D97" w:rsidP="00ED2D97">
      <w:pPr>
        <w:numPr>
          <w:ilvl w:val="0"/>
          <w:numId w:val="72"/>
        </w:numPr>
        <w:spacing w:after="80"/>
        <w:ind w:left="568" w:hanging="284"/>
        <w:jc w:val="both"/>
        <w:rPr>
          <w:rFonts w:ascii="PT Serif" w:hAnsi="PT Serif"/>
          <w:sz w:val="18"/>
          <w:szCs w:val="18"/>
        </w:rPr>
      </w:pPr>
      <w:r w:rsidRPr="00ED2D97">
        <w:rPr>
          <w:rFonts w:ascii="PT Serif" w:hAnsi="PT Serif"/>
          <w:sz w:val="18"/>
          <w:szCs w:val="18"/>
        </w:rPr>
        <w:t>Oferta na I</w:t>
      </w:r>
      <w:r>
        <w:rPr>
          <w:rFonts w:ascii="PT Serif" w:hAnsi="PT Serif"/>
          <w:sz w:val="18"/>
          <w:szCs w:val="18"/>
        </w:rPr>
        <w:t>I</w:t>
      </w:r>
      <w:r w:rsidRPr="00ED2D97">
        <w:rPr>
          <w:rFonts w:ascii="PT Serif" w:hAnsi="PT Serif"/>
          <w:sz w:val="18"/>
          <w:szCs w:val="18"/>
        </w:rPr>
        <w:t xml:space="preserve"> etap.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</w:t>
      </w:r>
    </w:p>
    <w:p w14:paraId="3735B67E" w14:textId="77777777" w:rsidR="008776C1" w:rsidRPr="00035D36" w:rsidRDefault="008776C1" w:rsidP="00ED2D97">
      <w:pPr>
        <w:numPr>
          <w:ilvl w:val="0"/>
          <w:numId w:val="72"/>
        </w:numPr>
        <w:spacing w:after="80"/>
        <w:ind w:left="568" w:hanging="284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...........................................................................................</w:t>
      </w:r>
      <w:r>
        <w:rPr>
          <w:rFonts w:ascii="PT Serif" w:hAnsi="PT Serif"/>
          <w:sz w:val="18"/>
          <w:szCs w:val="18"/>
        </w:rPr>
        <w:t>...............................</w:t>
      </w:r>
    </w:p>
    <w:p w14:paraId="22A6C11D" w14:textId="77777777" w:rsidR="008776C1" w:rsidRDefault="008776C1" w:rsidP="008776C1">
      <w:pPr>
        <w:ind w:left="720"/>
        <w:jc w:val="both"/>
        <w:outlineLvl w:val="0"/>
        <w:rPr>
          <w:rFonts w:ascii="PT Serif" w:hAnsi="PT Serif"/>
          <w:sz w:val="18"/>
          <w:szCs w:val="18"/>
        </w:rPr>
      </w:pPr>
    </w:p>
    <w:p w14:paraId="724B37FE" w14:textId="77777777" w:rsidR="008776C1" w:rsidRDefault="008776C1" w:rsidP="008776C1">
      <w:pPr>
        <w:ind w:left="720"/>
        <w:jc w:val="both"/>
        <w:outlineLvl w:val="0"/>
        <w:rPr>
          <w:rFonts w:ascii="PT Serif" w:hAnsi="PT Serif"/>
          <w:sz w:val="18"/>
          <w:szCs w:val="18"/>
        </w:rPr>
      </w:pPr>
    </w:p>
    <w:p w14:paraId="4AB00FE5" w14:textId="77777777" w:rsidR="008776C1" w:rsidRPr="004D448F" w:rsidRDefault="008776C1" w:rsidP="008776C1">
      <w:pPr>
        <w:ind w:left="720"/>
        <w:jc w:val="both"/>
        <w:outlineLvl w:val="0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>....................................., dnia ............................</w:t>
      </w:r>
    </w:p>
    <w:p w14:paraId="5F5EB183" w14:textId="77777777" w:rsidR="008776C1" w:rsidRPr="00035D36" w:rsidRDefault="008776C1" w:rsidP="008776C1">
      <w:pPr>
        <w:ind w:left="360"/>
        <w:jc w:val="right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i/>
          <w:sz w:val="18"/>
          <w:szCs w:val="18"/>
        </w:rPr>
        <w:t>.........................................................................</w:t>
      </w:r>
    </w:p>
    <w:p w14:paraId="4ECCC8F4" w14:textId="77777777" w:rsidR="008776C1" w:rsidRPr="00035D36" w:rsidRDefault="008776C1" w:rsidP="008776C1">
      <w:pPr>
        <w:tabs>
          <w:tab w:val="left" w:pos="5040"/>
        </w:tabs>
        <w:spacing w:after="80"/>
        <w:ind w:left="3549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ab/>
        <w:t xml:space="preserve">pieczęć i podpis osoby uprawnionej do składania </w:t>
      </w:r>
    </w:p>
    <w:p w14:paraId="214614BB" w14:textId="77777777" w:rsidR="008776C1" w:rsidRPr="00035D36" w:rsidRDefault="008776C1" w:rsidP="008776C1">
      <w:pPr>
        <w:tabs>
          <w:tab w:val="left" w:pos="5040"/>
          <w:tab w:val="left" w:pos="5580"/>
          <w:tab w:val="left" w:pos="5760"/>
        </w:tabs>
        <w:spacing w:after="80"/>
        <w:ind w:left="3549"/>
        <w:jc w:val="both"/>
        <w:rPr>
          <w:rFonts w:ascii="PT Serif" w:hAnsi="PT Serif"/>
          <w:sz w:val="18"/>
          <w:szCs w:val="18"/>
        </w:rPr>
      </w:pPr>
      <w:r w:rsidRPr="00035D36">
        <w:rPr>
          <w:rFonts w:ascii="PT Serif" w:hAnsi="PT Serif"/>
          <w:sz w:val="18"/>
          <w:szCs w:val="18"/>
        </w:rPr>
        <w:tab/>
        <w:t xml:space="preserve">      oświadczeń woli w imien</w:t>
      </w:r>
      <w:r>
        <w:rPr>
          <w:rFonts w:ascii="PT Serif" w:hAnsi="PT Serif"/>
          <w:sz w:val="18"/>
          <w:szCs w:val="18"/>
        </w:rPr>
        <w:t>iu w</w:t>
      </w:r>
      <w:r w:rsidRPr="00035D36">
        <w:rPr>
          <w:rFonts w:ascii="PT Serif" w:hAnsi="PT Serif"/>
          <w:sz w:val="18"/>
          <w:szCs w:val="18"/>
        </w:rPr>
        <w:t>ykonawcy</w:t>
      </w:r>
    </w:p>
    <w:p w14:paraId="1896067A" w14:textId="77777777" w:rsidR="00415400" w:rsidRPr="008776C1" w:rsidRDefault="00415400" w:rsidP="008776C1"/>
    <w:sectPr w:rsidR="00415400" w:rsidRPr="008776C1" w:rsidSect="00F708EB">
      <w:footerReference w:type="default" r:id="rId8"/>
      <w:pgSz w:w="11907" w:h="16840" w:code="9"/>
      <w:pgMar w:top="851" w:right="851" w:bottom="851" w:left="1985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44AE4" w14:textId="77777777" w:rsidR="008210A4" w:rsidRDefault="008210A4" w:rsidP="00C86DEC">
      <w:pPr>
        <w:spacing w:after="0" w:line="240" w:lineRule="auto"/>
      </w:pPr>
      <w:r>
        <w:separator/>
      </w:r>
    </w:p>
  </w:endnote>
  <w:endnote w:type="continuationSeparator" w:id="0">
    <w:p w14:paraId="275A19B7" w14:textId="77777777" w:rsidR="008210A4" w:rsidRDefault="008210A4" w:rsidP="00C86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PT Serif">
    <w:panose1 w:val="020A0603040505020204"/>
    <w:charset w:val="EE"/>
    <w:family w:val="roman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rlow SCK SemiBold">
    <w:altName w:val="Calibri"/>
    <w:panose1 w:val="00000706000000000000"/>
    <w:charset w:val="00"/>
    <w:family w:val="modern"/>
    <w:notTrueType/>
    <w:pitch w:val="variable"/>
    <w:sig w:usb0="00000007" w:usb1="00000000" w:usb2="00000000" w:usb3="00000000" w:csb0="00000093" w:csb1="00000000"/>
  </w:font>
  <w:font w:name="Barlow SCK">
    <w:altName w:val="Calibri"/>
    <w:panose1 w:val="00000506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AEE58" w14:textId="03E570FC" w:rsidR="0084375A" w:rsidRDefault="001A5053">
    <w:pPr>
      <w:pStyle w:val="Stopka"/>
    </w:pP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1" layoutInCell="1" allowOverlap="1" wp14:anchorId="73AC9D92" wp14:editId="2322AA21">
              <wp:simplePos x="0" y="0"/>
              <wp:positionH relativeFrom="page">
                <wp:posOffset>9721215</wp:posOffset>
              </wp:positionH>
              <wp:positionV relativeFrom="page">
                <wp:posOffset>6955790</wp:posOffset>
              </wp:positionV>
              <wp:extent cx="622935" cy="237490"/>
              <wp:effectExtent l="0" t="0" r="0" b="0"/>
              <wp:wrapSquare wrapText="bothSides"/>
              <wp:docPr id="1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935" cy="2374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EE2A4" w14:textId="77777777" w:rsidR="0084375A" w:rsidRPr="005B7073" w:rsidRDefault="0084375A" w:rsidP="00F73F21">
                          <w:pPr>
                            <w:pStyle w:val="Nagwek"/>
                            <w:jc w:val="right"/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</w:pPr>
                          <w:r w:rsidRPr="00DC7E87"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instrText>PAGE</w:instrTex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Barlow SCK" w:hAnsi="Barlow SCK"/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C7E87"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  <w:t xml:space="preserve"> / 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instrText>NUMPAGES</w:instrTex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Barlow SCK" w:hAnsi="Barlow SCK"/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35096A20" w14:textId="77777777" w:rsidR="0084375A" w:rsidRDefault="0084375A" w:rsidP="00F73F21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AC9D92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765.45pt;margin-top:547.7pt;width:49.05pt;height:18.7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" stroked="f">
              <v:textbox>
                <w:txbxContent>
                  <w:p w14:paraId="0BBEE2A4" w14:textId="77777777" w:rsidR="0084375A" w:rsidRPr="005B7073" w:rsidRDefault="0084375A" w:rsidP="00F73F21">
                    <w:pPr>
                      <w:pStyle w:val="Nagwek"/>
                      <w:jc w:val="right"/>
                      <w:rPr>
                        <w:rFonts w:ascii="Barlow SCK" w:hAnsi="Barlow SCK"/>
                        <w:sz w:val="16"/>
                        <w:szCs w:val="16"/>
                      </w:rPr>
                    </w:pPr>
                    <w:r w:rsidRPr="00DC7E87">
                      <w:rPr>
                        <w:rFonts w:ascii="Barlow SCK" w:hAnsi="Barlow SCK"/>
                        <w:sz w:val="16"/>
                        <w:szCs w:val="16"/>
                      </w:rPr>
                      <w:t xml:space="preserve"> 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instrText>PAGE</w:instrTex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Barlow SCK" w:hAnsi="Barlow SCK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DC7E87">
                      <w:rPr>
                        <w:rFonts w:ascii="Barlow SCK" w:hAnsi="Barlow SCK"/>
                        <w:sz w:val="16"/>
                        <w:szCs w:val="16"/>
                      </w:rPr>
                      <w:t xml:space="preserve"> / 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instrText>NUMPAGES</w:instrTex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Barlow SCK" w:hAnsi="Barlow SCK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  <w:p w14:paraId="35096A20" w14:textId="77777777" w:rsidR="0084375A" w:rsidRDefault="0084375A" w:rsidP="00F73F21">
                    <w:pPr>
                      <w:jc w:val="right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1" layoutInCell="1" allowOverlap="1" wp14:anchorId="4025E0BA" wp14:editId="396BDCBF">
              <wp:simplePos x="0" y="0"/>
              <wp:positionH relativeFrom="page">
                <wp:posOffset>6938010</wp:posOffset>
              </wp:positionH>
              <wp:positionV relativeFrom="page">
                <wp:posOffset>10646410</wp:posOffset>
              </wp:positionV>
              <wp:extent cx="622935" cy="237490"/>
              <wp:effectExtent l="0" t="0" r="0" b="0"/>
              <wp:wrapSquare wrapText="bothSides"/>
              <wp:docPr id="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935" cy="2374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053FF6" w14:textId="77777777" w:rsidR="0084375A" w:rsidRPr="005B7073" w:rsidRDefault="0084375A" w:rsidP="00F708EB">
                          <w:pPr>
                            <w:pStyle w:val="Nagwek"/>
                            <w:jc w:val="right"/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</w:pPr>
                          <w:r w:rsidRPr="00DC7E87"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instrText>PAGE</w:instrTex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Barlow SCK" w:hAnsi="Barlow SCK"/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C7E87"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  <w:t xml:space="preserve"> / 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instrText>NUMPAGES</w:instrTex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Barlow SCK" w:hAnsi="Barlow SCK"/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1973848E" w14:textId="77777777" w:rsidR="0084375A" w:rsidRDefault="0084375A" w:rsidP="00F708EB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25E0BA" id="_x0000_s1027" type="#_x0000_t202" style="position:absolute;margin-left:546.3pt;margin-top:838.3pt;width:49.05pt;height:18.7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" stroked="f">
              <v:textbox>
                <w:txbxContent>
                  <w:p w14:paraId="39053FF6" w14:textId="77777777" w:rsidR="0084375A" w:rsidRPr="005B7073" w:rsidRDefault="0084375A" w:rsidP="00F708EB">
                    <w:pPr>
                      <w:pStyle w:val="Nagwek"/>
                      <w:jc w:val="right"/>
                      <w:rPr>
                        <w:rFonts w:ascii="Barlow SCK" w:hAnsi="Barlow SCK"/>
                        <w:sz w:val="16"/>
                        <w:szCs w:val="16"/>
                      </w:rPr>
                    </w:pPr>
                    <w:r w:rsidRPr="00DC7E87">
                      <w:rPr>
                        <w:rFonts w:ascii="Barlow SCK" w:hAnsi="Barlow SCK"/>
                        <w:sz w:val="16"/>
                        <w:szCs w:val="16"/>
                      </w:rPr>
                      <w:t xml:space="preserve"> 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instrText>PAGE</w:instrTex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Barlow SCK" w:hAnsi="Barlow SCK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DC7E87">
                      <w:rPr>
                        <w:rFonts w:ascii="Barlow SCK" w:hAnsi="Barlow SCK"/>
                        <w:sz w:val="16"/>
                        <w:szCs w:val="16"/>
                      </w:rPr>
                      <w:t xml:space="preserve"> / 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instrText>NUMPAGES</w:instrTex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Barlow SCK" w:hAnsi="Barlow SCK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  <w:p w14:paraId="1973848E" w14:textId="77777777" w:rsidR="0084375A" w:rsidRDefault="0084375A" w:rsidP="00F708EB">
                    <w:pPr>
                      <w:jc w:val="right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1" layoutInCell="1" allowOverlap="1" wp14:anchorId="082B0EA0" wp14:editId="72489175">
              <wp:simplePos x="0" y="0"/>
              <wp:positionH relativeFrom="page">
                <wp:posOffset>9721215</wp:posOffset>
              </wp:positionH>
              <wp:positionV relativeFrom="page">
                <wp:posOffset>6920229</wp:posOffset>
              </wp:positionV>
              <wp:extent cx="539750" cy="0"/>
              <wp:effectExtent l="0" t="19050" r="12700" b="0"/>
              <wp:wrapNone/>
              <wp:docPr id="6" name="Łącznik prosty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3975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FBBB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7D31EA" id="Łącznik prosty 6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765.45pt,544.9pt" to="807.95pt,5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" strokecolor="#fbbb00" strokeweight="2.25pt">
              <v:stroke joinstyle="miter"/>
              <o:lock v:ext="edit" shapetype="f"/>
              <w10:wrap anchorx="page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1" layoutInCell="1" allowOverlap="1" wp14:anchorId="76DCB570" wp14:editId="7F9A2FB2">
              <wp:simplePos x="0" y="0"/>
              <wp:positionH relativeFrom="page">
                <wp:posOffset>6480810</wp:posOffset>
              </wp:positionH>
              <wp:positionV relativeFrom="page">
                <wp:posOffset>10189210</wp:posOffset>
              </wp:positionV>
              <wp:extent cx="622935" cy="237490"/>
              <wp:effectExtent l="0" t="0" r="0" b="0"/>
              <wp:wrapSquare wrapText="bothSides"/>
              <wp:docPr id="1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935" cy="2374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7F3716" w14:textId="77777777" w:rsidR="0084375A" w:rsidRPr="005B7073" w:rsidRDefault="0084375A" w:rsidP="00F708EB">
                          <w:pPr>
                            <w:pStyle w:val="Nagwek"/>
                            <w:jc w:val="right"/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</w:pPr>
                          <w:r w:rsidRPr="00DC7E87"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instrText>PAGE</w:instrTex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Barlow SCK" w:hAnsi="Barlow SCK"/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C7E87">
                            <w:rPr>
                              <w:rFonts w:ascii="Barlow SCK" w:hAnsi="Barlow SCK"/>
                              <w:sz w:val="16"/>
                              <w:szCs w:val="16"/>
                            </w:rPr>
                            <w:t xml:space="preserve"> / 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instrText>NUMPAGES</w:instrTex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Barlow SCK" w:hAnsi="Barlow SCK"/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C7E87">
                            <w:rPr>
                              <w:rFonts w:ascii="Barlow SCK" w:hAnsi="Barlow SCK"/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02711C0A" w14:textId="77777777" w:rsidR="0084375A" w:rsidRDefault="0084375A" w:rsidP="00F708EB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DCB570" id="_x0000_s1028" type="#_x0000_t202" style="position:absolute;margin-left:510.3pt;margin-top:802.3pt;width:49.05pt;height:18.7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" stroked="f">
              <v:textbox>
                <w:txbxContent>
                  <w:p w14:paraId="437F3716" w14:textId="77777777" w:rsidR="0084375A" w:rsidRPr="005B7073" w:rsidRDefault="0084375A" w:rsidP="00F708EB">
                    <w:pPr>
                      <w:pStyle w:val="Nagwek"/>
                      <w:jc w:val="right"/>
                      <w:rPr>
                        <w:rFonts w:ascii="Barlow SCK" w:hAnsi="Barlow SCK"/>
                        <w:sz w:val="16"/>
                        <w:szCs w:val="16"/>
                      </w:rPr>
                    </w:pPr>
                    <w:r w:rsidRPr="00DC7E87">
                      <w:rPr>
                        <w:rFonts w:ascii="Barlow SCK" w:hAnsi="Barlow SCK"/>
                        <w:sz w:val="16"/>
                        <w:szCs w:val="16"/>
                      </w:rPr>
                      <w:t xml:space="preserve"> 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instrText>PAGE</w:instrTex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Barlow SCK" w:hAnsi="Barlow SCK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DC7E87">
                      <w:rPr>
                        <w:rFonts w:ascii="Barlow SCK" w:hAnsi="Barlow SCK"/>
                        <w:sz w:val="16"/>
                        <w:szCs w:val="16"/>
                      </w:rPr>
                      <w:t xml:space="preserve"> / 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instrText>NUMPAGES</w:instrTex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Barlow SCK" w:hAnsi="Barlow SCK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C7E87">
                      <w:rPr>
                        <w:rFonts w:ascii="Barlow SCK" w:hAnsi="Barlow SCK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  <w:p w14:paraId="02711C0A" w14:textId="77777777" w:rsidR="0084375A" w:rsidRDefault="0084375A" w:rsidP="00F708EB">
                    <w:pPr>
                      <w:jc w:val="right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5680" behindDoc="0" locked="1" layoutInCell="1" allowOverlap="1" wp14:anchorId="0C297510" wp14:editId="5038F5E5">
              <wp:simplePos x="0" y="0"/>
              <wp:positionH relativeFrom="page">
                <wp:posOffset>6480810</wp:posOffset>
              </wp:positionH>
              <wp:positionV relativeFrom="page">
                <wp:posOffset>10153014</wp:posOffset>
              </wp:positionV>
              <wp:extent cx="539750" cy="0"/>
              <wp:effectExtent l="0" t="19050" r="1270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3975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BBB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C399D8" id="Łącznik prosty 3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510.3pt,799.45pt" to="552.8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" strokecolor="#fbbb00" strokeweight="2.25pt">
              <v:stroke joinstyle="miter"/>
              <o:lock v:ext="edit" shapetype="f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3472B" w14:textId="77777777" w:rsidR="008210A4" w:rsidRDefault="008210A4" w:rsidP="00C86DEC">
      <w:pPr>
        <w:spacing w:after="0" w:line="240" w:lineRule="auto"/>
      </w:pPr>
      <w:r>
        <w:separator/>
      </w:r>
    </w:p>
  </w:footnote>
  <w:footnote w:type="continuationSeparator" w:id="0">
    <w:p w14:paraId="57B21F2F" w14:textId="77777777" w:rsidR="008210A4" w:rsidRDefault="008210A4" w:rsidP="00C86DEC">
      <w:pPr>
        <w:spacing w:after="0" w:line="240" w:lineRule="auto"/>
      </w:pPr>
      <w:r>
        <w:continuationSeparator/>
      </w:r>
    </w:p>
  </w:footnote>
  <w:footnote w:id="1">
    <w:p w14:paraId="2D7CA587" w14:textId="77777777" w:rsidR="00000000" w:rsidRDefault="008776C1" w:rsidP="008776C1">
      <w:pPr>
        <w:pStyle w:val="Tekstprzypisudolnego"/>
        <w:spacing w:after="80"/>
        <w:jc w:val="both"/>
      </w:pPr>
      <w:r w:rsidRPr="000C33C2">
        <w:rPr>
          <w:rStyle w:val="Odwoanieprzypisudolnego"/>
          <w:rFonts w:ascii="PT Serif" w:hAnsi="PT Serif"/>
          <w:sz w:val="18"/>
        </w:rPr>
        <w:footnoteRef/>
      </w:r>
      <w:r w:rsidRPr="000C33C2">
        <w:rPr>
          <w:rFonts w:ascii="PT Serif" w:hAnsi="PT Serif"/>
          <w:sz w:val="18"/>
        </w:rPr>
        <w:t xml:space="preserve"> </w:t>
      </w:r>
      <w:r w:rsidRPr="005D37A5">
        <w:rPr>
          <w:rFonts w:ascii="PT Serif" w:hAnsi="PT Serif"/>
          <w:sz w:val="16"/>
          <w:szCs w:val="16"/>
        </w:rPr>
        <w:t>Rozporz</w:t>
      </w:r>
      <w:r>
        <w:rPr>
          <w:rFonts w:ascii="PT Serif" w:hAnsi="PT Serif"/>
          <w:sz w:val="16"/>
          <w:szCs w:val="16"/>
          <w:lang w:eastAsia="x-none"/>
        </w:rPr>
        <w:t>ą</w:t>
      </w:r>
      <w:r w:rsidRPr="005D37A5">
        <w:rPr>
          <w:rFonts w:ascii="PT Serif" w:hAnsi="PT Serif"/>
          <w:sz w:val="16"/>
          <w:szCs w:val="16"/>
        </w:rPr>
        <w:t>dzenie Parlamentu Europejskiego i Rady (UE) 2016/679 z</w:t>
      </w:r>
      <w:r>
        <w:rPr>
          <w:rFonts w:ascii="PT Serif" w:hAnsi="PT Serif"/>
          <w:sz w:val="16"/>
          <w:szCs w:val="16"/>
          <w:lang w:eastAsia="x-none"/>
        </w:rPr>
        <w:t xml:space="preserve"> </w:t>
      </w:r>
      <w:r w:rsidRPr="005D37A5">
        <w:rPr>
          <w:rFonts w:ascii="PT Serif" w:hAnsi="PT Serif"/>
          <w:sz w:val="16"/>
          <w:szCs w:val="16"/>
        </w:rPr>
        <w:t>dnia 27 kwietnia 2016 r. w sprawie ochrony osób fizycznych w związku z przetwarzaniem danych osobowych i w sprawie swobodnego przepływu takich danych oraz uchylenia dyrektywy 95/46/WE (ogólne rozporządzenie o ochronie danych) (Dz. Urz. UE L 119 z 04.05.2016, str. 1, z późn. zm.).</w:t>
      </w:r>
      <w:r w:rsidRPr="000C33C2">
        <w:rPr>
          <w:rFonts w:ascii="PT Serif" w:hAnsi="PT Serif"/>
          <w:sz w:val="18"/>
        </w:rPr>
        <w:t xml:space="preserve"> </w:t>
      </w:r>
    </w:p>
  </w:footnote>
  <w:footnote w:id="2">
    <w:p w14:paraId="21E70728" w14:textId="77777777" w:rsidR="008776C1" w:rsidRPr="000C33C2" w:rsidRDefault="008776C1" w:rsidP="008776C1">
      <w:pPr>
        <w:pStyle w:val="Tekstprzypisudolnego"/>
        <w:jc w:val="both"/>
        <w:rPr>
          <w:rFonts w:ascii="PT Serif" w:hAnsi="PT Serif"/>
          <w:sz w:val="18"/>
        </w:rPr>
      </w:pPr>
      <w:r w:rsidRPr="000C33C2">
        <w:rPr>
          <w:rStyle w:val="Odwoanieprzypisudolnego"/>
          <w:rFonts w:ascii="PT Serif" w:hAnsi="PT Serif"/>
          <w:sz w:val="18"/>
        </w:rPr>
        <w:footnoteRef/>
      </w:r>
      <w:r w:rsidRPr="000C33C2">
        <w:rPr>
          <w:rFonts w:ascii="PT Serif" w:hAnsi="PT Serif"/>
          <w:sz w:val="18"/>
        </w:rPr>
        <w:t xml:space="preserve"> </w:t>
      </w:r>
      <w:r w:rsidRPr="005D37A5">
        <w:rPr>
          <w:rFonts w:ascii="PT Serif" w:hAnsi="PT Serif"/>
          <w:sz w:val="16"/>
          <w:szCs w:val="16"/>
        </w:rPr>
        <w:t xml:space="preserve">W przypadku gdy </w:t>
      </w:r>
      <w:r>
        <w:rPr>
          <w:rFonts w:ascii="PT Serif" w:hAnsi="PT Serif"/>
          <w:sz w:val="16"/>
          <w:szCs w:val="16"/>
          <w:lang w:eastAsia="x-none"/>
        </w:rPr>
        <w:t>w</w:t>
      </w:r>
      <w:r w:rsidRPr="005D37A5">
        <w:rPr>
          <w:rFonts w:ascii="PT Serif" w:hAnsi="PT Serif"/>
          <w:sz w:val="16"/>
          <w:szCs w:val="16"/>
        </w:rPr>
        <w:t xml:space="preserve">ykonawca nie przekazuje danych osobowych innych niż bezpośrednio jego dotyczących lub zachodzi wyłączenie stosowania obowiązku informacyjnego, stosownie do art. 13 ust. 4 lub art. 14 ust. 5 RODO treści oświadczenia </w:t>
      </w:r>
      <w:r>
        <w:rPr>
          <w:rFonts w:ascii="PT Serif" w:hAnsi="PT Serif"/>
          <w:sz w:val="16"/>
          <w:szCs w:val="16"/>
          <w:lang w:eastAsia="x-none"/>
        </w:rPr>
        <w:t>w</w:t>
      </w:r>
      <w:r w:rsidRPr="005D37A5">
        <w:rPr>
          <w:rFonts w:ascii="PT Serif" w:hAnsi="PT Serif"/>
          <w:sz w:val="16"/>
          <w:szCs w:val="16"/>
        </w:rPr>
        <w:t>ykonawca nie składa (usunięcie treści oświadczenia np. przez jego wykreślenie).</w:t>
      </w:r>
    </w:p>
    <w:p w14:paraId="370A5E93" w14:textId="77777777" w:rsidR="00000000" w:rsidRDefault="008776C1" w:rsidP="008776C1">
      <w:pPr>
        <w:pStyle w:val="Tekstprzypisudolnego"/>
        <w:tabs>
          <w:tab w:val="left" w:pos="4303"/>
        </w:tabs>
      </w:pPr>
      <w:r>
        <w:tab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898"/>
    <w:multiLevelType w:val="hybridMultilevel"/>
    <w:tmpl w:val="FFFFFFFF"/>
    <w:lvl w:ilvl="0" w:tplc="A14ED09A">
      <w:start w:val="1"/>
      <w:numFmt w:val="bullet"/>
      <w:lvlText w:val=""/>
      <w:lvlJc w:val="left"/>
      <w:pPr>
        <w:tabs>
          <w:tab w:val="num" w:pos="330"/>
        </w:tabs>
        <w:ind w:left="253" w:hanging="283"/>
      </w:pPr>
      <w:rPr>
        <w:rFonts w:ascii="Symbol" w:hAnsi="Symbol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29"/>
        </w:tabs>
        <w:ind w:left="1429" w:hanging="360"/>
      </w:pPr>
      <w:rPr>
        <w:rFonts w:cs="Times New Roman" w:hint="default"/>
        <w:b w:val="0"/>
      </w:rPr>
    </w:lvl>
    <w:lvl w:ilvl="2" w:tplc="04150005" w:tentative="1">
      <w:start w:val="1"/>
      <w:numFmt w:val="bullet"/>
      <w:lvlText w:val=""/>
      <w:lvlJc w:val="left"/>
      <w:pPr>
        <w:tabs>
          <w:tab w:val="num" w:pos="2073"/>
        </w:tabs>
        <w:ind w:left="207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93"/>
        </w:tabs>
        <w:ind w:left="279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13"/>
        </w:tabs>
        <w:ind w:left="351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33"/>
        </w:tabs>
        <w:ind w:left="423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953"/>
        </w:tabs>
        <w:ind w:left="495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73"/>
        </w:tabs>
        <w:ind w:left="567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</w:rPr>
    </w:lvl>
  </w:abstractNum>
  <w:abstractNum w:abstractNumId="1" w15:restartNumberingAfterBreak="0">
    <w:nsid w:val="02F35F6F"/>
    <w:multiLevelType w:val="hybridMultilevel"/>
    <w:tmpl w:val="FFFFFFFF"/>
    <w:lvl w:ilvl="0" w:tplc="A154AEA8">
      <w:start w:val="1"/>
      <w:numFmt w:val="decimal"/>
      <w:lvlText w:val="%1."/>
      <w:lvlJc w:val="left"/>
      <w:pPr>
        <w:ind w:left="1004" w:hanging="360"/>
      </w:pPr>
      <w:rPr>
        <w:rFonts w:ascii="PT Serif" w:hAnsi="PT Serif" w:cs="Times New Roman" w:hint="default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2" w15:restartNumberingAfterBreak="0">
    <w:nsid w:val="03A74EFF"/>
    <w:multiLevelType w:val="hybridMultilevel"/>
    <w:tmpl w:val="FFFFFFFF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070"/>
        </w:tabs>
        <w:ind w:left="107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73E0363"/>
    <w:multiLevelType w:val="hybridMultilevel"/>
    <w:tmpl w:val="FFFFFFFF"/>
    <w:lvl w:ilvl="0" w:tplc="C62638FA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4" w15:restartNumberingAfterBreak="0">
    <w:nsid w:val="08611D1B"/>
    <w:multiLevelType w:val="hybridMultilevel"/>
    <w:tmpl w:val="FFFFFFFF"/>
    <w:lvl w:ilvl="0" w:tplc="0CBA98D8">
      <w:start w:val="6"/>
      <w:numFmt w:val="decimal"/>
      <w:lvlText w:val="%1."/>
      <w:lvlJc w:val="left"/>
      <w:pPr>
        <w:ind w:left="1004" w:hanging="360"/>
      </w:pPr>
      <w:rPr>
        <w:rFonts w:ascii="PT Serif" w:hAnsi="PT Serif" w:cs="Times New Roman" w:hint="default"/>
        <w:strike w:val="0"/>
        <w:dstrike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97748AF"/>
    <w:multiLevelType w:val="hybridMultilevel"/>
    <w:tmpl w:val="FFFFFFFF"/>
    <w:lvl w:ilvl="0" w:tplc="F0360F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6D2E00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  <w:strike w:val="0"/>
        <w:color w:val="auto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BAC654C"/>
    <w:multiLevelType w:val="hybridMultilevel"/>
    <w:tmpl w:val="FFFFFFFF"/>
    <w:lvl w:ilvl="0" w:tplc="B48CF1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91223B9C">
      <w:start w:val="1"/>
      <w:numFmt w:val="lowerLetter"/>
      <w:lvlText w:val="%2)"/>
      <w:lvlJc w:val="left"/>
      <w:pPr>
        <w:tabs>
          <w:tab w:val="num" w:pos="714"/>
        </w:tabs>
        <w:ind w:left="714" w:hanging="357"/>
      </w:pPr>
      <w:rPr>
        <w:rFonts w:cs="Times New Roman" w:hint="default"/>
        <w:b w:val="0"/>
        <w:sz w:val="18"/>
        <w:szCs w:val="18"/>
      </w:rPr>
    </w:lvl>
    <w:lvl w:ilvl="2" w:tplc="D4DC79D8">
      <w:start w:val="3"/>
      <w:numFmt w:val="decimal"/>
      <w:lvlText w:val="%3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i w:val="0"/>
        <w:strike w:val="0"/>
        <w:dstrike w:val="0"/>
        <w:sz w:val="24"/>
        <w:szCs w:val="24"/>
        <w:vertAlign w:val="baseline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C42682E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 w:hint="default"/>
        <w:b w:val="0"/>
        <w:i w:val="0"/>
        <w:strike w:val="0"/>
        <w:dstrike w:val="0"/>
        <w:sz w:val="18"/>
        <w:szCs w:val="18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8" w15:restartNumberingAfterBreak="0">
    <w:nsid w:val="0D2F6EA9"/>
    <w:multiLevelType w:val="hybridMultilevel"/>
    <w:tmpl w:val="FFFFFFFF"/>
    <w:lvl w:ilvl="0" w:tplc="8142444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PT Serif" w:hAnsi="PT Serif" w:cs="Times New Roman" w:hint="default"/>
        <w:strike w:val="0"/>
        <w:dstrike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1409F1"/>
    <w:multiLevelType w:val="hybridMultilevel"/>
    <w:tmpl w:val="FFFFFFFF"/>
    <w:lvl w:ilvl="0" w:tplc="034CBB74">
      <w:start w:val="1"/>
      <w:numFmt w:val="decimal"/>
      <w:lvlText w:val="%1)"/>
      <w:lvlJc w:val="left"/>
      <w:pPr>
        <w:ind w:left="720"/>
      </w:pPr>
      <w:rPr>
        <w:rFonts w:ascii="PT Serif" w:eastAsia="Times New Roman" w:hAnsi="PT Serif" w:cs="Times New Roman" w:hint="default"/>
        <w:b w:val="0"/>
        <w:i w:val="0"/>
        <w:strike w:val="0"/>
        <w:dstrike w:val="0"/>
        <w:color w:val="000000"/>
        <w:sz w:val="18"/>
        <w:szCs w:val="18"/>
        <w:u w:val="none" w:color="000000"/>
        <w:effect w:val="none"/>
        <w:vertAlign w:val="baseline"/>
      </w:rPr>
    </w:lvl>
    <w:lvl w:ilvl="1" w:tplc="BF20CC8E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2" w:tplc="1A80EFB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3" w:tplc="55E8273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4" w:tplc="9BA6A40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5" w:tplc="B56C7D7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6" w:tplc="06BC9C6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7" w:tplc="1F00B28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8" w:tplc="88DCCCF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</w:abstractNum>
  <w:abstractNum w:abstractNumId="10" w15:restartNumberingAfterBreak="0">
    <w:nsid w:val="11BE51FB"/>
    <w:multiLevelType w:val="multilevel"/>
    <w:tmpl w:val="FFFFFFFF"/>
    <w:styleLink w:val="pslista2"/>
    <w:lvl w:ilvl="0">
      <w:start w:val="1"/>
      <w:numFmt w:val="upperLetter"/>
      <w:lvlText w:val="%1."/>
      <w:lvlJc w:val="left"/>
      <w:pPr>
        <w:ind w:left="284" w:hanging="284"/>
      </w:pPr>
      <w:rPr>
        <w:rFonts w:ascii="PT Serif" w:hAnsi="PT Serif" w:cs="Times New Roman" w:hint="default"/>
        <w:caps/>
        <w:sz w:val="18"/>
      </w:rPr>
    </w:lvl>
    <w:lvl w:ilvl="1">
      <w:start w:val="1"/>
      <w:numFmt w:val="decimal"/>
      <w:lvlText w:val="%2)"/>
      <w:lvlJc w:val="left"/>
      <w:pPr>
        <w:ind w:left="284"/>
      </w:pPr>
      <w:rPr>
        <w:rFonts w:ascii="PT Serif" w:hAnsi="PT Serif" w:cs="Times New Roman" w:hint="default"/>
        <w:b w:val="0"/>
        <w:i w:val="0"/>
        <w:sz w:val="18"/>
      </w:rPr>
    </w:lvl>
    <w:lvl w:ilvl="2">
      <w:start w:val="1"/>
      <w:numFmt w:val="lowerLetter"/>
      <w:lvlText w:val="%3)"/>
      <w:lvlJc w:val="left"/>
      <w:pPr>
        <w:ind w:left="284"/>
      </w:pPr>
      <w:rPr>
        <w:rFonts w:ascii="PT Serif" w:hAnsi="PT Serif" w:cs="Times New Roman" w:hint="default"/>
        <w:b w:val="0"/>
        <w:i w:val="0"/>
      </w:rPr>
    </w:lvl>
    <w:lvl w:ilvl="3">
      <w:start w:val="1"/>
      <w:numFmt w:val="none"/>
      <w:lvlText w:val="-"/>
      <w:lvlJc w:val="left"/>
      <w:pPr>
        <w:ind w:left="284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1" w15:restartNumberingAfterBreak="0">
    <w:nsid w:val="162837D9"/>
    <w:multiLevelType w:val="hybridMultilevel"/>
    <w:tmpl w:val="FFFFFFFF"/>
    <w:lvl w:ilvl="0" w:tplc="A3465024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9EF14A3"/>
    <w:multiLevelType w:val="single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13" w15:restartNumberingAfterBreak="0">
    <w:nsid w:val="1CF053A8"/>
    <w:multiLevelType w:val="hybridMultilevel"/>
    <w:tmpl w:val="FFFFFFFF"/>
    <w:lvl w:ilvl="0" w:tplc="C52A80A8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4" w15:restartNumberingAfterBreak="0">
    <w:nsid w:val="1D521251"/>
    <w:multiLevelType w:val="hybridMultilevel"/>
    <w:tmpl w:val="FFFFFFFF"/>
    <w:lvl w:ilvl="0" w:tplc="51D260CE">
      <w:start w:val="1"/>
      <w:numFmt w:val="lowerLetter"/>
      <w:lvlText w:val="%1)"/>
      <w:lvlJc w:val="left"/>
      <w:pPr>
        <w:tabs>
          <w:tab w:val="num" w:pos="1072"/>
        </w:tabs>
        <w:ind w:left="1072" w:hanging="358"/>
      </w:pPr>
      <w:rPr>
        <w:rFonts w:cs="Times New Roman" w:hint="default"/>
        <w:b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1E3D3B11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128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6" w15:restartNumberingAfterBreak="0">
    <w:nsid w:val="24EB719E"/>
    <w:multiLevelType w:val="hybridMultilevel"/>
    <w:tmpl w:val="FFFFFFFF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75820D6"/>
    <w:multiLevelType w:val="hybridMultilevel"/>
    <w:tmpl w:val="FFFFFFFF"/>
    <w:lvl w:ilvl="0" w:tplc="FBD4C05E">
      <w:start w:val="3"/>
      <w:numFmt w:val="decimal"/>
      <w:lvlText w:val="%1)"/>
      <w:lvlJc w:val="left"/>
      <w:pPr>
        <w:ind w:left="451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84350E6"/>
    <w:multiLevelType w:val="hybridMultilevel"/>
    <w:tmpl w:val="FFFFFFFF"/>
    <w:lvl w:ilvl="0" w:tplc="6666CD4C">
      <w:start w:val="4"/>
      <w:numFmt w:val="decimal"/>
      <w:lvlText w:val="%1."/>
      <w:lvlJc w:val="left"/>
      <w:pPr>
        <w:tabs>
          <w:tab w:val="num" w:pos="714"/>
        </w:tabs>
        <w:ind w:left="714" w:hanging="357"/>
      </w:pPr>
      <w:rPr>
        <w:rFonts w:cs="Times New Roman" w:hint="default"/>
        <w:b w:val="0"/>
        <w:i w:val="0"/>
        <w:strike w:val="0"/>
        <w:dstrike w:val="0"/>
        <w:sz w:val="18"/>
        <w:szCs w:val="18"/>
        <w:vertAlign w:val="baseline"/>
      </w:rPr>
    </w:lvl>
    <w:lvl w:ilvl="1" w:tplc="A5AE9902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8FF74FC"/>
    <w:multiLevelType w:val="hybridMultilevel"/>
    <w:tmpl w:val="FFFFFFFF"/>
    <w:lvl w:ilvl="0" w:tplc="77882818">
      <w:start w:val="1"/>
      <w:numFmt w:val="decimal"/>
      <w:lvlText w:val="%1)"/>
      <w:lvlJc w:val="left"/>
      <w:pPr>
        <w:ind w:left="451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9084FC3"/>
    <w:multiLevelType w:val="hybridMultilevel"/>
    <w:tmpl w:val="FFFFFFFF"/>
    <w:lvl w:ilvl="0" w:tplc="BC9EA890">
      <w:start w:val="1"/>
      <w:numFmt w:val="lowerLetter"/>
      <w:lvlText w:val="%1)"/>
      <w:lvlJc w:val="left"/>
      <w:pPr>
        <w:tabs>
          <w:tab w:val="num" w:pos="801"/>
        </w:tabs>
        <w:ind w:left="801" w:hanging="375"/>
      </w:pPr>
      <w:rPr>
        <w:rFonts w:cs="Times New Roman" w:hint="default"/>
      </w:rPr>
    </w:lvl>
    <w:lvl w:ilvl="1" w:tplc="222A324A">
      <w:start w:val="1"/>
      <w:numFmt w:val="ordinal"/>
      <w:lvlText w:val="%2"/>
      <w:lvlJc w:val="left"/>
      <w:pPr>
        <w:tabs>
          <w:tab w:val="num" w:pos="1506"/>
        </w:tabs>
        <w:ind w:left="1506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D4A10F8">
      <w:start w:val="1"/>
      <w:numFmt w:val="decimal"/>
      <w:lvlText w:val="%4)"/>
      <w:lvlJc w:val="left"/>
      <w:pPr>
        <w:ind w:left="2946" w:hanging="360"/>
      </w:pPr>
      <w:rPr>
        <w:rFonts w:cs="Times New Roman" w:hint="default"/>
        <w:strike w:val="0"/>
        <w:dstrike w:val="0"/>
      </w:rPr>
    </w:lvl>
    <w:lvl w:ilvl="4" w:tplc="525E34E6">
      <w:start w:val="1"/>
      <w:numFmt w:val="upperRoman"/>
      <w:lvlText w:val="%5."/>
      <w:lvlJc w:val="left"/>
      <w:pPr>
        <w:ind w:left="4026" w:hanging="72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21" w15:restartNumberingAfterBreak="0">
    <w:nsid w:val="295C7A21"/>
    <w:multiLevelType w:val="hybridMultilevel"/>
    <w:tmpl w:val="FFFFFFFF"/>
    <w:lvl w:ilvl="0" w:tplc="A49EE6A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2C0169E5"/>
    <w:multiLevelType w:val="hybridMultilevel"/>
    <w:tmpl w:val="FFFFFFFF"/>
    <w:lvl w:ilvl="0" w:tplc="FFFFFFFF">
      <w:start w:val="1"/>
      <w:numFmt w:val="lowerLetter"/>
      <w:lvlText w:val="%1)"/>
      <w:lvlJc w:val="left"/>
      <w:pPr>
        <w:tabs>
          <w:tab w:val="num" w:pos="1072"/>
        </w:tabs>
        <w:ind w:left="1072" w:hanging="358"/>
      </w:pPr>
      <w:rPr>
        <w:rFonts w:cs="Times New Roman" w:hint="default"/>
        <w:b w:val="0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D6E0DAC"/>
    <w:multiLevelType w:val="hybridMultilevel"/>
    <w:tmpl w:val="FFFFFFFF"/>
    <w:lvl w:ilvl="0" w:tplc="5446638E">
      <w:start w:val="1"/>
      <w:numFmt w:val="lowerLetter"/>
      <w:lvlText w:val="%1)"/>
      <w:lvlJc w:val="left"/>
      <w:pPr>
        <w:ind w:left="1287" w:hanging="360"/>
      </w:pPr>
      <w:rPr>
        <w:rFonts w:cs="Times New Roman" w:hint="default"/>
        <w:strike w:val="0"/>
        <w:dstrike w:val="0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24" w15:restartNumberingAfterBreak="0">
    <w:nsid w:val="2ECB6947"/>
    <w:multiLevelType w:val="hybridMultilevel"/>
    <w:tmpl w:val="FFFFFFFF"/>
    <w:lvl w:ilvl="0" w:tplc="E79CF04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i w:val="0"/>
        <w:strike w:val="0"/>
        <w:dstrike w:val="0"/>
        <w:sz w:val="18"/>
        <w:szCs w:val="18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FBC0D72"/>
    <w:multiLevelType w:val="hybridMultilevel"/>
    <w:tmpl w:val="FFFFFFFF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3" w:tplc="E546407C">
      <w:start w:val="1"/>
      <w:numFmt w:val="lowerLetter"/>
      <w:lvlText w:val="%4)"/>
      <w:lvlJc w:val="left"/>
      <w:pPr>
        <w:tabs>
          <w:tab w:val="num" w:pos="1080"/>
        </w:tabs>
        <w:ind w:left="1080" w:hanging="360"/>
      </w:pPr>
      <w:rPr>
        <w:rFonts w:cs="Times New Roman"/>
        <w:strike w:val="0"/>
        <w:sz w:val="18"/>
        <w:szCs w:val="18"/>
      </w:rPr>
    </w:lvl>
    <w:lvl w:ilvl="4" w:tplc="935A8472">
      <w:start w:val="1"/>
      <w:numFmt w:val="decimal"/>
      <w:lvlText w:val="%5)"/>
      <w:lvlJc w:val="left"/>
      <w:pPr>
        <w:ind w:left="3960" w:hanging="360"/>
      </w:pPr>
      <w:rPr>
        <w:rFonts w:ascii="Times New Roman" w:hAnsi="Times New Roman" w:cs="Times New Roman"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6" w15:restartNumberingAfterBreak="0">
    <w:nsid w:val="360A6295"/>
    <w:multiLevelType w:val="hybridMultilevel"/>
    <w:tmpl w:val="FFFFFFFF"/>
    <w:lvl w:ilvl="0" w:tplc="94F4B970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7" w15:restartNumberingAfterBreak="0">
    <w:nsid w:val="377F456E"/>
    <w:multiLevelType w:val="multilevel"/>
    <w:tmpl w:val="FFFFFFFF"/>
    <w:lvl w:ilvl="0">
      <w:start w:val="1"/>
      <w:numFmt w:val="upperLetter"/>
      <w:pStyle w:val="Nagwek1"/>
      <w:lvlText w:val="%1."/>
      <w:lvlJc w:val="left"/>
      <w:rPr>
        <w:rFonts w:asciiTheme="majorHAnsi" w:eastAsiaTheme="majorEastAsia" w:hAnsiTheme="majorHAnsi" w:cs="Times New Roman"/>
      </w:rPr>
    </w:lvl>
    <w:lvl w:ilvl="1">
      <w:start w:val="1"/>
      <w:numFmt w:val="upperLetter"/>
      <w:pStyle w:val="Nagwek2"/>
      <w:lvlText w:val="%2."/>
      <w:lvlJc w:val="left"/>
      <w:pPr>
        <w:ind w:left="720"/>
      </w:pPr>
      <w:rPr>
        <w:rFonts w:cs="Times New Roman"/>
      </w:rPr>
    </w:lvl>
    <w:lvl w:ilvl="2">
      <w:start w:val="1"/>
      <w:numFmt w:val="decimal"/>
      <w:pStyle w:val="Nagwek3"/>
      <w:lvlText w:val="%3."/>
      <w:lvlJc w:val="left"/>
      <w:pPr>
        <w:ind w:left="1440"/>
      </w:pPr>
      <w:rPr>
        <w:rFonts w:cs="Times New Roman"/>
      </w:rPr>
    </w:lvl>
    <w:lvl w:ilvl="3">
      <w:start w:val="1"/>
      <w:numFmt w:val="lowerLetter"/>
      <w:pStyle w:val="Nagwek4"/>
      <w:lvlText w:val="%4)"/>
      <w:lvlJc w:val="left"/>
      <w:pPr>
        <w:ind w:left="2160"/>
      </w:pPr>
      <w:rPr>
        <w:rFonts w:cs="Times New Roman"/>
      </w:rPr>
    </w:lvl>
    <w:lvl w:ilvl="4">
      <w:start w:val="1"/>
      <w:numFmt w:val="decimal"/>
      <w:pStyle w:val="Nagwek5"/>
      <w:lvlText w:val="(%5)"/>
      <w:lvlJc w:val="left"/>
      <w:pPr>
        <w:ind w:left="2880"/>
      </w:pPr>
      <w:rPr>
        <w:rFonts w:cs="Times New Roman"/>
      </w:rPr>
    </w:lvl>
    <w:lvl w:ilvl="5">
      <w:start w:val="1"/>
      <w:numFmt w:val="lowerLetter"/>
      <w:pStyle w:val="Nagwek6"/>
      <w:lvlText w:val="(%6)"/>
      <w:lvlJc w:val="left"/>
      <w:pPr>
        <w:ind w:left="3600"/>
      </w:pPr>
      <w:rPr>
        <w:rFonts w:cs="Times New Roman"/>
      </w:rPr>
    </w:lvl>
    <w:lvl w:ilvl="6">
      <w:start w:val="1"/>
      <w:numFmt w:val="lowerRoman"/>
      <w:pStyle w:val="Nagwek7"/>
      <w:lvlText w:val="(%7)"/>
      <w:lvlJc w:val="left"/>
      <w:pPr>
        <w:ind w:left="4320"/>
      </w:pPr>
      <w:rPr>
        <w:rFonts w:cs="Times New Roman"/>
      </w:rPr>
    </w:lvl>
    <w:lvl w:ilvl="7">
      <w:start w:val="1"/>
      <w:numFmt w:val="lowerLetter"/>
      <w:pStyle w:val="Nagwek8"/>
      <w:lvlText w:val="(%8)"/>
      <w:lvlJc w:val="left"/>
      <w:pPr>
        <w:ind w:left="5040"/>
      </w:pPr>
      <w:rPr>
        <w:rFonts w:cs="Times New Roman"/>
      </w:rPr>
    </w:lvl>
    <w:lvl w:ilvl="8">
      <w:start w:val="1"/>
      <w:numFmt w:val="lowerRoman"/>
      <w:pStyle w:val="Nagwek9"/>
      <w:lvlText w:val="(%9)"/>
      <w:lvlJc w:val="left"/>
      <w:pPr>
        <w:ind w:left="5760"/>
      </w:pPr>
      <w:rPr>
        <w:rFonts w:cs="Times New Roman"/>
      </w:rPr>
    </w:lvl>
  </w:abstractNum>
  <w:abstractNum w:abstractNumId="28" w15:restartNumberingAfterBreak="0">
    <w:nsid w:val="39B47F9E"/>
    <w:multiLevelType w:val="hybridMultilevel"/>
    <w:tmpl w:val="FFFFFFFF"/>
    <w:lvl w:ilvl="0" w:tplc="1F40207A">
      <w:start w:val="1"/>
      <w:numFmt w:val="decimal"/>
      <w:lvlText w:val="%1."/>
      <w:lvlJc w:val="left"/>
      <w:pPr>
        <w:ind w:left="720" w:hanging="360"/>
      </w:pPr>
      <w:rPr>
        <w:rFonts w:ascii="PT Serif" w:hAnsi="PT Serif" w:cs="Times New Roman" w:hint="default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9B93EA6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3DE95FB7"/>
    <w:multiLevelType w:val="hybridMultilevel"/>
    <w:tmpl w:val="FFFFFFFF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0E60405"/>
    <w:multiLevelType w:val="hybridMultilevel"/>
    <w:tmpl w:val="FFFFFFFF"/>
    <w:lvl w:ilvl="0" w:tplc="ACE8E1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trike w:val="0"/>
      </w:rPr>
    </w:lvl>
    <w:lvl w:ilvl="1" w:tplc="FF7028A6">
      <w:start w:val="2"/>
      <w:numFmt w:val="bullet"/>
      <w:lvlText w:val=""/>
      <w:lvlJc w:val="left"/>
      <w:pPr>
        <w:ind w:left="1440" w:hanging="360"/>
      </w:pPr>
      <w:rPr>
        <w:rFonts w:ascii="Symbol" w:eastAsia="Times New Roman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13F470D"/>
    <w:multiLevelType w:val="hybridMultilevel"/>
    <w:tmpl w:val="FFFFFFFF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42A90DFA"/>
    <w:multiLevelType w:val="hybridMultilevel"/>
    <w:tmpl w:val="FFFFFFFF"/>
    <w:lvl w:ilvl="0" w:tplc="04150011">
      <w:start w:val="1"/>
      <w:numFmt w:val="decimal"/>
      <w:lvlText w:val="%1)"/>
      <w:lvlJc w:val="left"/>
      <w:pPr>
        <w:tabs>
          <w:tab w:val="num" w:pos="3491"/>
        </w:tabs>
        <w:ind w:left="3491" w:hanging="360"/>
      </w:pPr>
      <w:rPr>
        <w:rFonts w:cs="Times New Roman" w:hint="default"/>
        <w:b w:val="0"/>
      </w:rPr>
    </w:lvl>
    <w:lvl w:ilvl="1" w:tplc="04150003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960"/>
        </w:tabs>
        <w:ind w:left="69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</w:rPr>
    </w:lvl>
  </w:abstractNum>
  <w:abstractNum w:abstractNumId="34" w15:restartNumberingAfterBreak="0">
    <w:nsid w:val="4376543A"/>
    <w:multiLevelType w:val="singleLevel"/>
    <w:tmpl w:val="FFFFFFF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</w:rPr>
    </w:lvl>
  </w:abstractNum>
  <w:abstractNum w:abstractNumId="35" w15:restartNumberingAfterBreak="0">
    <w:nsid w:val="44DE3C96"/>
    <w:multiLevelType w:val="hybridMultilevel"/>
    <w:tmpl w:val="FFFFFFFF"/>
    <w:lvl w:ilvl="0" w:tplc="77882818">
      <w:start w:val="1"/>
      <w:numFmt w:val="decimal"/>
      <w:lvlText w:val="%1)"/>
      <w:lvlJc w:val="left"/>
      <w:pPr>
        <w:ind w:left="451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497F534A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1004" w:hanging="360"/>
      </w:pPr>
      <w:rPr>
        <w:rFonts w:cs="Times New Roman"/>
      </w:rPr>
    </w:lvl>
    <w:lvl w:ilvl="1" w:tplc="04150011">
      <w:start w:val="1"/>
      <w:numFmt w:val="decimal"/>
      <w:lvlText w:val="%2)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37" w15:restartNumberingAfterBreak="0">
    <w:nsid w:val="4998017B"/>
    <w:multiLevelType w:val="hybridMultilevel"/>
    <w:tmpl w:val="FFFFFFFF"/>
    <w:lvl w:ilvl="0" w:tplc="3DAEB36E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8" w15:restartNumberingAfterBreak="0">
    <w:nsid w:val="49BF5A43"/>
    <w:multiLevelType w:val="single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39" w15:restartNumberingAfterBreak="0">
    <w:nsid w:val="49DE20D8"/>
    <w:multiLevelType w:val="hybridMultilevel"/>
    <w:tmpl w:val="FFFFFFFF"/>
    <w:lvl w:ilvl="0" w:tplc="606EFA38">
      <w:start w:val="4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i w:val="0"/>
        <w:strike w:val="0"/>
        <w:dstrike w:val="0"/>
        <w:sz w:val="18"/>
        <w:szCs w:val="18"/>
        <w:vertAlign w:val="baseline"/>
      </w:rPr>
    </w:lvl>
    <w:lvl w:ilvl="1" w:tplc="1784A0AA">
      <w:start w:val="1"/>
      <w:numFmt w:val="lowerLetter"/>
      <w:lvlText w:val="%2)"/>
      <w:lvlJc w:val="left"/>
      <w:pPr>
        <w:tabs>
          <w:tab w:val="num" w:pos="714"/>
        </w:tabs>
        <w:ind w:left="714" w:hanging="357"/>
      </w:pPr>
      <w:rPr>
        <w:rFonts w:cs="Times New Roman" w:hint="default"/>
        <w:b w:val="0"/>
        <w:i w:val="0"/>
        <w:strike w:val="0"/>
        <w:dstrike w:val="0"/>
        <w:sz w:val="18"/>
        <w:szCs w:val="18"/>
        <w:vertAlign w:val="baseline"/>
      </w:rPr>
    </w:lvl>
    <w:lvl w:ilvl="2" w:tplc="AA46DD88">
      <w:start w:val="1"/>
      <w:numFmt w:val="decimal"/>
      <w:lvlText w:val="%3)"/>
      <w:lvlJc w:val="left"/>
      <w:pPr>
        <w:ind w:left="234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4A210D95"/>
    <w:multiLevelType w:val="hybridMultilevel"/>
    <w:tmpl w:val="FFFFFFFF"/>
    <w:lvl w:ilvl="0" w:tplc="0A8C11A0">
      <w:start w:val="1"/>
      <w:numFmt w:val="decimal"/>
      <w:lvlText w:val="%1)"/>
      <w:lvlJc w:val="left"/>
      <w:pPr>
        <w:ind w:left="720"/>
      </w:pPr>
      <w:rPr>
        <w:rFonts w:ascii="PT Serif" w:eastAsia="Times New Roman" w:hAnsi="PT Serif" w:cs="Times New Roman" w:hint="default"/>
        <w:b w:val="0"/>
        <w:i w:val="0"/>
        <w:strike w:val="0"/>
        <w:dstrike w:val="0"/>
        <w:color w:val="000000"/>
        <w:sz w:val="18"/>
        <w:szCs w:val="18"/>
        <w:u w:val="none" w:color="000000"/>
        <w:effect w:val="none"/>
        <w:vertAlign w:val="baseline"/>
      </w:rPr>
    </w:lvl>
    <w:lvl w:ilvl="1" w:tplc="A2B2F10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2" w:tplc="C06A142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3" w:tplc="DA5EC24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4" w:tplc="87568C0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5" w:tplc="B554CB1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6" w:tplc="81F29BE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7" w:tplc="DC24C9C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8" w:tplc="89AC1C9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</w:abstractNum>
  <w:abstractNum w:abstractNumId="41" w15:restartNumberingAfterBreak="0">
    <w:nsid w:val="4A6B33AE"/>
    <w:multiLevelType w:val="hybridMultilevel"/>
    <w:tmpl w:val="FFFFFFFF"/>
    <w:lvl w:ilvl="0" w:tplc="FFFFFFFF">
      <w:start w:val="1"/>
      <w:numFmt w:val="lowerLetter"/>
      <w:lvlText w:val="%1)"/>
      <w:lvlJc w:val="left"/>
      <w:pPr>
        <w:tabs>
          <w:tab w:val="num" w:pos="1072"/>
        </w:tabs>
        <w:ind w:left="1072" w:hanging="358"/>
      </w:pPr>
      <w:rPr>
        <w:rFonts w:cs="Times New Roman" w:hint="default"/>
        <w:b w:val="0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544847"/>
    <w:multiLevelType w:val="hybridMultilevel"/>
    <w:tmpl w:val="FFFFFFFF"/>
    <w:lvl w:ilvl="0" w:tplc="A8BEF206">
      <w:start w:val="2"/>
      <w:numFmt w:val="decimal"/>
      <w:lvlText w:val="%1."/>
      <w:lvlJc w:val="left"/>
      <w:rPr>
        <w:rFonts w:ascii="PT Serif" w:eastAsia="Times New Roman" w:hAnsi="PT Serif" w:cs="Times New Roman" w:hint="default"/>
        <w:b w:val="0"/>
        <w:bCs/>
        <w:i w:val="0"/>
        <w:strike w:val="0"/>
        <w:dstrike w:val="0"/>
        <w:color w:val="000000"/>
        <w:sz w:val="18"/>
        <w:szCs w:val="18"/>
        <w:u w:val="none" w:color="000000"/>
        <w:effect w:val="none"/>
        <w:vertAlign w:val="baseline"/>
      </w:rPr>
    </w:lvl>
    <w:lvl w:ilvl="1" w:tplc="D598A6C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2" w:tplc="3FF2B34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3" w:tplc="5952311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4" w:tplc="9D6EF5A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5" w:tplc="5CC8F5E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6" w:tplc="A6024A9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7" w:tplc="CD06EE6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  <w:lvl w:ilvl="8" w:tplc="5CD00FB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vertAlign w:val="baseline"/>
      </w:rPr>
    </w:lvl>
  </w:abstractNum>
  <w:abstractNum w:abstractNumId="43" w15:restartNumberingAfterBreak="0">
    <w:nsid w:val="4E462506"/>
    <w:multiLevelType w:val="multilevel"/>
    <w:tmpl w:val="FFFFFFFF"/>
    <w:styleLink w:val="pslista"/>
    <w:lvl w:ilvl="0">
      <w:start w:val="1"/>
      <w:numFmt w:val="upperLetter"/>
      <w:lvlText w:val="%1."/>
      <w:lvlJc w:val="left"/>
      <w:rPr>
        <w:rFonts w:ascii="PT Serif" w:hAnsi="PT Serif" w:cs="Times New Roman" w:hint="default"/>
        <w:b/>
        <w:caps/>
        <w:smallCaps w:val="0"/>
        <w:sz w:val="18"/>
      </w:rPr>
    </w:lvl>
    <w:lvl w:ilvl="1">
      <w:start w:val="1"/>
      <w:numFmt w:val="upperLetter"/>
      <w:lvlText w:val="%2."/>
      <w:lvlJc w:val="left"/>
      <w:pPr>
        <w:ind w:left="284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ind w:left="568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ind w:left="852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ind w:left="1136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ind w:left="142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ind w:left="1704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ind w:left="1988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ind w:left="2272"/>
      </w:pPr>
      <w:rPr>
        <w:rFonts w:cs="Times New Roman" w:hint="default"/>
      </w:rPr>
    </w:lvl>
  </w:abstractNum>
  <w:abstractNum w:abstractNumId="44" w15:restartNumberingAfterBreak="0">
    <w:nsid w:val="4E667123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284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4F5A6546"/>
    <w:multiLevelType w:val="hybridMultilevel"/>
    <w:tmpl w:val="FFFFFFFF"/>
    <w:lvl w:ilvl="0" w:tplc="51F8FD0E">
      <w:numFmt w:val="bullet"/>
      <w:lvlText w:val=""/>
      <w:lvlJc w:val="left"/>
      <w:pPr>
        <w:tabs>
          <w:tab w:val="num" w:pos="1418"/>
        </w:tabs>
        <w:ind w:left="1418" w:hanging="360"/>
      </w:pPr>
      <w:rPr>
        <w:rFonts w:ascii="Symbol" w:hAnsi="Symbol" w:hint="default"/>
      </w:rPr>
    </w:lvl>
    <w:lvl w:ilvl="1" w:tplc="B97A322E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cs="Times New Roman" w:hint="default"/>
        <w:b w:val="0"/>
      </w:rPr>
    </w:lvl>
    <w:lvl w:ilvl="2" w:tplc="0415000F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3796"/>
        </w:tabs>
        <w:ind w:left="3796" w:hanging="360"/>
      </w:pPr>
      <w:rPr>
        <w:rFonts w:ascii="Symbol" w:hAnsi="Symbol" w:hint="default"/>
      </w:rPr>
    </w:lvl>
    <w:lvl w:ilvl="4" w:tplc="6DF4A00A">
      <w:start w:val="1"/>
      <w:numFmt w:val="decimal"/>
      <w:lvlText w:val="%5)"/>
      <w:lvlJc w:val="left"/>
      <w:pPr>
        <w:ind w:left="4516" w:hanging="360"/>
      </w:pPr>
      <w:rPr>
        <w:rFonts w:cs="Times New Roman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236"/>
        </w:tabs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956"/>
        </w:tabs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676"/>
        </w:tabs>
        <w:ind w:left="66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396"/>
        </w:tabs>
        <w:ind w:left="7396" w:hanging="360"/>
      </w:pPr>
      <w:rPr>
        <w:rFonts w:ascii="Wingdings" w:hAnsi="Wingdings" w:hint="default"/>
      </w:rPr>
    </w:lvl>
  </w:abstractNum>
  <w:abstractNum w:abstractNumId="46" w15:restartNumberingAfterBreak="0">
    <w:nsid w:val="4FA11569"/>
    <w:multiLevelType w:val="hybridMultilevel"/>
    <w:tmpl w:val="FFFFFFFF"/>
    <w:lvl w:ilvl="0" w:tplc="F0360F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66261D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4FAE1278"/>
    <w:multiLevelType w:val="singleLevel"/>
    <w:tmpl w:val="FFFFFFFF"/>
    <w:lvl w:ilvl="0">
      <w:start w:val="1"/>
      <w:numFmt w:val="decimal"/>
      <w:lvlText w:val="%1)"/>
      <w:lvlJc w:val="left"/>
      <w:pPr>
        <w:ind w:left="1429" w:hanging="360"/>
      </w:pPr>
      <w:rPr>
        <w:rFonts w:cs="Times New Roman" w:hint="default"/>
        <w:b w:val="0"/>
      </w:rPr>
    </w:lvl>
  </w:abstractNum>
  <w:abstractNum w:abstractNumId="48" w15:restartNumberingAfterBreak="0">
    <w:nsid w:val="553816ED"/>
    <w:multiLevelType w:val="hybridMultilevel"/>
    <w:tmpl w:val="FFFFFFFF"/>
    <w:lvl w:ilvl="0" w:tplc="8D9E70A6">
      <w:start w:val="1"/>
      <w:numFmt w:val="decimal"/>
      <w:lvlText w:val="%1)"/>
      <w:lvlJc w:val="left"/>
      <w:pPr>
        <w:ind w:left="319"/>
      </w:pPr>
      <w:rPr>
        <w:rFonts w:ascii="PT Serif" w:eastAsia="Times New Roman" w:hAnsi="PT Serif" w:cs="Times New Roman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8F72A3E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 w:tplc="268406C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 w:tplc="35821E4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 w:tplc="A80C526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 w:tplc="2A1CCE6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 w:tplc="E0A6F04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 w:tplc="6E6A735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 w:tplc="B95225F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9" w15:restartNumberingAfterBreak="0">
    <w:nsid w:val="5666526B"/>
    <w:multiLevelType w:val="hybridMultilevel"/>
    <w:tmpl w:val="FFFFFFFF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0" w15:restartNumberingAfterBreak="0">
    <w:nsid w:val="57162C1C"/>
    <w:multiLevelType w:val="singleLevel"/>
    <w:tmpl w:val="FFFFFFFF"/>
    <w:lvl w:ilvl="0">
      <w:start w:val="1"/>
      <w:numFmt w:val="decimal"/>
      <w:lvlText w:val="%1)"/>
      <w:lvlJc w:val="left"/>
      <w:pPr>
        <w:ind w:left="1212" w:hanging="360"/>
      </w:pPr>
      <w:rPr>
        <w:rFonts w:cs="Times New Roman" w:hint="default"/>
        <w:strike w:val="0"/>
        <w:dstrike w:val="0"/>
      </w:rPr>
    </w:lvl>
  </w:abstractNum>
  <w:abstractNum w:abstractNumId="51" w15:restartNumberingAfterBreak="0">
    <w:nsid w:val="57A9490D"/>
    <w:multiLevelType w:val="hybridMultilevel"/>
    <w:tmpl w:val="FFFFFFFF"/>
    <w:lvl w:ilvl="0" w:tplc="0415000F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57ED6655"/>
    <w:multiLevelType w:val="hybridMultilevel"/>
    <w:tmpl w:val="FFFFFFFF"/>
    <w:lvl w:ilvl="0" w:tplc="566261D8">
      <w:start w:val="1"/>
      <w:numFmt w:val="decimal"/>
      <w:lvlText w:val="%1)"/>
      <w:lvlJc w:val="left"/>
      <w:pPr>
        <w:ind w:left="1353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53" w15:restartNumberingAfterBreak="0">
    <w:nsid w:val="58FF7307"/>
    <w:multiLevelType w:val="hybridMultilevel"/>
    <w:tmpl w:val="FFFFFFFF"/>
    <w:lvl w:ilvl="0" w:tplc="EDC087BA">
      <w:start w:val="1"/>
      <w:numFmt w:val="lowerLetter"/>
      <w:lvlText w:val="%1)"/>
      <w:lvlJc w:val="left"/>
      <w:pPr>
        <w:ind w:left="1353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54" w15:restartNumberingAfterBreak="0">
    <w:nsid w:val="5B2C7B05"/>
    <w:multiLevelType w:val="hybridMultilevel"/>
    <w:tmpl w:val="FFFFFFFF"/>
    <w:lvl w:ilvl="0" w:tplc="92E6E7B6">
      <w:start w:val="3"/>
      <w:numFmt w:val="decimal"/>
      <w:lvlText w:val="%1)"/>
      <w:lvlJc w:val="left"/>
      <w:pPr>
        <w:ind w:left="451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 w15:restartNumberingAfterBreak="0">
    <w:nsid w:val="5F8E0A6B"/>
    <w:multiLevelType w:val="hybridMultilevel"/>
    <w:tmpl w:val="FFFFFFFF"/>
    <w:lvl w:ilvl="0" w:tplc="E75649B6">
      <w:start w:val="1"/>
      <w:numFmt w:val="decimal"/>
      <w:lvlText w:val="%1)"/>
      <w:lvlJc w:val="left"/>
      <w:pPr>
        <w:ind w:left="718"/>
      </w:pPr>
      <w:rPr>
        <w:rFonts w:ascii="PT Serif" w:eastAsia="Times New Roman" w:hAnsi="PT Serif" w:cs="Times New Roman" w:hint="default"/>
        <w:b w:val="0"/>
        <w:i w:val="0"/>
        <w:strike w:val="0"/>
        <w:dstrike w:val="0"/>
        <w:color w:val="000000"/>
        <w:sz w:val="18"/>
        <w:szCs w:val="18"/>
        <w:u w:val="none" w:color="000000"/>
        <w:vertAlign w:val="baseline"/>
      </w:rPr>
    </w:lvl>
    <w:lvl w:ilvl="1" w:tplc="C29A0430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 w:tplc="0A78DE18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 w:tplc="BDB2FFDE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 w:tplc="953C9A98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 w:tplc="52E825B0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 w:tplc="1D06F966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 w:tplc="72548206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 w:tplc="8D58CA98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56" w15:restartNumberingAfterBreak="0">
    <w:nsid w:val="5F965588"/>
    <w:multiLevelType w:val="hybridMultilevel"/>
    <w:tmpl w:val="FFFFFFFF"/>
    <w:lvl w:ilvl="0" w:tplc="096CBD40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5FA34869"/>
    <w:multiLevelType w:val="singleLevel"/>
    <w:tmpl w:val="FFFFFFFF"/>
    <w:lvl w:ilvl="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cs="Times New Roman" w:hint="default"/>
        <w:strike w:val="0"/>
        <w:dstrike w:val="0"/>
      </w:rPr>
    </w:lvl>
  </w:abstractNum>
  <w:abstractNum w:abstractNumId="58" w15:restartNumberingAfterBreak="0">
    <w:nsid w:val="63451420"/>
    <w:multiLevelType w:val="hybridMultilevel"/>
    <w:tmpl w:val="FFFFFFFF"/>
    <w:lvl w:ilvl="0" w:tplc="3B48BE6C">
      <w:start w:val="1"/>
      <w:numFmt w:val="lowerLetter"/>
      <w:lvlText w:val="%1)"/>
      <w:lvlJc w:val="left"/>
      <w:pPr>
        <w:ind w:left="1004" w:hanging="360"/>
      </w:pPr>
      <w:rPr>
        <w:rFonts w:cs="Times New Roman"/>
        <w:color w:val="FF0000"/>
      </w:rPr>
    </w:lvl>
    <w:lvl w:ilvl="1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53821154">
      <w:start w:val="1"/>
      <w:numFmt w:val="decimal"/>
      <w:lvlText w:val="%4."/>
      <w:lvlJc w:val="left"/>
      <w:pPr>
        <w:ind w:left="3164" w:hanging="360"/>
      </w:pPr>
      <w:rPr>
        <w:rFonts w:cs="Times New Roman" w:hint="default"/>
      </w:rPr>
    </w:lvl>
    <w:lvl w:ilvl="4" w:tplc="04150019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59" w15:restartNumberingAfterBreak="0">
    <w:nsid w:val="63B156B2"/>
    <w:multiLevelType w:val="hybridMultilevel"/>
    <w:tmpl w:val="FFFFFFFF"/>
    <w:lvl w:ilvl="0" w:tplc="FFFFFFFF">
      <w:start w:val="1"/>
      <w:numFmt w:val="lowerLetter"/>
      <w:lvlText w:val="%1)"/>
      <w:lvlJc w:val="left"/>
      <w:pPr>
        <w:tabs>
          <w:tab w:val="num" w:pos="1072"/>
        </w:tabs>
        <w:ind w:left="1072" w:hanging="358"/>
      </w:pPr>
      <w:rPr>
        <w:rFonts w:cs="Times New Roman" w:hint="default"/>
        <w:b w:val="0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67AC05C1"/>
    <w:multiLevelType w:val="hybridMultilevel"/>
    <w:tmpl w:val="FFFFFFFF"/>
    <w:lvl w:ilvl="0" w:tplc="48F65DBA">
      <w:start w:val="5"/>
      <w:numFmt w:val="decimal"/>
      <w:lvlText w:val="%1."/>
      <w:lvlJc w:val="left"/>
      <w:pPr>
        <w:ind w:left="644" w:hanging="360"/>
      </w:pPr>
      <w:rPr>
        <w:rFonts w:ascii="PT Serif" w:hAnsi="PT Serif" w:cs="Times New Roman" w:hint="default"/>
        <w:strike w:val="0"/>
        <w:dstrike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1" w15:restartNumberingAfterBreak="0">
    <w:nsid w:val="68624142"/>
    <w:multiLevelType w:val="hybridMultilevel"/>
    <w:tmpl w:val="FFFFFFFF"/>
    <w:lvl w:ilvl="0" w:tplc="85826E04">
      <w:start w:val="1"/>
      <w:numFmt w:val="lowerLetter"/>
      <w:lvlText w:val="%1)"/>
      <w:lvlJc w:val="left"/>
      <w:pPr>
        <w:ind w:left="1776" w:hanging="360"/>
      </w:pPr>
      <w:rPr>
        <w:rFonts w:cs="Times New Roman" w:hint="default"/>
        <w:strike w:val="0"/>
        <w:dstrike w:val="0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2" w15:restartNumberingAfterBreak="0">
    <w:nsid w:val="6B0D1DD0"/>
    <w:multiLevelType w:val="hybridMultilevel"/>
    <w:tmpl w:val="FFFFFFFF"/>
    <w:lvl w:ilvl="0" w:tplc="470C1876">
      <w:start w:val="1"/>
      <w:numFmt w:val="decimal"/>
      <w:lvlText w:val="%1)"/>
      <w:lvlJc w:val="left"/>
      <w:pPr>
        <w:ind w:left="717" w:hanging="360"/>
      </w:pPr>
      <w:rPr>
        <w:rFonts w:cs="Times New Roman"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  <w:rPr>
        <w:rFonts w:cs="Times New Roman"/>
      </w:rPr>
    </w:lvl>
  </w:abstractNum>
  <w:abstractNum w:abstractNumId="63" w15:restartNumberingAfterBreak="0">
    <w:nsid w:val="6BC813C7"/>
    <w:multiLevelType w:val="hybridMultilevel"/>
    <w:tmpl w:val="FFFFFFFF"/>
    <w:lvl w:ilvl="0" w:tplc="F0360F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66261D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6D157D01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6D6E6A96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66" w15:restartNumberingAfterBreak="0">
    <w:nsid w:val="71F524D7"/>
    <w:multiLevelType w:val="hybridMultilevel"/>
    <w:tmpl w:val="FFFFFFFF"/>
    <w:lvl w:ilvl="0" w:tplc="A14ED09A">
      <w:start w:val="1"/>
      <w:numFmt w:val="bullet"/>
      <w:lvlText w:val=""/>
      <w:lvlJc w:val="left"/>
      <w:pPr>
        <w:tabs>
          <w:tab w:val="num" w:pos="897"/>
        </w:tabs>
        <w:ind w:left="820" w:hanging="283"/>
      </w:pPr>
      <w:rPr>
        <w:rFonts w:ascii="Symbol" w:hAnsi="Symbol" w:hint="default"/>
      </w:r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  <w:rPr>
        <w:rFonts w:cs="Times New Roman" w:hint="default"/>
        <w:b w:val="0"/>
      </w:rPr>
    </w:lvl>
    <w:lvl w:ilvl="2" w:tplc="0415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67" w15:restartNumberingAfterBreak="0">
    <w:nsid w:val="74CB54A3"/>
    <w:multiLevelType w:val="hybridMultilevel"/>
    <w:tmpl w:val="FFFFFFFF"/>
    <w:lvl w:ilvl="0" w:tplc="566261D8">
      <w:start w:val="1"/>
      <w:numFmt w:val="decimal"/>
      <w:lvlText w:val="%1)"/>
      <w:lvlJc w:val="left"/>
      <w:pPr>
        <w:ind w:left="1429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566261D8">
      <w:start w:val="1"/>
      <w:numFmt w:val="decimal"/>
      <w:lvlText w:val="%3)"/>
      <w:lvlJc w:val="left"/>
      <w:pPr>
        <w:ind w:left="2869" w:hanging="180"/>
      </w:pPr>
      <w:rPr>
        <w:rFonts w:cs="Times New Roman"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68" w15:restartNumberingAfterBreak="0">
    <w:nsid w:val="750521AF"/>
    <w:multiLevelType w:val="hybridMultilevel"/>
    <w:tmpl w:val="FFFFFFFF"/>
    <w:lvl w:ilvl="0" w:tplc="FFFFFFFF">
      <w:start w:val="1"/>
      <w:numFmt w:val="lowerLetter"/>
      <w:lvlText w:val="%1)"/>
      <w:lvlJc w:val="left"/>
      <w:pPr>
        <w:tabs>
          <w:tab w:val="num" w:pos="1072"/>
        </w:tabs>
        <w:ind w:left="1072" w:hanging="358"/>
      </w:pPr>
      <w:rPr>
        <w:rFonts w:cs="Times New Roman" w:hint="default"/>
        <w:b w:val="0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 w15:restartNumberingAfterBreak="0">
    <w:nsid w:val="77C04CBD"/>
    <w:multiLevelType w:val="hybridMultilevel"/>
    <w:tmpl w:val="FFFFFFFF"/>
    <w:lvl w:ilvl="0" w:tplc="566261D8">
      <w:start w:val="1"/>
      <w:numFmt w:val="decimal"/>
      <w:lvlText w:val="%1)"/>
      <w:lvlJc w:val="left"/>
      <w:pPr>
        <w:ind w:left="1065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70" w15:restartNumberingAfterBreak="0">
    <w:nsid w:val="77C92DA7"/>
    <w:multiLevelType w:val="hybridMultilevel"/>
    <w:tmpl w:val="FFFFFFFF"/>
    <w:lvl w:ilvl="0" w:tplc="F0360F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CBE0F3B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7F67D89"/>
    <w:multiLevelType w:val="singleLevel"/>
    <w:tmpl w:val="FFFFFFF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2" w15:restartNumberingAfterBreak="0">
    <w:nsid w:val="7892468A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1004" w:hanging="360"/>
      </w:pPr>
      <w:rPr>
        <w:rFonts w:cs="Times New Roman"/>
      </w:rPr>
    </w:lvl>
    <w:lvl w:ilvl="1" w:tplc="04150011">
      <w:start w:val="1"/>
      <w:numFmt w:val="decimal"/>
      <w:lvlText w:val="%2)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73" w15:restartNumberingAfterBreak="0">
    <w:nsid w:val="7B302E16"/>
    <w:multiLevelType w:val="hybridMultilevel"/>
    <w:tmpl w:val="FFFFFFFF"/>
    <w:lvl w:ilvl="0" w:tplc="04150011">
      <w:start w:val="1"/>
      <w:numFmt w:val="decimal"/>
      <w:lvlText w:val="%1)"/>
      <w:lvlJc w:val="left"/>
      <w:pPr>
        <w:ind w:left="1004" w:hanging="360"/>
      </w:pPr>
      <w:rPr>
        <w:rFonts w:cs="Times New Roman"/>
      </w:rPr>
    </w:lvl>
    <w:lvl w:ilvl="1" w:tplc="04150011">
      <w:start w:val="1"/>
      <w:numFmt w:val="decimal"/>
      <w:lvlText w:val="%2)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74" w15:restartNumberingAfterBreak="0">
    <w:nsid w:val="7C440881"/>
    <w:multiLevelType w:val="singleLevel"/>
    <w:tmpl w:val="FFFFFFF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  <w:dstrike w:val="0"/>
      </w:rPr>
    </w:lvl>
  </w:abstractNum>
  <w:num w:numId="1" w16cid:durableId="1858734808">
    <w:abstractNumId w:val="44"/>
  </w:num>
  <w:num w:numId="2" w16cid:durableId="728957688">
    <w:abstractNumId w:val="27"/>
  </w:num>
  <w:num w:numId="3" w16cid:durableId="251277954">
    <w:abstractNumId w:val="43"/>
  </w:num>
  <w:num w:numId="4" w16cid:durableId="1352031614">
    <w:abstractNumId w:val="10"/>
  </w:num>
  <w:num w:numId="5" w16cid:durableId="1937324254">
    <w:abstractNumId w:val="65"/>
  </w:num>
  <w:num w:numId="6" w16cid:durableId="1660577102">
    <w:abstractNumId w:val="74"/>
  </w:num>
  <w:num w:numId="7" w16cid:durableId="728773902">
    <w:abstractNumId w:val="57"/>
  </w:num>
  <w:num w:numId="8" w16cid:durableId="451939712">
    <w:abstractNumId w:val="50"/>
  </w:num>
  <w:num w:numId="9" w16cid:durableId="518662682">
    <w:abstractNumId w:val="34"/>
  </w:num>
  <w:num w:numId="10" w16cid:durableId="1649164585">
    <w:abstractNumId w:val="20"/>
  </w:num>
  <w:num w:numId="11" w16cid:durableId="31469089">
    <w:abstractNumId w:val="70"/>
  </w:num>
  <w:num w:numId="12" w16cid:durableId="1544169889">
    <w:abstractNumId w:val="2"/>
  </w:num>
  <w:num w:numId="13" w16cid:durableId="1035272795">
    <w:abstractNumId w:val="58"/>
  </w:num>
  <w:num w:numId="14" w16cid:durableId="2083481752">
    <w:abstractNumId w:val="21"/>
  </w:num>
  <w:num w:numId="15" w16cid:durableId="1722096359">
    <w:abstractNumId w:val="51"/>
  </w:num>
  <w:num w:numId="16" w16cid:durableId="1437599719">
    <w:abstractNumId w:val="1"/>
  </w:num>
  <w:num w:numId="17" w16cid:durableId="1720939819">
    <w:abstractNumId w:val="28"/>
  </w:num>
  <w:num w:numId="18" w16cid:durableId="1148789360">
    <w:abstractNumId w:val="37"/>
  </w:num>
  <w:num w:numId="19" w16cid:durableId="1454640072">
    <w:abstractNumId w:val="60"/>
  </w:num>
  <w:num w:numId="20" w16cid:durableId="681905300">
    <w:abstractNumId w:val="49"/>
  </w:num>
  <w:num w:numId="21" w16cid:durableId="879708928">
    <w:abstractNumId w:val="11"/>
  </w:num>
  <w:num w:numId="22" w16cid:durableId="62069125">
    <w:abstractNumId w:val="32"/>
  </w:num>
  <w:num w:numId="23" w16cid:durableId="996033450">
    <w:abstractNumId w:val="16"/>
  </w:num>
  <w:num w:numId="24" w16cid:durableId="49310058">
    <w:abstractNumId w:val="53"/>
  </w:num>
  <w:num w:numId="25" w16cid:durableId="1742558631">
    <w:abstractNumId w:val="26"/>
  </w:num>
  <w:num w:numId="26" w16cid:durableId="528294694">
    <w:abstractNumId w:val="62"/>
  </w:num>
  <w:num w:numId="27" w16cid:durableId="689839945">
    <w:abstractNumId w:val="23"/>
  </w:num>
  <w:num w:numId="28" w16cid:durableId="1568300387">
    <w:abstractNumId w:val="52"/>
  </w:num>
  <w:num w:numId="29" w16cid:durableId="1783767385">
    <w:abstractNumId w:val="61"/>
  </w:num>
  <w:num w:numId="30" w16cid:durableId="2059357837">
    <w:abstractNumId w:val="5"/>
  </w:num>
  <w:num w:numId="31" w16cid:durableId="1344698619">
    <w:abstractNumId w:val="63"/>
  </w:num>
  <w:num w:numId="32" w16cid:durableId="2042127436">
    <w:abstractNumId w:val="46"/>
  </w:num>
  <w:num w:numId="33" w16cid:durableId="1933974316">
    <w:abstractNumId w:val="31"/>
  </w:num>
  <w:num w:numId="34" w16cid:durableId="576212788">
    <w:abstractNumId w:val="69"/>
  </w:num>
  <w:num w:numId="35" w16cid:durableId="1066882945">
    <w:abstractNumId w:val="67"/>
  </w:num>
  <w:num w:numId="36" w16cid:durableId="710033140">
    <w:abstractNumId w:val="3"/>
  </w:num>
  <w:num w:numId="37" w16cid:durableId="1493643841">
    <w:abstractNumId w:val="7"/>
  </w:num>
  <w:num w:numId="38" w16cid:durableId="479612407">
    <w:abstractNumId w:val="4"/>
  </w:num>
  <w:num w:numId="39" w16cid:durableId="1267080826">
    <w:abstractNumId w:val="6"/>
  </w:num>
  <w:num w:numId="40" w16cid:durableId="1669015048">
    <w:abstractNumId w:val="24"/>
  </w:num>
  <w:num w:numId="41" w16cid:durableId="1036664732">
    <w:abstractNumId w:val="39"/>
  </w:num>
  <w:num w:numId="42" w16cid:durableId="1962345057">
    <w:abstractNumId w:val="25"/>
  </w:num>
  <w:num w:numId="43" w16cid:durableId="35591432">
    <w:abstractNumId w:val="14"/>
  </w:num>
  <w:num w:numId="44" w16cid:durableId="2090420880">
    <w:abstractNumId w:val="13"/>
  </w:num>
  <w:num w:numId="45" w16cid:durableId="745762929">
    <w:abstractNumId w:val="71"/>
  </w:num>
  <w:num w:numId="46" w16cid:durableId="1926526657">
    <w:abstractNumId w:val="12"/>
  </w:num>
  <w:num w:numId="47" w16cid:durableId="642853629">
    <w:abstractNumId w:val="38"/>
  </w:num>
  <w:num w:numId="48" w16cid:durableId="1425103045">
    <w:abstractNumId w:val="30"/>
  </w:num>
  <w:num w:numId="49" w16cid:durableId="1142306815">
    <w:abstractNumId w:val="45"/>
  </w:num>
  <w:num w:numId="50" w16cid:durableId="2129155655">
    <w:abstractNumId w:val="66"/>
  </w:num>
  <w:num w:numId="51" w16cid:durableId="1002391699">
    <w:abstractNumId w:val="0"/>
  </w:num>
  <w:num w:numId="52" w16cid:durableId="1737778299">
    <w:abstractNumId w:val="33"/>
  </w:num>
  <w:num w:numId="53" w16cid:durableId="327558362">
    <w:abstractNumId w:val="47"/>
  </w:num>
  <w:num w:numId="54" w16cid:durableId="2010862840">
    <w:abstractNumId w:val="15"/>
  </w:num>
  <w:num w:numId="55" w16cid:durableId="1888375843">
    <w:abstractNumId w:val="64"/>
  </w:num>
  <w:num w:numId="56" w16cid:durableId="132991701">
    <w:abstractNumId w:val="19"/>
  </w:num>
  <w:num w:numId="57" w16cid:durableId="231934908">
    <w:abstractNumId w:val="17"/>
  </w:num>
  <w:num w:numId="58" w16cid:durableId="1684430040">
    <w:abstractNumId w:val="35"/>
  </w:num>
  <w:num w:numId="59" w16cid:durableId="120733817">
    <w:abstractNumId w:val="54"/>
  </w:num>
  <w:num w:numId="60" w16cid:durableId="777259727">
    <w:abstractNumId w:val="18"/>
  </w:num>
  <w:num w:numId="61" w16cid:durableId="1182545353">
    <w:abstractNumId w:val="55"/>
  </w:num>
  <w:num w:numId="62" w16cid:durableId="44381177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215550959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0913128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627463922">
    <w:abstractNumId w:val="48"/>
  </w:num>
  <w:num w:numId="66" w16cid:durableId="202786518">
    <w:abstractNumId w:val="56"/>
  </w:num>
  <w:num w:numId="67" w16cid:durableId="979726665">
    <w:abstractNumId w:val="8"/>
  </w:num>
  <w:num w:numId="68" w16cid:durableId="1410691652">
    <w:abstractNumId w:val="36"/>
  </w:num>
  <w:num w:numId="69" w16cid:durableId="1882208913">
    <w:abstractNumId w:val="72"/>
  </w:num>
  <w:num w:numId="70" w16cid:durableId="417480673">
    <w:abstractNumId w:val="73"/>
  </w:num>
  <w:num w:numId="71" w16cid:durableId="1562136184">
    <w:abstractNumId w:val="29"/>
  </w:num>
  <w:num w:numId="72" w16cid:durableId="295260467">
    <w:abstractNumId w:val="22"/>
  </w:num>
  <w:num w:numId="73" w16cid:durableId="1363701375">
    <w:abstractNumId w:val="59"/>
  </w:num>
  <w:num w:numId="74" w16cid:durableId="1154951261">
    <w:abstractNumId w:val="41"/>
  </w:num>
  <w:num w:numId="75" w16cid:durableId="1037697560">
    <w:abstractNumId w:val="68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284"/>
  <w:hyphenationZone w:val="425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DY0MTextDSztLRQ0lEKTi0uzszPAykwrAUAAuBtdCwAAAA="/>
  </w:docVars>
  <w:rsids>
    <w:rsidRoot w:val="00C86DEC"/>
    <w:rsid w:val="0000103E"/>
    <w:rsid w:val="0000159E"/>
    <w:rsid w:val="000045E1"/>
    <w:rsid w:val="00004A50"/>
    <w:rsid w:val="00004B86"/>
    <w:rsid w:val="000054A0"/>
    <w:rsid w:val="00006CE6"/>
    <w:rsid w:val="0001198A"/>
    <w:rsid w:val="00013C86"/>
    <w:rsid w:val="00013CC5"/>
    <w:rsid w:val="00014E98"/>
    <w:rsid w:val="000168C0"/>
    <w:rsid w:val="000212E2"/>
    <w:rsid w:val="000224B8"/>
    <w:rsid w:val="00024D49"/>
    <w:rsid w:val="0002509E"/>
    <w:rsid w:val="000263C2"/>
    <w:rsid w:val="00027D7D"/>
    <w:rsid w:val="000304E5"/>
    <w:rsid w:val="000309E4"/>
    <w:rsid w:val="00031E1E"/>
    <w:rsid w:val="00032632"/>
    <w:rsid w:val="00032764"/>
    <w:rsid w:val="00035003"/>
    <w:rsid w:val="00035D36"/>
    <w:rsid w:val="00040201"/>
    <w:rsid w:val="00041DC2"/>
    <w:rsid w:val="000436B1"/>
    <w:rsid w:val="00043F82"/>
    <w:rsid w:val="00044909"/>
    <w:rsid w:val="00044D10"/>
    <w:rsid w:val="00045254"/>
    <w:rsid w:val="000457D4"/>
    <w:rsid w:val="0004626D"/>
    <w:rsid w:val="000466F8"/>
    <w:rsid w:val="000471BB"/>
    <w:rsid w:val="00053414"/>
    <w:rsid w:val="00054721"/>
    <w:rsid w:val="00054ADB"/>
    <w:rsid w:val="00055E9A"/>
    <w:rsid w:val="000574F5"/>
    <w:rsid w:val="000577A6"/>
    <w:rsid w:val="00062278"/>
    <w:rsid w:val="0006375B"/>
    <w:rsid w:val="00064872"/>
    <w:rsid w:val="0006490D"/>
    <w:rsid w:val="000722C7"/>
    <w:rsid w:val="000731EC"/>
    <w:rsid w:val="00073345"/>
    <w:rsid w:val="00077DE3"/>
    <w:rsid w:val="0008020B"/>
    <w:rsid w:val="000836E3"/>
    <w:rsid w:val="00085515"/>
    <w:rsid w:val="000856EB"/>
    <w:rsid w:val="0008720D"/>
    <w:rsid w:val="00087795"/>
    <w:rsid w:val="00087906"/>
    <w:rsid w:val="00090AC1"/>
    <w:rsid w:val="00092B38"/>
    <w:rsid w:val="00094256"/>
    <w:rsid w:val="00095662"/>
    <w:rsid w:val="00095904"/>
    <w:rsid w:val="00095B57"/>
    <w:rsid w:val="000A090F"/>
    <w:rsid w:val="000A122C"/>
    <w:rsid w:val="000A2208"/>
    <w:rsid w:val="000A24D7"/>
    <w:rsid w:val="000A2EB8"/>
    <w:rsid w:val="000A3F92"/>
    <w:rsid w:val="000A42BD"/>
    <w:rsid w:val="000A540F"/>
    <w:rsid w:val="000A62E1"/>
    <w:rsid w:val="000A7543"/>
    <w:rsid w:val="000B0A72"/>
    <w:rsid w:val="000B0CFB"/>
    <w:rsid w:val="000B2228"/>
    <w:rsid w:val="000B236E"/>
    <w:rsid w:val="000B2402"/>
    <w:rsid w:val="000B3ADC"/>
    <w:rsid w:val="000B3F4F"/>
    <w:rsid w:val="000C012E"/>
    <w:rsid w:val="000C1DF8"/>
    <w:rsid w:val="000C2D80"/>
    <w:rsid w:val="000C33C2"/>
    <w:rsid w:val="000C4EDE"/>
    <w:rsid w:val="000D0335"/>
    <w:rsid w:val="000D188E"/>
    <w:rsid w:val="000D30B5"/>
    <w:rsid w:val="000D3917"/>
    <w:rsid w:val="000D54C7"/>
    <w:rsid w:val="000D557F"/>
    <w:rsid w:val="000D7399"/>
    <w:rsid w:val="000D78A1"/>
    <w:rsid w:val="000E0BB9"/>
    <w:rsid w:val="000E0EF0"/>
    <w:rsid w:val="000E4973"/>
    <w:rsid w:val="000E5072"/>
    <w:rsid w:val="000F099C"/>
    <w:rsid w:val="000F2EF7"/>
    <w:rsid w:val="000F363E"/>
    <w:rsid w:val="000F44EB"/>
    <w:rsid w:val="000F5150"/>
    <w:rsid w:val="000F77AD"/>
    <w:rsid w:val="000F7B37"/>
    <w:rsid w:val="00100545"/>
    <w:rsid w:val="00100BAF"/>
    <w:rsid w:val="0010170C"/>
    <w:rsid w:val="001039D5"/>
    <w:rsid w:val="00105B3A"/>
    <w:rsid w:val="00105C39"/>
    <w:rsid w:val="001109E2"/>
    <w:rsid w:val="00111C91"/>
    <w:rsid w:val="00112A28"/>
    <w:rsid w:val="0011412A"/>
    <w:rsid w:val="001159AE"/>
    <w:rsid w:val="001200EE"/>
    <w:rsid w:val="00122E8E"/>
    <w:rsid w:val="001239CA"/>
    <w:rsid w:val="00123E73"/>
    <w:rsid w:val="001255F5"/>
    <w:rsid w:val="00125839"/>
    <w:rsid w:val="0012626B"/>
    <w:rsid w:val="001303C3"/>
    <w:rsid w:val="0013393C"/>
    <w:rsid w:val="00136C14"/>
    <w:rsid w:val="00137E5B"/>
    <w:rsid w:val="0014602A"/>
    <w:rsid w:val="00146C9F"/>
    <w:rsid w:val="001472AC"/>
    <w:rsid w:val="00147727"/>
    <w:rsid w:val="0014784D"/>
    <w:rsid w:val="001508AD"/>
    <w:rsid w:val="0015103D"/>
    <w:rsid w:val="00151EB8"/>
    <w:rsid w:val="00154723"/>
    <w:rsid w:val="001566CE"/>
    <w:rsid w:val="001617A9"/>
    <w:rsid w:val="00161CA9"/>
    <w:rsid w:val="001636AE"/>
    <w:rsid w:val="00166CC1"/>
    <w:rsid w:val="00174ED1"/>
    <w:rsid w:val="0017531A"/>
    <w:rsid w:val="00177E1A"/>
    <w:rsid w:val="00180EAD"/>
    <w:rsid w:val="00180FDA"/>
    <w:rsid w:val="00183366"/>
    <w:rsid w:val="00183754"/>
    <w:rsid w:val="00185584"/>
    <w:rsid w:val="00187D38"/>
    <w:rsid w:val="0019062A"/>
    <w:rsid w:val="00191E5B"/>
    <w:rsid w:val="00192672"/>
    <w:rsid w:val="001927D3"/>
    <w:rsid w:val="0019427E"/>
    <w:rsid w:val="001953B4"/>
    <w:rsid w:val="00196A22"/>
    <w:rsid w:val="00197F41"/>
    <w:rsid w:val="001A04B4"/>
    <w:rsid w:val="001A10A9"/>
    <w:rsid w:val="001A11F3"/>
    <w:rsid w:val="001A4490"/>
    <w:rsid w:val="001A5053"/>
    <w:rsid w:val="001A65BA"/>
    <w:rsid w:val="001A664D"/>
    <w:rsid w:val="001A6D5C"/>
    <w:rsid w:val="001A7287"/>
    <w:rsid w:val="001B0B44"/>
    <w:rsid w:val="001B2041"/>
    <w:rsid w:val="001B27E8"/>
    <w:rsid w:val="001B2D68"/>
    <w:rsid w:val="001B356A"/>
    <w:rsid w:val="001B632F"/>
    <w:rsid w:val="001B6590"/>
    <w:rsid w:val="001C1446"/>
    <w:rsid w:val="001C2AAA"/>
    <w:rsid w:val="001C35CD"/>
    <w:rsid w:val="001C3FA1"/>
    <w:rsid w:val="001C5C4E"/>
    <w:rsid w:val="001C5CE5"/>
    <w:rsid w:val="001C6AFE"/>
    <w:rsid w:val="001D0D84"/>
    <w:rsid w:val="001D3000"/>
    <w:rsid w:val="001E1913"/>
    <w:rsid w:val="001E1F11"/>
    <w:rsid w:val="001E3BEA"/>
    <w:rsid w:val="001E3FDF"/>
    <w:rsid w:val="001E45FF"/>
    <w:rsid w:val="001E5024"/>
    <w:rsid w:val="001F08A4"/>
    <w:rsid w:val="001F1F1F"/>
    <w:rsid w:val="001F20E4"/>
    <w:rsid w:val="001F4704"/>
    <w:rsid w:val="001F7DCA"/>
    <w:rsid w:val="001F7EE5"/>
    <w:rsid w:val="00201083"/>
    <w:rsid w:val="0020168B"/>
    <w:rsid w:val="00203605"/>
    <w:rsid w:val="00204340"/>
    <w:rsid w:val="00210497"/>
    <w:rsid w:val="00214F5B"/>
    <w:rsid w:val="002160B2"/>
    <w:rsid w:val="00216450"/>
    <w:rsid w:val="00216DC7"/>
    <w:rsid w:val="00222CBC"/>
    <w:rsid w:val="002231B3"/>
    <w:rsid w:val="00224A9B"/>
    <w:rsid w:val="0022557C"/>
    <w:rsid w:val="00232281"/>
    <w:rsid w:val="00232582"/>
    <w:rsid w:val="0023397F"/>
    <w:rsid w:val="00233DAD"/>
    <w:rsid w:val="00234A6E"/>
    <w:rsid w:val="0023748C"/>
    <w:rsid w:val="002377DD"/>
    <w:rsid w:val="00245429"/>
    <w:rsid w:val="00247078"/>
    <w:rsid w:val="002477CB"/>
    <w:rsid w:val="00251EBC"/>
    <w:rsid w:val="00252246"/>
    <w:rsid w:val="002529BC"/>
    <w:rsid w:val="00257D53"/>
    <w:rsid w:val="00257E12"/>
    <w:rsid w:val="0026040F"/>
    <w:rsid w:val="002631DA"/>
    <w:rsid w:val="0026537D"/>
    <w:rsid w:val="00267F45"/>
    <w:rsid w:val="00270B01"/>
    <w:rsid w:val="002712A0"/>
    <w:rsid w:val="00271303"/>
    <w:rsid w:val="00271850"/>
    <w:rsid w:val="00271B9C"/>
    <w:rsid w:val="00273A11"/>
    <w:rsid w:val="00273C7C"/>
    <w:rsid w:val="00274875"/>
    <w:rsid w:val="00274985"/>
    <w:rsid w:val="00274C18"/>
    <w:rsid w:val="002759F1"/>
    <w:rsid w:val="0028024C"/>
    <w:rsid w:val="002803B9"/>
    <w:rsid w:val="00280683"/>
    <w:rsid w:val="00280D74"/>
    <w:rsid w:val="00280E35"/>
    <w:rsid w:val="002852FE"/>
    <w:rsid w:val="00287B63"/>
    <w:rsid w:val="00287E78"/>
    <w:rsid w:val="00291814"/>
    <w:rsid w:val="00291E2C"/>
    <w:rsid w:val="002921D7"/>
    <w:rsid w:val="0029391E"/>
    <w:rsid w:val="0029530D"/>
    <w:rsid w:val="0029597A"/>
    <w:rsid w:val="00295A5F"/>
    <w:rsid w:val="0029738A"/>
    <w:rsid w:val="002A2BDE"/>
    <w:rsid w:val="002A4780"/>
    <w:rsid w:val="002A5EE7"/>
    <w:rsid w:val="002A6824"/>
    <w:rsid w:val="002B3935"/>
    <w:rsid w:val="002B58D3"/>
    <w:rsid w:val="002B5DED"/>
    <w:rsid w:val="002B75BC"/>
    <w:rsid w:val="002B7DF7"/>
    <w:rsid w:val="002C2BC7"/>
    <w:rsid w:val="002C624F"/>
    <w:rsid w:val="002C6276"/>
    <w:rsid w:val="002C78E8"/>
    <w:rsid w:val="002D096D"/>
    <w:rsid w:val="002D09A1"/>
    <w:rsid w:val="002D4C3A"/>
    <w:rsid w:val="002D5A33"/>
    <w:rsid w:val="002E1A58"/>
    <w:rsid w:val="002E4635"/>
    <w:rsid w:val="002E4962"/>
    <w:rsid w:val="002E4F73"/>
    <w:rsid w:val="002E57CC"/>
    <w:rsid w:val="002E57D7"/>
    <w:rsid w:val="002E6BC6"/>
    <w:rsid w:val="002E7524"/>
    <w:rsid w:val="002F0135"/>
    <w:rsid w:val="002F0DF7"/>
    <w:rsid w:val="002F2316"/>
    <w:rsid w:val="002F278D"/>
    <w:rsid w:val="002F2A98"/>
    <w:rsid w:val="002F2E68"/>
    <w:rsid w:val="002F3921"/>
    <w:rsid w:val="002F49B4"/>
    <w:rsid w:val="002F6B28"/>
    <w:rsid w:val="002F7944"/>
    <w:rsid w:val="003044B5"/>
    <w:rsid w:val="003059B8"/>
    <w:rsid w:val="00306811"/>
    <w:rsid w:val="00307151"/>
    <w:rsid w:val="00307BB7"/>
    <w:rsid w:val="00310EC6"/>
    <w:rsid w:val="0031518D"/>
    <w:rsid w:val="0031587D"/>
    <w:rsid w:val="00321A18"/>
    <w:rsid w:val="003226CB"/>
    <w:rsid w:val="00322F82"/>
    <w:rsid w:val="00331B60"/>
    <w:rsid w:val="003367F0"/>
    <w:rsid w:val="00340A4C"/>
    <w:rsid w:val="00341470"/>
    <w:rsid w:val="0034163C"/>
    <w:rsid w:val="00343C35"/>
    <w:rsid w:val="00345001"/>
    <w:rsid w:val="00345484"/>
    <w:rsid w:val="003471F1"/>
    <w:rsid w:val="00347B31"/>
    <w:rsid w:val="003506AE"/>
    <w:rsid w:val="0035185A"/>
    <w:rsid w:val="00352066"/>
    <w:rsid w:val="00361EBF"/>
    <w:rsid w:val="003621A3"/>
    <w:rsid w:val="00363456"/>
    <w:rsid w:val="00365299"/>
    <w:rsid w:val="0036529F"/>
    <w:rsid w:val="0036751E"/>
    <w:rsid w:val="003700C4"/>
    <w:rsid w:val="003730C3"/>
    <w:rsid w:val="00375099"/>
    <w:rsid w:val="00375BD6"/>
    <w:rsid w:val="00382080"/>
    <w:rsid w:val="0038261E"/>
    <w:rsid w:val="00383539"/>
    <w:rsid w:val="003835A1"/>
    <w:rsid w:val="00386B54"/>
    <w:rsid w:val="0039210F"/>
    <w:rsid w:val="00392B8F"/>
    <w:rsid w:val="00393BD3"/>
    <w:rsid w:val="0039600F"/>
    <w:rsid w:val="0039690B"/>
    <w:rsid w:val="00396FCD"/>
    <w:rsid w:val="00397FAF"/>
    <w:rsid w:val="003A3756"/>
    <w:rsid w:val="003A3B6B"/>
    <w:rsid w:val="003A49DA"/>
    <w:rsid w:val="003B2062"/>
    <w:rsid w:val="003B2BD9"/>
    <w:rsid w:val="003C12A3"/>
    <w:rsid w:val="003C1E26"/>
    <w:rsid w:val="003C6EB2"/>
    <w:rsid w:val="003D00A1"/>
    <w:rsid w:val="003D3C24"/>
    <w:rsid w:val="003D44E4"/>
    <w:rsid w:val="003E624E"/>
    <w:rsid w:val="003E682C"/>
    <w:rsid w:val="003E6FE5"/>
    <w:rsid w:val="003E74E7"/>
    <w:rsid w:val="003F1D27"/>
    <w:rsid w:val="003F3999"/>
    <w:rsid w:val="003F3BA2"/>
    <w:rsid w:val="003F587C"/>
    <w:rsid w:val="0040195C"/>
    <w:rsid w:val="00401EAF"/>
    <w:rsid w:val="00402E73"/>
    <w:rsid w:val="004060B2"/>
    <w:rsid w:val="00411A7B"/>
    <w:rsid w:val="00413E44"/>
    <w:rsid w:val="00414E3E"/>
    <w:rsid w:val="00415400"/>
    <w:rsid w:val="00415E35"/>
    <w:rsid w:val="0042054B"/>
    <w:rsid w:val="00420B46"/>
    <w:rsid w:val="00423F88"/>
    <w:rsid w:val="004312ED"/>
    <w:rsid w:val="004334EE"/>
    <w:rsid w:val="00434DCA"/>
    <w:rsid w:val="0043536D"/>
    <w:rsid w:val="004412F9"/>
    <w:rsid w:val="00442074"/>
    <w:rsid w:val="00443674"/>
    <w:rsid w:val="0044448C"/>
    <w:rsid w:val="00447A5E"/>
    <w:rsid w:val="00450A8A"/>
    <w:rsid w:val="00451384"/>
    <w:rsid w:val="00451D66"/>
    <w:rsid w:val="00452CDC"/>
    <w:rsid w:val="00452D01"/>
    <w:rsid w:val="00453978"/>
    <w:rsid w:val="004541A3"/>
    <w:rsid w:val="00457955"/>
    <w:rsid w:val="0046064C"/>
    <w:rsid w:val="00461092"/>
    <w:rsid w:val="004612AB"/>
    <w:rsid w:val="0046251F"/>
    <w:rsid w:val="00463248"/>
    <w:rsid w:val="00464426"/>
    <w:rsid w:val="00466461"/>
    <w:rsid w:val="0046650B"/>
    <w:rsid w:val="00466B8C"/>
    <w:rsid w:val="00467F4B"/>
    <w:rsid w:val="00471C4A"/>
    <w:rsid w:val="00472BAC"/>
    <w:rsid w:val="00473BED"/>
    <w:rsid w:val="00474FDB"/>
    <w:rsid w:val="0047629B"/>
    <w:rsid w:val="004874BF"/>
    <w:rsid w:val="00487BB6"/>
    <w:rsid w:val="00490A2A"/>
    <w:rsid w:val="00490D1D"/>
    <w:rsid w:val="00490F7A"/>
    <w:rsid w:val="0049381C"/>
    <w:rsid w:val="00493E98"/>
    <w:rsid w:val="004961F5"/>
    <w:rsid w:val="004A3942"/>
    <w:rsid w:val="004A4A48"/>
    <w:rsid w:val="004A62B4"/>
    <w:rsid w:val="004A62F9"/>
    <w:rsid w:val="004A7C99"/>
    <w:rsid w:val="004B00D8"/>
    <w:rsid w:val="004B17CD"/>
    <w:rsid w:val="004B180F"/>
    <w:rsid w:val="004B1ADF"/>
    <w:rsid w:val="004B2E10"/>
    <w:rsid w:val="004B5C9E"/>
    <w:rsid w:val="004C2CAA"/>
    <w:rsid w:val="004C3A96"/>
    <w:rsid w:val="004C3EE5"/>
    <w:rsid w:val="004C438E"/>
    <w:rsid w:val="004C5FE5"/>
    <w:rsid w:val="004D255E"/>
    <w:rsid w:val="004D448F"/>
    <w:rsid w:val="004D6470"/>
    <w:rsid w:val="004D68F5"/>
    <w:rsid w:val="004D79C6"/>
    <w:rsid w:val="004E4C32"/>
    <w:rsid w:val="004E7536"/>
    <w:rsid w:val="004F08C6"/>
    <w:rsid w:val="004F09DD"/>
    <w:rsid w:val="004F4656"/>
    <w:rsid w:val="004F4735"/>
    <w:rsid w:val="005006B0"/>
    <w:rsid w:val="00505E6C"/>
    <w:rsid w:val="00511FD7"/>
    <w:rsid w:val="0051396D"/>
    <w:rsid w:val="00513C50"/>
    <w:rsid w:val="00515F9B"/>
    <w:rsid w:val="005200B4"/>
    <w:rsid w:val="005254B1"/>
    <w:rsid w:val="00525E40"/>
    <w:rsid w:val="0052724E"/>
    <w:rsid w:val="005325D8"/>
    <w:rsid w:val="00535ACB"/>
    <w:rsid w:val="00536EE9"/>
    <w:rsid w:val="005377DA"/>
    <w:rsid w:val="00541EEC"/>
    <w:rsid w:val="00542042"/>
    <w:rsid w:val="0054371E"/>
    <w:rsid w:val="00550A43"/>
    <w:rsid w:val="005547D5"/>
    <w:rsid w:val="00563E10"/>
    <w:rsid w:val="0056441F"/>
    <w:rsid w:val="00564604"/>
    <w:rsid w:val="00566DC2"/>
    <w:rsid w:val="00567010"/>
    <w:rsid w:val="00571E55"/>
    <w:rsid w:val="00572F8A"/>
    <w:rsid w:val="00573E8A"/>
    <w:rsid w:val="00574E24"/>
    <w:rsid w:val="00575925"/>
    <w:rsid w:val="005767F6"/>
    <w:rsid w:val="00576EBE"/>
    <w:rsid w:val="00577D1A"/>
    <w:rsid w:val="00580968"/>
    <w:rsid w:val="005812ED"/>
    <w:rsid w:val="005813B6"/>
    <w:rsid w:val="00583428"/>
    <w:rsid w:val="00585CD1"/>
    <w:rsid w:val="00586397"/>
    <w:rsid w:val="0058677B"/>
    <w:rsid w:val="00587254"/>
    <w:rsid w:val="005912E4"/>
    <w:rsid w:val="00593436"/>
    <w:rsid w:val="005941EA"/>
    <w:rsid w:val="0059478A"/>
    <w:rsid w:val="00594CEE"/>
    <w:rsid w:val="005958CE"/>
    <w:rsid w:val="00596CEF"/>
    <w:rsid w:val="005972E1"/>
    <w:rsid w:val="00597327"/>
    <w:rsid w:val="005974D7"/>
    <w:rsid w:val="00597CCE"/>
    <w:rsid w:val="005A0A00"/>
    <w:rsid w:val="005A2D27"/>
    <w:rsid w:val="005A2F2A"/>
    <w:rsid w:val="005A3301"/>
    <w:rsid w:val="005A3B5A"/>
    <w:rsid w:val="005B0FF7"/>
    <w:rsid w:val="005B24AD"/>
    <w:rsid w:val="005B2788"/>
    <w:rsid w:val="005B4515"/>
    <w:rsid w:val="005B58BB"/>
    <w:rsid w:val="005B5A8A"/>
    <w:rsid w:val="005B7073"/>
    <w:rsid w:val="005C11D9"/>
    <w:rsid w:val="005C1B98"/>
    <w:rsid w:val="005C1DD4"/>
    <w:rsid w:val="005C24EC"/>
    <w:rsid w:val="005C406B"/>
    <w:rsid w:val="005C41CA"/>
    <w:rsid w:val="005C4D50"/>
    <w:rsid w:val="005C6C48"/>
    <w:rsid w:val="005D22F6"/>
    <w:rsid w:val="005D241F"/>
    <w:rsid w:val="005D3349"/>
    <w:rsid w:val="005D37A5"/>
    <w:rsid w:val="005D4EC9"/>
    <w:rsid w:val="005E3C3E"/>
    <w:rsid w:val="005E523F"/>
    <w:rsid w:val="005E557C"/>
    <w:rsid w:val="005E5FF4"/>
    <w:rsid w:val="005E71B3"/>
    <w:rsid w:val="005E7E77"/>
    <w:rsid w:val="005F18DA"/>
    <w:rsid w:val="005F33AD"/>
    <w:rsid w:val="005F47C7"/>
    <w:rsid w:val="005F593D"/>
    <w:rsid w:val="005F6BEE"/>
    <w:rsid w:val="006028DC"/>
    <w:rsid w:val="006028FB"/>
    <w:rsid w:val="006065E9"/>
    <w:rsid w:val="0061014D"/>
    <w:rsid w:val="006131A8"/>
    <w:rsid w:val="00614A88"/>
    <w:rsid w:val="0061647D"/>
    <w:rsid w:val="0062012F"/>
    <w:rsid w:val="006212C7"/>
    <w:rsid w:val="00623035"/>
    <w:rsid w:val="006231D9"/>
    <w:rsid w:val="006235AF"/>
    <w:rsid w:val="00624108"/>
    <w:rsid w:val="0062519E"/>
    <w:rsid w:val="0062571D"/>
    <w:rsid w:val="00627449"/>
    <w:rsid w:val="006316A2"/>
    <w:rsid w:val="00633509"/>
    <w:rsid w:val="006337BB"/>
    <w:rsid w:val="00634C3D"/>
    <w:rsid w:val="00635F75"/>
    <w:rsid w:val="00637552"/>
    <w:rsid w:val="00637DC3"/>
    <w:rsid w:val="00642AE8"/>
    <w:rsid w:val="00642BAF"/>
    <w:rsid w:val="006430F2"/>
    <w:rsid w:val="00643251"/>
    <w:rsid w:val="00644086"/>
    <w:rsid w:val="00645243"/>
    <w:rsid w:val="006517BC"/>
    <w:rsid w:val="00651B35"/>
    <w:rsid w:val="006521E1"/>
    <w:rsid w:val="00653298"/>
    <w:rsid w:val="00662204"/>
    <w:rsid w:val="00665A63"/>
    <w:rsid w:val="006701EF"/>
    <w:rsid w:val="006704A6"/>
    <w:rsid w:val="00670857"/>
    <w:rsid w:val="00671328"/>
    <w:rsid w:val="006732E6"/>
    <w:rsid w:val="006734E8"/>
    <w:rsid w:val="00673624"/>
    <w:rsid w:val="006749E4"/>
    <w:rsid w:val="0067593A"/>
    <w:rsid w:val="00677114"/>
    <w:rsid w:val="00680BAF"/>
    <w:rsid w:val="00682558"/>
    <w:rsid w:val="00684742"/>
    <w:rsid w:val="0068517D"/>
    <w:rsid w:val="00685CC8"/>
    <w:rsid w:val="00686698"/>
    <w:rsid w:val="00686A26"/>
    <w:rsid w:val="0068784A"/>
    <w:rsid w:val="00691362"/>
    <w:rsid w:val="0069375E"/>
    <w:rsid w:val="00693E4D"/>
    <w:rsid w:val="00694E0B"/>
    <w:rsid w:val="00695C87"/>
    <w:rsid w:val="0069626C"/>
    <w:rsid w:val="006964A3"/>
    <w:rsid w:val="006A0652"/>
    <w:rsid w:val="006A2B09"/>
    <w:rsid w:val="006A2B88"/>
    <w:rsid w:val="006A3F80"/>
    <w:rsid w:val="006A75B6"/>
    <w:rsid w:val="006A7AAE"/>
    <w:rsid w:val="006B124B"/>
    <w:rsid w:val="006B2B3C"/>
    <w:rsid w:val="006B6EFF"/>
    <w:rsid w:val="006B70C9"/>
    <w:rsid w:val="006B72BE"/>
    <w:rsid w:val="006B78CB"/>
    <w:rsid w:val="006C1345"/>
    <w:rsid w:val="006C1354"/>
    <w:rsid w:val="006C58DB"/>
    <w:rsid w:val="006C6F0E"/>
    <w:rsid w:val="006D263C"/>
    <w:rsid w:val="006D3022"/>
    <w:rsid w:val="006D4B9D"/>
    <w:rsid w:val="006D50F7"/>
    <w:rsid w:val="006D6D5F"/>
    <w:rsid w:val="006E1394"/>
    <w:rsid w:val="006E169B"/>
    <w:rsid w:val="006E292E"/>
    <w:rsid w:val="006E3EDC"/>
    <w:rsid w:val="006E60CA"/>
    <w:rsid w:val="006E6D3E"/>
    <w:rsid w:val="006E7525"/>
    <w:rsid w:val="006E7E86"/>
    <w:rsid w:val="006F0845"/>
    <w:rsid w:val="006F211B"/>
    <w:rsid w:val="006F3080"/>
    <w:rsid w:val="006F3556"/>
    <w:rsid w:val="006F3F10"/>
    <w:rsid w:val="006F6C1C"/>
    <w:rsid w:val="0070106E"/>
    <w:rsid w:val="00701350"/>
    <w:rsid w:val="00705BD2"/>
    <w:rsid w:val="00707B0A"/>
    <w:rsid w:val="007102D4"/>
    <w:rsid w:val="007109FB"/>
    <w:rsid w:val="0071415F"/>
    <w:rsid w:val="00714E44"/>
    <w:rsid w:val="00720883"/>
    <w:rsid w:val="007217C8"/>
    <w:rsid w:val="00721BC5"/>
    <w:rsid w:val="00722317"/>
    <w:rsid w:val="007226C3"/>
    <w:rsid w:val="0072287C"/>
    <w:rsid w:val="00724ECE"/>
    <w:rsid w:val="007260B2"/>
    <w:rsid w:val="007274CA"/>
    <w:rsid w:val="00730027"/>
    <w:rsid w:val="007301DA"/>
    <w:rsid w:val="007328D7"/>
    <w:rsid w:val="00733F12"/>
    <w:rsid w:val="007347D7"/>
    <w:rsid w:val="007351DA"/>
    <w:rsid w:val="007358FD"/>
    <w:rsid w:val="00737944"/>
    <w:rsid w:val="00740948"/>
    <w:rsid w:val="007420E7"/>
    <w:rsid w:val="00742410"/>
    <w:rsid w:val="00743B66"/>
    <w:rsid w:val="00743CC2"/>
    <w:rsid w:val="00745F30"/>
    <w:rsid w:val="00745F78"/>
    <w:rsid w:val="00747D78"/>
    <w:rsid w:val="00750BAD"/>
    <w:rsid w:val="00753EF3"/>
    <w:rsid w:val="00755ADE"/>
    <w:rsid w:val="007627D1"/>
    <w:rsid w:val="007651A9"/>
    <w:rsid w:val="007667C1"/>
    <w:rsid w:val="00766B0F"/>
    <w:rsid w:val="00771642"/>
    <w:rsid w:val="00771818"/>
    <w:rsid w:val="0077264B"/>
    <w:rsid w:val="0077292B"/>
    <w:rsid w:val="00780043"/>
    <w:rsid w:val="007816BE"/>
    <w:rsid w:val="00783143"/>
    <w:rsid w:val="00791DBD"/>
    <w:rsid w:val="00792702"/>
    <w:rsid w:val="007954BE"/>
    <w:rsid w:val="0079755E"/>
    <w:rsid w:val="007979CD"/>
    <w:rsid w:val="007A0C08"/>
    <w:rsid w:val="007A48AF"/>
    <w:rsid w:val="007A5D00"/>
    <w:rsid w:val="007A6281"/>
    <w:rsid w:val="007A6897"/>
    <w:rsid w:val="007A7CB4"/>
    <w:rsid w:val="007B3F64"/>
    <w:rsid w:val="007B58CA"/>
    <w:rsid w:val="007C0BC6"/>
    <w:rsid w:val="007C329C"/>
    <w:rsid w:val="007C40AE"/>
    <w:rsid w:val="007C4F37"/>
    <w:rsid w:val="007C4FB9"/>
    <w:rsid w:val="007C5243"/>
    <w:rsid w:val="007C7856"/>
    <w:rsid w:val="007C7BF4"/>
    <w:rsid w:val="007D0B91"/>
    <w:rsid w:val="007D0E8F"/>
    <w:rsid w:val="007D1957"/>
    <w:rsid w:val="007D37A0"/>
    <w:rsid w:val="007D37E1"/>
    <w:rsid w:val="007D45B2"/>
    <w:rsid w:val="007D7116"/>
    <w:rsid w:val="007D78B0"/>
    <w:rsid w:val="007E12B4"/>
    <w:rsid w:val="007E1ABA"/>
    <w:rsid w:val="007E1CD9"/>
    <w:rsid w:val="007E622C"/>
    <w:rsid w:val="007E6E90"/>
    <w:rsid w:val="007F0971"/>
    <w:rsid w:val="007F2A87"/>
    <w:rsid w:val="007F4C31"/>
    <w:rsid w:val="007F4E77"/>
    <w:rsid w:val="007F53F3"/>
    <w:rsid w:val="0080301F"/>
    <w:rsid w:val="0080588A"/>
    <w:rsid w:val="008075FA"/>
    <w:rsid w:val="0081003F"/>
    <w:rsid w:val="008105BF"/>
    <w:rsid w:val="00814BB8"/>
    <w:rsid w:val="00815B03"/>
    <w:rsid w:val="00815F97"/>
    <w:rsid w:val="00816CA7"/>
    <w:rsid w:val="00820C86"/>
    <w:rsid w:val="008210A4"/>
    <w:rsid w:val="00821B20"/>
    <w:rsid w:val="008223F6"/>
    <w:rsid w:val="00822DCC"/>
    <w:rsid w:val="00825909"/>
    <w:rsid w:val="008310D2"/>
    <w:rsid w:val="0083555B"/>
    <w:rsid w:val="00836F51"/>
    <w:rsid w:val="00841251"/>
    <w:rsid w:val="0084375A"/>
    <w:rsid w:val="00843B29"/>
    <w:rsid w:val="00844241"/>
    <w:rsid w:val="00844B7A"/>
    <w:rsid w:val="00846826"/>
    <w:rsid w:val="00846BD1"/>
    <w:rsid w:val="0084745F"/>
    <w:rsid w:val="0084785C"/>
    <w:rsid w:val="00850824"/>
    <w:rsid w:val="00852A94"/>
    <w:rsid w:val="008550F3"/>
    <w:rsid w:val="00855199"/>
    <w:rsid w:val="00855AAC"/>
    <w:rsid w:val="008616A0"/>
    <w:rsid w:val="008616C8"/>
    <w:rsid w:val="00863671"/>
    <w:rsid w:val="00865510"/>
    <w:rsid w:val="00866E72"/>
    <w:rsid w:val="00874902"/>
    <w:rsid w:val="00874DE7"/>
    <w:rsid w:val="00875E8F"/>
    <w:rsid w:val="008764E4"/>
    <w:rsid w:val="0087757A"/>
    <w:rsid w:val="008776BD"/>
    <w:rsid w:val="008776C1"/>
    <w:rsid w:val="00880184"/>
    <w:rsid w:val="008808BA"/>
    <w:rsid w:val="008819E5"/>
    <w:rsid w:val="008823B6"/>
    <w:rsid w:val="00884379"/>
    <w:rsid w:val="008848CA"/>
    <w:rsid w:val="00886722"/>
    <w:rsid w:val="00887556"/>
    <w:rsid w:val="0089028D"/>
    <w:rsid w:val="00894AA3"/>
    <w:rsid w:val="00894CA1"/>
    <w:rsid w:val="00895B53"/>
    <w:rsid w:val="0089610F"/>
    <w:rsid w:val="008968E4"/>
    <w:rsid w:val="008975C6"/>
    <w:rsid w:val="008A2AB6"/>
    <w:rsid w:val="008A365E"/>
    <w:rsid w:val="008A3746"/>
    <w:rsid w:val="008A3FBA"/>
    <w:rsid w:val="008A4E31"/>
    <w:rsid w:val="008B3DF1"/>
    <w:rsid w:val="008B4BD5"/>
    <w:rsid w:val="008B5798"/>
    <w:rsid w:val="008B58C1"/>
    <w:rsid w:val="008B6981"/>
    <w:rsid w:val="008C00AB"/>
    <w:rsid w:val="008C2E42"/>
    <w:rsid w:val="008C5403"/>
    <w:rsid w:val="008C5527"/>
    <w:rsid w:val="008C61AD"/>
    <w:rsid w:val="008C7B82"/>
    <w:rsid w:val="008D32C3"/>
    <w:rsid w:val="008D3448"/>
    <w:rsid w:val="008D46C6"/>
    <w:rsid w:val="008D5ABF"/>
    <w:rsid w:val="008D623D"/>
    <w:rsid w:val="008D7A03"/>
    <w:rsid w:val="008E2B31"/>
    <w:rsid w:val="008F0126"/>
    <w:rsid w:val="008F1005"/>
    <w:rsid w:val="008F1165"/>
    <w:rsid w:val="008F16A9"/>
    <w:rsid w:val="008F40A3"/>
    <w:rsid w:val="008F4F13"/>
    <w:rsid w:val="008F4F3A"/>
    <w:rsid w:val="00903698"/>
    <w:rsid w:val="009060A2"/>
    <w:rsid w:val="00910E39"/>
    <w:rsid w:val="00916705"/>
    <w:rsid w:val="00917F55"/>
    <w:rsid w:val="009216D0"/>
    <w:rsid w:val="00925AAE"/>
    <w:rsid w:val="009260EC"/>
    <w:rsid w:val="00926656"/>
    <w:rsid w:val="00926A2F"/>
    <w:rsid w:val="00926B1D"/>
    <w:rsid w:val="00927AC5"/>
    <w:rsid w:val="00931952"/>
    <w:rsid w:val="00931C04"/>
    <w:rsid w:val="009321CF"/>
    <w:rsid w:val="00935DEE"/>
    <w:rsid w:val="00937B23"/>
    <w:rsid w:val="00940B18"/>
    <w:rsid w:val="009431C2"/>
    <w:rsid w:val="00943463"/>
    <w:rsid w:val="00943CD6"/>
    <w:rsid w:val="00946DEE"/>
    <w:rsid w:val="009524BC"/>
    <w:rsid w:val="009535EE"/>
    <w:rsid w:val="00954B77"/>
    <w:rsid w:val="00954BD8"/>
    <w:rsid w:val="00956081"/>
    <w:rsid w:val="00957DFD"/>
    <w:rsid w:val="0096370D"/>
    <w:rsid w:val="00963E06"/>
    <w:rsid w:val="00965967"/>
    <w:rsid w:val="00970C34"/>
    <w:rsid w:val="00971D24"/>
    <w:rsid w:val="00972DE5"/>
    <w:rsid w:val="009740DD"/>
    <w:rsid w:val="00974F78"/>
    <w:rsid w:val="0098096B"/>
    <w:rsid w:val="009819A5"/>
    <w:rsid w:val="009835A7"/>
    <w:rsid w:val="00984C2F"/>
    <w:rsid w:val="00984DFC"/>
    <w:rsid w:val="00985139"/>
    <w:rsid w:val="00993251"/>
    <w:rsid w:val="0099431F"/>
    <w:rsid w:val="00994B85"/>
    <w:rsid w:val="00996155"/>
    <w:rsid w:val="00996331"/>
    <w:rsid w:val="0099705E"/>
    <w:rsid w:val="00997078"/>
    <w:rsid w:val="009A1072"/>
    <w:rsid w:val="009A60F7"/>
    <w:rsid w:val="009A688A"/>
    <w:rsid w:val="009A72C2"/>
    <w:rsid w:val="009A7B07"/>
    <w:rsid w:val="009B1D0C"/>
    <w:rsid w:val="009B3AE3"/>
    <w:rsid w:val="009B5E5D"/>
    <w:rsid w:val="009B7C2D"/>
    <w:rsid w:val="009C027C"/>
    <w:rsid w:val="009C040F"/>
    <w:rsid w:val="009C12AC"/>
    <w:rsid w:val="009C3FA1"/>
    <w:rsid w:val="009C4206"/>
    <w:rsid w:val="009C5874"/>
    <w:rsid w:val="009C6062"/>
    <w:rsid w:val="009C65FA"/>
    <w:rsid w:val="009D1487"/>
    <w:rsid w:val="009D3191"/>
    <w:rsid w:val="009D408D"/>
    <w:rsid w:val="009D6889"/>
    <w:rsid w:val="009D7D76"/>
    <w:rsid w:val="009E05EE"/>
    <w:rsid w:val="009E30AF"/>
    <w:rsid w:val="009E5CDA"/>
    <w:rsid w:val="009E6D9B"/>
    <w:rsid w:val="009E7506"/>
    <w:rsid w:val="009F1538"/>
    <w:rsid w:val="009F1C73"/>
    <w:rsid w:val="009F28DA"/>
    <w:rsid w:val="009F3550"/>
    <w:rsid w:val="009F50BA"/>
    <w:rsid w:val="009F626F"/>
    <w:rsid w:val="009F6968"/>
    <w:rsid w:val="009F6FF0"/>
    <w:rsid w:val="00A00ED1"/>
    <w:rsid w:val="00A0268C"/>
    <w:rsid w:val="00A1045B"/>
    <w:rsid w:val="00A10F93"/>
    <w:rsid w:val="00A11C6A"/>
    <w:rsid w:val="00A11DA6"/>
    <w:rsid w:val="00A1463B"/>
    <w:rsid w:val="00A16C39"/>
    <w:rsid w:val="00A17654"/>
    <w:rsid w:val="00A2082E"/>
    <w:rsid w:val="00A26ACA"/>
    <w:rsid w:val="00A27B4D"/>
    <w:rsid w:val="00A3004E"/>
    <w:rsid w:val="00A31555"/>
    <w:rsid w:val="00A34BD9"/>
    <w:rsid w:val="00A365B3"/>
    <w:rsid w:val="00A36B23"/>
    <w:rsid w:val="00A36DA1"/>
    <w:rsid w:val="00A41DCE"/>
    <w:rsid w:val="00A42D14"/>
    <w:rsid w:val="00A438BA"/>
    <w:rsid w:val="00A43C72"/>
    <w:rsid w:val="00A50E9B"/>
    <w:rsid w:val="00A52E45"/>
    <w:rsid w:val="00A54E1A"/>
    <w:rsid w:val="00A5553A"/>
    <w:rsid w:val="00A57463"/>
    <w:rsid w:val="00A57C0B"/>
    <w:rsid w:val="00A6079B"/>
    <w:rsid w:val="00A63B2A"/>
    <w:rsid w:val="00A6400F"/>
    <w:rsid w:val="00A6482D"/>
    <w:rsid w:val="00A66119"/>
    <w:rsid w:val="00A6617D"/>
    <w:rsid w:val="00A7088F"/>
    <w:rsid w:val="00A71B4A"/>
    <w:rsid w:val="00A75B39"/>
    <w:rsid w:val="00A76355"/>
    <w:rsid w:val="00A77384"/>
    <w:rsid w:val="00A8048A"/>
    <w:rsid w:val="00A81688"/>
    <w:rsid w:val="00A81C6C"/>
    <w:rsid w:val="00A8231E"/>
    <w:rsid w:val="00A829A3"/>
    <w:rsid w:val="00A82FB5"/>
    <w:rsid w:val="00A86824"/>
    <w:rsid w:val="00A95716"/>
    <w:rsid w:val="00A97F13"/>
    <w:rsid w:val="00AA07D3"/>
    <w:rsid w:val="00AA1260"/>
    <w:rsid w:val="00AA3AA7"/>
    <w:rsid w:val="00AA4CD1"/>
    <w:rsid w:val="00AA5CFE"/>
    <w:rsid w:val="00AB01C6"/>
    <w:rsid w:val="00AB040C"/>
    <w:rsid w:val="00AB124E"/>
    <w:rsid w:val="00AB5080"/>
    <w:rsid w:val="00AB7D21"/>
    <w:rsid w:val="00AC16B6"/>
    <w:rsid w:val="00AC18E2"/>
    <w:rsid w:val="00AC20A3"/>
    <w:rsid w:val="00AC27A6"/>
    <w:rsid w:val="00AC45E4"/>
    <w:rsid w:val="00AC4D02"/>
    <w:rsid w:val="00AC6539"/>
    <w:rsid w:val="00AC6F1B"/>
    <w:rsid w:val="00AC7204"/>
    <w:rsid w:val="00AD259A"/>
    <w:rsid w:val="00AD2AF7"/>
    <w:rsid w:val="00AD7C13"/>
    <w:rsid w:val="00AE1554"/>
    <w:rsid w:val="00AE1E8A"/>
    <w:rsid w:val="00AE30F2"/>
    <w:rsid w:val="00AE57AD"/>
    <w:rsid w:val="00AF0EE9"/>
    <w:rsid w:val="00AF34A9"/>
    <w:rsid w:val="00AF5707"/>
    <w:rsid w:val="00AF672E"/>
    <w:rsid w:val="00AF7B85"/>
    <w:rsid w:val="00B008CC"/>
    <w:rsid w:val="00B03858"/>
    <w:rsid w:val="00B05FD0"/>
    <w:rsid w:val="00B11EE5"/>
    <w:rsid w:val="00B146A0"/>
    <w:rsid w:val="00B15762"/>
    <w:rsid w:val="00B20B4B"/>
    <w:rsid w:val="00B21317"/>
    <w:rsid w:val="00B21EF3"/>
    <w:rsid w:val="00B229EB"/>
    <w:rsid w:val="00B235BB"/>
    <w:rsid w:val="00B2434F"/>
    <w:rsid w:val="00B24CB8"/>
    <w:rsid w:val="00B25686"/>
    <w:rsid w:val="00B2625F"/>
    <w:rsid w:val="00B272EB"/>
    <w:rsid w:val="00B324A6"/>
    <w:rsid w:val="00B3300C"/>
    <w:rsid w:val="00B35C83"/>
    <w:rsid w:val="00B3605F"/>
    <w:rsid w:val="00B3688C"/>
    <w:rsid w:val="00B36A67"/>
    <w:rsid w:val="00B406A0"/>
    <w:rsid w:val="00B41579"/>
    <w:rsid w:val="00B41907"/>
    <w:rsid w:val="00B4454A"/>
    <w:rsid w:val="00B4550E"/>
    <w:rsid w:val="00B4594A"/>
    <w:rsid w:val="00B50E0A"/>
    <w:rsid w:val="00B53BB8"/>
    <w:rsid w:val="00B5412B"/>
    <w:rsid w:val="00B549EC"/>
    <w:rsid w:val="00B55869"/>
    <w:rsid w:val="00B56C99"/>
    <w:rsid w:val="00B5715C"/>
    <w:rsid w:val="00B575D8"/>
    <w:rsid w:val="00B64112"/>
    <w:rsid w:val="00B66604"/>
    <w:rsid w:val="00B672F8"/>
    <w:rsid w:val="00B67961"/>
    <w:rsid w:val="00B703DD"/>
    <w:rsid w:val="00B703F9"/>
    <w:rsid w:val="00B72972"/>
    <w:rsid w:val="00B72982"/>
    <w:rsid w:val="00B746C1"/>
    <w:rsid w:val="00B76013"/>
    <w:rsid w:val="00B76A4E"/>
    <w:rsid w:val="00B76C09"/>
    <w:rsid w:val="00B80256"/>
    <w:rsid w:val="00B80CC7"/>
    <w:rsid w:val="00B8191D"/>
    <w:rsid w:val="00B82463"/>
    <w:rsid w:val="00B86381"/>
    <w:rsid w:val="00B909C7"/>
    <w:rsid w:val="00B91449"/>
    <w:rsid w:val="00B93C2D"/>
    <w:rsid w:val="00B93E07"/>
    <w:rsid w:val="00B957EF"/>
    <w:rsid w:val="00B95DC0"/>
    <w:rsid w:val="00B97F26"/>
    <w:rsid w:val="00BA3A4F"/>
    <w:rsid w:val="00BA4860"/>
    <w:rsid w:val="00BA57E8"/>
    <w:rsid w:val="00BA5D41"/>
    <w:rsid w:val="00BB00AD"/>
    <w:rsid w:val="00BB0132"/>
    <w:rsid w:val="00BB02D3"/>
    <w:rsid w:val="00BB14CF"/>
    <w:rsid w:val="00BB167F"/>
    <w:rsid w:val="00BB1F9F"/>
    <w:rsid w:val="00BB3498"/>
    <w:rsid w:val="00BB367A"/>
    <w:rsid w:val="00BB413E"/>
    <w:rsid w:val="00BB790A"/>
    <w:rsid w:val="00BC0C4B"/>
    <w:rsid w:val="00BC265A"/>
    <w:rsid w:val="00BC545F"/>
    <w:rsid w:val="00BD6400"/>
    <w:rsid w:val="00BD732B"/>
    <w:rsid w:val="00BE09F7"/>
    <w:rsid w:val="00BE1062"/>
    <w:rsid w:val="00BE25FE"/>
    <w:rsid w:val="00BE2694"/>
    <w:rsid w:val="00BE2F17"/>
    <w:rsid w:val="00BE30CC"/>
    <w:rsid w:val="00BE3AA1"/>
    <w:rsid w:val="00BE4EAD"/>
    <w:rsid w:val="00BE7DAE"/>
    <w:rsid w:val="00BF338A"/>
    <w:rsid w:val="00BF367A"/>
    <w:rsid w:val="00BF3AA2"/>
    <w:rsid w:val="00BF3ECB"/>
    <w:rsid w:val="00BF60F3"/>
    <w:rsid w:val="00BF6A88"/>
    <w:rsid w:val="00BF75A7"/>
    <w:rsid w:val="00C03061"/>
    <w:rsid w:val="00C04CF1"/>
    <w:rsid w:val="00C06678"/>
    <w:rsid w:val="00C06A5E"/>
    <w:rsid w:val="00C1364E"/>
    <w:rsid w:val="00C1378A"/>
    <w:rsid w:val="00C13A67"/>
    <w:rsid w:val="00C2103D"/>
    <w:rsid w:val="00C2251C"/>
    <w:rsid w:val="00C25D59"/>
    <w:rsid w:val="00C26437"/>
    <w:rsid w:val="00C279D9"/>
    <w:rsid w:val="00C30A7E"/>
    <w:rsid w:val="00C32C3B"/>
    <w:rsid w:val="00C32F1D"/>
    <w:rsid w:val="00C331EC"/>
    <w:rsid w:val="00C336F6"/>
    <w:rsid w:val="00C357F6"/>
    <w:rsid w:val="00C35E33"/>
    <w:rsid w:val="00C3650F"/>
    <w:rsid w:val="00C3762E"/>
    <w:rsid w:val="00C42DE9"/>
    <w:rsid w:val="00C43389"/>
    <w:rsid w:val="00C44775"/>
    <w:rsid w:val="00C470F0"/>
    <w:rsid w:val="00C47FC7"/>
    <w:rsid w:val="00C52CDC"/>
    <w:rsid w:val="00C5609E"/>
    <w:rsid w:val="00C5676F"/>
    <w:rsid w:val="00C637D3"/>
    <w:rsid w:val="00C63B4D"/>
    <w:rsid w:val="00C643CF"/>
    <w:rsid w:val="00C658CD"/>
    <w:rsid w:val="00C718ED"/>
    <w:rsid w:val="00C72A88"/>
    <w:rsid w:val="00C73880"/>
    <w:rsid w:val="00C74BAB"/>
    <w:rsid w:val="00C75B6C"/>
    <w:rsid w:val="00C77D08"/>
    <w:rsid w:val="00C806F2"/>
    <w:rsid w:val="00C80B8C"/>
    <w:rsid w:val="00C822C5"/>
    <w:rsid w:val="00C83EE2"/>
    <w:rsid w:val="00C84050"/>
    <w:rsid w:val="00C84A51"/>
    <w:rsid w:val="00C86DEC"/>
    <w:rsid w:val="00C92D46"/>
    <w:rsid w:val="00C92EAF"/>
    <w:rsid w:val="00C930A3"/>
    <w:rsid w:val="00C94893"/>
    <w:rsid w:val="00C950EA"/>
    <w:rsid w:val="00C95344"/>
    <w:rsid w:val="00C96C9E"/>
    <w:rsid w:val="00C97CF0"/>
    <w:rsid w:val="00CA088D"/>
    <w:rsid w:val="00CA0B23"/>
    <w:rsid w:val="00CA4289"/>
    <w:rsid w:val="00CA646A"/>
    <w:rsid w:val="00CA66BD"/>
    <w:rsid w:val="00CB39BE"/>
    <w:rsid w:val="00CB67E8"/>
    <w:rsid w:val="00CB68DA"/>
    <w:rsid w:val="00CB6FF2"/>
    <w:rsid w:val="00CC5885"/>
    <w:rsid w:val="00CD0597"/>
    <w:rsid w:val="00CD2905"/>
    <w:rsid w:val="00CD4C02"/>
    <w:rsid w:val="00CD6863"/>
    <w:rsid w:val="00CD7071"/>
    <w:rsid w:val="00CE42B5"/>
    <w:rsid w:val="00CE5514"/>
    <w:rsid w:val="00CE652F"/>
    <w:rsid w:val="00CE6549"/>
    <w:rsid w:val="00CE656C"/>
    <w:rsid w:val="00CE6CF7"/>
    <w:rsid w:val="00CE7FD9"/>
    <w:rsid w:val="00CF20B3"/>
    <w:rsid w:val="00D01708"/>
    <w:rsid w:val="00D02555"/>
    <w:rsid w:val="00D1024C"/>
    <w:rsid w:val="00D10B9F"/>
    <w:rsid w:val="00D1107E"/>
    <w:rsid w:val="00D11C69"/>
    <w:rsid w:val="00D16D55"/>
    <w:rsid w:val="00D17383"/>
    <w:rsid w:val="00D17DCF"/>
    <w:rsid w:val="00D215F7"/>
    <w:rsid w:val="00D24CB2"/>
    <w:rsid w:val="00D256B0"/>
    <w:rsid w:val="00D25893"/>
    <w:rsid w:val="00D26591"/>
    <w:rsid w:val="00D2672D"/>
    <w:rsid w:val="00D27465"/>
    <w:rsid w:val="00D27776"/>
    <w:rsid w:val="00D30CD9"/>
    <w:rsid w:val="00D34A59"/>
    <w:rsid w:val="00D35B13"/>
    <w:rsid w:val="00D4047F"/>
    <w:rsid w:val="00D432CD"/>
    <w:rsid w:val="00D45A7D"/>
    <w:rsid w:val="00D45EBB"/>
    <w:rsid w:val="00D46766"/>
    <w:rsid w:val="00D47B37"/>
    <w:rsid w:val="00D529AF"/>
    <w:rsid w:val="00D54FD0"/>
    <w:rsid w:val="00D56967"/>
    <w:rsid w:val="00D5795F"/>
    <w:rsid w:val="00D61360"/>
    <w:rsid w:val="00D61588"/>
    <w:rsid w:val="00D62444"/>
    <w:rsid w:val="00D62F1C"/>
    <w:rsid w:val="00D659F8"/>
    <w:rsid w:val="00D65BDD"/>
    <w:rsid w:val="00D660DA"/>
    <w:rsid w:val="00D66A03"/>
    <w:rsid w:val="00D71754"/>
    <w:rsid w:val="00D737ED"/>
    <w:rsid w:val="00D75329"/>
    <w:rsid w:val="00D75411"/>
    <w:rsid w:val="00D81BBD"/>
    <w:rsid w:val="00D8224E"/>
    <w:rsid w:val="00D82EF2"/>
    <w:rsid w:val="00D83F7F"/>
    <w:rsid w:val="00D86EE0"/>
    <w:rsid w:val="00D87E1A"/>
    <w:rsid w:val="00D9163E"/>
    <w:rsid w:val="00D91A56"/>
    <w:rsid w:val="00D97F01"/>
    <w:rsid w:val="00DA5A1A"/>
    <w:rsid w:val="00DB3D8B"/>
    <w:rsid w:val="00DB4D25"/>
    <w:rsid w:val="00DC0888"/>
    <w:rsid w:val="00DC173D"/>
    <w:rsid w:val="00DC18D2"/>
    <w:rsid w:val="00DC23EB"/>
    <w:rsid w:val="00DC5D95"/>
    <w:rsid w:val="00DC66DC"/>
    <w:rsid w:val="00DC7341"/>
    <w:rsid w:val="00DC7E87"/>
    <w:rsid w:val="00DD0E77"/>
    <w:rsid w:val="00DD273B"/>
    <w:rsid w:val="00DD2FE4"/>
    <w:rsid w:val="00DD454F"/>
    <w:rsid w:val="00DD4BDB"/>
    <w:rsid w:val="00DE2589"/>
    <w:rsid w:val="00DE5CFA"/>
    <w:rsid w:val="00DE5F8B"/>
    <w:rsid w:val="00DE79AA"/>
    <w:rsid w:val="00DE7DEB"/>
    <w:rsid w:val="00DF092B"/>
    <w:rsid w:val="00DF14B6"/>
    <w:rsid w:val="00DF2873"/>
    <w:rsid w:val="00DF2F30"/>
    <w:rsid w:val="00DF5F43"/>
    <w:rsid w:val="00DF65D0"/>
    <w:rsid w:val="00DF6E25"/>
    <w:rsid w:val="00DF7AAC"/>
    <w:rsid w:val="00E00521"/>
    <w:rsid w:val="00E00C8B"/>
    <w:rsid w:val="00E03A21"/>
    <w:rsid w:val="00E03D5B"/>
    <w:rsid w:val="00E058B7"/>
    <w:rsid w:val="00E06272"/>
    <w:rsid w:val="00E06F65"/>
    <w:rsid w:val="00E1175A"/>
    <w:rsid w:val="00E12108"/>
    <w:rsid w:val="00E13774"/>
    <w:rsid w:val="00E153A5"/>
    <w:rsid w:val="00E155A0"/>
    <w:rsid w:val="00E16685"/>
    <w:rsid w:val="00E170E8"/>
    <w:rsid w:val="00E219B4"/>
    <w:rsid w:val="00E271C1"/>
    <w:rsid w:val="00E275E2"/>
    <w:rsid w:val="00E306B9"/>
    <w:rsid w:val="00E3083E"/>
    <w:rsid w:val="00E3322F"/>
    <w:rsid w:val="00E3729C"/>
    <w:rsid w:val="00E37CFB"/>
    <w:rsid w:val="00E4296E"/>
    <w:rsid w:val="00E45A94"/>
    <w:rsid w:val="00E4673D"/>
    <w:rsid w:val="00E47DBF"/>
    <w:rsid w:val="00E519BC"/>
    <w:rsid w:val="00E51A1E"/>
    <w:rsid w:val="00E5200D"/>
    <w:rsid w:val="00E574FD"/>
    <w:rsid w:val="00E60FBA"/>
    <w:rsid w:val="00E62364"/>
    <w:rsid w:val="00E65117"/>
    <w:rsid w:val="00E667D5"/>
    <w:rsid w:val="00E66DA3"/>
    <w:rsid w:val="00E678F9"/>
    <w:rsid w:val="00E71EB8"/>
    <w:rsid w:val="00E7662B"/>
    <w:rsid w:val="00E76FEF"/>
    <w:rsid w:val="00E8014E"/>
    <w:rsid w:val="00E806A7"/>
    <w:rsid w:val="00E846E1"/>
    <w:rsid w:val="00E85259"/>
    <w:rsid w:val="00E85DFE"/>
    <w:rsid w:val="00E87078"/>
    <w:rsid w:val="00E908D0"/>
    <w:rsid w:val="00E90912"/>
    <w:rsid w:val="00E91165"/>
    <w:rsid w:val="00E96245"/>
    <w:rsid w:val="00EA1498"/>
    <w:rsid w:val="00EA1603"/>
    <w:rsid w:val="00EA2C53"/>
    <w:rsid w:val="00EA3740"/>
    <w:rsid w:val="00EA3B4E"/>
    <w:rsid w:val="00EA5151"/>
    <w:rsid w:val="00EA5A8B"/>
    <w:rsid w:val="00EA729C"/>
    <w:rsid w:val="00EC0AEF"/>
    <w:rsid w:val="00EC264D"/>
    <w:rsid w:val="00EC3DB9"/>
    <w:rsid w:val="00EC46D2"/>
    <w:rsid w:val="00ED1990"/>
    <w:rsid w:val="00ED1F89"/>
    <w:rsid w:val="00ED2D97"/>
    <w:rsid w:val="00ED395E"/>
    <w:rsid w:val="00ED5774"/>
    <w:rsid w:val="00ED5FFD"/>
    <w:rsid w:val="00EE0C82"/>
    <w:rsid w:val="00EE6EA4"/>
    <w:rsid w:val="00EE7F9C"/>
    <w:rsid w:val="00EF2B34"/>
    <w:rsid w:val="00EF6083"/>
    <w:rsid w:val="00EF6489"/>
    <w:rsid w:val="00EF67AC"/>
    <w:rsid w:val="00EF758E"/>
    <w:rsid w:val="00F0050C"/>
    <w:rsid w:val="00F01DA5"/>
    <w:rsid w:val="00F044FC"/>
    <w:rsid w:val="00F04D1E"/>
    <w:rsid w:val="00F07F80"/>
    <w:rsid w:val="00F1046C"/>
    <w:rsid w:val="00F10809"/>
    <w:rsid w:val="00F125CA"/>
    <w:rsid w:val="00F158CC"/>
    <w:rsid w:val="00F16291"/>
    <w:rsid w:val="00F23739"/>
    <w:rsid w:val="00F24427"/>
    <w:rsid w:val="00F27189"/>
    <w:rsid w:val="00F27C2D"/>
    <w:rsid w:val="00F3236A"/>
    <w:rsid w:val="00F33FAD"/>
    <w:rsid w:val="00F37542"/>
    <w:rsid w:val="00F40633"/>
    <w:rsid w:val="00F41C02"/>
    <w:rsid w:val="00F41EB4"/>
    <w:rsid w:val="00F4463A"/>
    <w:rsid w:val="00F51F39"/>
    <w:rsid w:val="00F535A5"/>
    <w:rsid w:val="00F53D81"/>
    <w:rsid w:val="00F55AAF"/>
    <w:rsid w:val="00F56AEF"/>
    <w:rsid w:val="00F60A94"/>
    <w:rsid w:val="00F61455"/>
    <w:rsid w:val="00F61BE0"/>
    <w:rsid w:val="00F627EE"/>
    <w:rsid w:val="00F708EB"/>
    <w:rsid w:val="00F72687"/>
    <w:rsid w:val="00F72AD5"/>
    <w:rsid w:val="00F72FD4"/>
    <w:rsid w:val="00F73F21"/>
    <w:rsid w:val="00F77B7E"/>
    <w:rsid w:val="00F818D5"/>
    <w:rsid w:val="00F81F3D"/>
    <w:rsid w:val="00F85142"/>
    <w:rsid w:val="00F86599"/>
    <w:rsid w:val="00F865AF"/>
    <w:rsid w:val="00F87ED2"/>
    <w:rsid w:val="00F87F24"/>
    <w:rsid w:val="00F90B71"/>
    <w:rsid w:val="00F915B2"/>
    <w:rsid w:val="00F95638"/>
    <w:rsid w:val="00F95DD1"/>
    <w:rsid w:val="00F95E04"/>
    <w:rsid w:val="00F95E4E"/>
    <w:rsid w:val="00F96B62"/>
    <w:rsid w:val="00F96EFA"/>
    <w:rsid w:val="00FA03D8"/>
    <w:rsid w:val="00FA0712"/>
    <w:rsid w:val="00FB1EB4"/>
    <w:rsid w:val="00FB298A"/>
    <w:rsid w:val="00FB2D58"/>
    <w:rsid w:val="00FB3017"/>
    <w:rsid w:val="00FB32B8"/>
    <w:rsid w:val="00FB4059"/>
    <w:rsid w:val="00FB5562"/>
    <w:rsid w:val="00FB709F"/>
    <w:rsid w:val="00FB7899"/>
    <w:rsid w:val="00FC1139"/>
    <w:rsid w:val="00FC26A8"/>
    <w:rsid w:val="00FC2BB9"/>
    <w:rsid w:val="00FC2C1C"/>
    <w:rsid w:val="00FC2CA3"/>
    <w:rsid w:val="00FC401B"/>
    <w:rsid w:val="00FC4C98"/>
    <w:rsid w:val="00FC79F4"/>
    <w:rsid w:val="00FD1327"/>
    <w:rsid w:val="00FD3C63"/>
    <w:rsid w:val="00FD3CAC"/>
    <w:rsid w:val="00FD409C"/>
    <w:rsid w:val="00FD7A8D"/>
    <w:rsid w:val="00FE1445"/>
    <w:rsid w:val="00FE3D06"/>
    <w:rsid w:val="00FE7539"/>
    <w:rsid w:val="00FF04A1"/>
    <w:rsid w:val="00FF07A8"/>
    <w:rsid w:val="00FF5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/>
    <o:shapelayout v:ext="edit">
      <o:idmap v:ext="edit" data="1"/>
    </o:shapelayout>
  </w:shapeDefaults>
  <w:decimalSymbol w:val=","/>
  <w:listSeparator w:val=";"/>
  <w14:docId w14:val="7B427045"/>
  <w14:defaultImageDpi w14:val="0"/>
  <w15:docId w15:val="{34738F31-4A18-43B4-875D-5BE5C6B29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ps_tabela_3"/>
    <w:qFormat/>
    <w:rPr>
      <w:rFonts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2251C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251C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2251C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C2251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2251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2251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2251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2251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2251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locked/>
    <w:rsid w:val="00C2251C"/>
    <w:rPr>
      <w:rFonts w:asciiTheme="majorHAnsi" w:eastAsiaTheme="majorEastAsia" w:hAnsiTheme="majorHAnsi" w:cs="Times New Roman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locked/>
    <w:rsid w:val="00C2251C"/>
    <w:rPr>
      <w:rFonts w:asciiTheme="majorHAnsi" w:eastAsiaTheme="majorEastAsia" w:hAnsiTheme="majorHAnsi" w:cs="Times New Roman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locked/>
    <w:rsid w:val="00C2251C"/>
    <w:rPr>
      <w:rFonts w:asciiTheme="majorHAnsi" w:eastAsiaTheme="majorEastAsia" w:hAnsiTheme="majorHAnsi" w:cs="Times New Roman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locked/>
    <w:rsid w:val="00C2251C"/>
    <w:rPr>
      <w:rFonts w:asciiTheme="majorHAnsi" w:eastAsiaTheme="majorEastAsia" w:hAnsiTheme="majorHAnsi" w:cs="Times New Roman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locked/>
    <w:rsid w:val="00C2251C"/>
    <w:rPr>
      <w:rFonts w:asciiTheme="majorHAnsi" w:eastAsiaTheme="majorEastAsia" w:hAnsiTheme="majorHAnsi" w:cs="Times New Roman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locked/>
    <w:rsid w:val="00C2251C"/>
    <w:rPr>
      <w:rFonts w:asciiTheme="majorHAnsi" w:eastAsiaTheme="majorEastAsia" w:hAnsiTheme="majorHAnsi" w:cs="Times New Roman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locked/>
    <w:rsid w:val="00C2251C"/>
    <w:rPr>
      <w:rFonts w:asciiTheme="majorHAnsi" w:eastAsiaTheme="majorEastAsia" w:hAnsiTheme="majorHAnsi" w:cs="Times New Roman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locked/>
    <w:rsid w:val="00C2251C"/>
    <w:rPr>
      <w:rFonts w:asciiTheme="majorHAnsi" w:eastAsiaTheme="majorEastAsia" w:hAnsiTheme="majorHAnsi" w:cs="Times New Roman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locked/>
    <w:rsid w:val="00C2251C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styleId="Nagwek">
    <w:name w:val="header"/>
    <w:basedOn w:val="Normalny"/>
    <w:link w:val="NagwekZnak"/>
    <w:uiPriority w:val="99"/>
    <w:unhideWhenUsed/>
    <w:rsid w:val="00C86D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C86DEC"/>
    <w:rPr>
      <w:rFonts w:cs="Times New Roman"/>
    </w:rPr>
  </w:style>
  <w:style w:type="paragraph" w:styleId="Stopka">
    <w:name w:val="footer"/>
    <w:basedOn w:val="Normalny"/>
    <w:link w:val="StopkaZnak"/>
    <w:uiPriority w:val="99"/>
    <w:unhideWhenUsed/>
    <w:rsid w:val="00C86D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C86DEC"/>
    <w:rPr>
      <w:rFonts w:cs="Times New Roman"/>
    </w:rPr>
  </w:style>
  <w:style w:type="table" w:styleId="Tabela-Siatka">
    <w:name w:val="Table Grid"/>
    <w:basedOn w:val="Standardowy"/>
    <w:uiPriority w:val="39"/>
    <w:rsid w:val="00414E3E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ps_akapit_z_lista"/>
    <w:basedOn w:val="Normalny"/>
    <w:uiPriority w:val="34"/>
    <w:qFormat/>
    <w:rsid w:val="00D71754"/>
    <w:pPr>
      <w:spacing w:after="80"/>
    </w:pPr>
    <w:rPr>
      <w:rFonts w:ascii="PT Serif" w:hAnsi="PT Serif"/>
      <w:sz w:val="18"/>
      <w:szCs w:val="18"/>
    </w:rPr>
  </w:style>
  <w:style w:type="paragraph" w:customStyle="1" w:styleId="pstytul1">
    <w:name w:val="ps_tytul_1"/>
    <w:basedOn w:val="Normalny"/>
    <w:qFormat/>
    <w:rsid w:val="00BB167F"/>
    <w:pPr>
      <w:spacing w:after="240" w:line="240" w:lineRule="auto"/>
      <w:contextualSpacing/>
      <w:jc w:val="center"/>
    </w:pPr>
    <w:rPr>
      <w:rFonts w:ascii="Barlow SCK SemiBold" w:hAnsi="Barlow SCK SemiBold"/>
      <w:color w:val="004B91"/>
      <w:sz w:val="36"/>
      <w:szCs w:val="36"/>
    </w:rPr>
  </w:style>
  <w:style w:type="paragraph" w:customStyle="1" w:styleId="pstytul4">
    <w:name w:val="ps_tytul_4"/>
    <w:basedOn w:val="pstytul1"/>
    <w:qFormat/>
    <w:rsid w:val="00BB167F"/>
    <w:rPr>
      <w:rFonts w:ascii="Barlow SCK" w:hAnsi="Barlow SCK"/>
      <w:sz w:val="24"/>
      <w:szCs w:val="24"/>
    </w:rPr>
  </w:style>
  <w:style w:type="paragraph" w:customStyle="1" w:styleId="pstytul2">
    <w:name w:val="ps_tytul_2"/>
    <w:basedOn w:val="pstytul1"/>
    <w:qFormat/>
    <w:rsid w:val="00910E39"/>
    <w:pPr>
      <w:spacing w:after="0" w:line="300" w:lineRule="exact"/>
    </w:pPr>
    <w:rPr>
      <w:caps/>
      <w:sz w:val="24"/>
      <w:szCs w:val="24"/>
    </w:rPr>
  </w:style>
  <w:style w:type="paragraph" w:customStyle="1" w:styleId="pstytul3">
    <w:name w:val="ps_tytul_3"/>
    <w:qFormat/>
    <w:rsid w:val="0022557C"/>
    <w:pPr>
      <w:contextualSpacing/>
      <w:jc w:val="center"/>
    </w:pPr>
    <w:rPr>
      <w:rFonts w:ascii="Barlow SCK SemiBold" w:hAnsi="Barlow SCK SemiBold" w:cs="Times New Roman"/>
      <w:color w:val="004B91"/>
      <w:sz w:val="24"/>
      <w:szCs w:val="24"/>
    </w:rPr>
  </w:style>
  <w:style w:type="character" w:styleId="Hipercze">
    <w:name w:val="Hyperlink"/>
    <w:aliases w:val="ps_hiperlacze"/>
    <w:basedOn w:val="Domylnaczcionkaakapitu"/>
    <w:uiPriority w:val="99"/>
    <w:unhideWhenUsed/>
    <w:rsid w:val="003E682C"/>
    <w:rPr>
      <w:rFonts w:ascii="Barlow SCK" w:hAnsi="Barlow SCK" w:cs="Times New Roman"/>
      <w:color w:val="004B9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4AD"/>
    <w:rPr>
      <w:rFonts w:cs="Times New Roman"/>
      <w:color w:val="605E5C"/>
      <w:shd w:val="clear" w:color="auto" w:fill="E1DFDD"/>
    </w:rPr>
  </w:style>
  <w:style w:type="paragraph" w:customStyle="1" w:styleId="pslinki">
    <w:name w:val="ps_linki"/>
    <w:basedOn w:val="Normalny"/>
    <w:qFormat/>
    <w:rsid w:val="003E682C"/>
    <w:pPr>
      <w:spacing w:line="180" w:lineRule="exact"/>
      <w:contextualSpacing/>
    </w:pPr>
    <w:rPr>
      <w:rFonts w:ascii="Barlow SCK" w:hAnsi="Barlow SCK"/>
      <w:color w:val="004B91"/>
      <w:sz w:val="18"/>
      <w:szCs w:val="18"/>
    </w:rPr>
  </w:style>
  <w:style w:type="paragraph" w:customStyle="1" w:styleId="psakapit">
    <w:name w:val="ps_akapit"/>
    <w:qFormat/>
    <w:rsid w:val="00910E39"/>
    <w:pPr>
      <w:ind w:firstLine="284"/>
    </w:pPr>
    <w:rPr>
      <w:rFonts w:ascii="PT Serif" w:hAnsi="PT Serif" w:cs="Times New Roman"/>
      <w:color w:val="000000" w:themeColor="text1"/>
      <w:sz w:val="18"/>
      <w:szCs w:val="18"/>
    </w:rPr>
  </w:style>
  <w:style w:type="paragraph" w:customStyle="1" w:styleId="pspodpis1">
    <w:name w:val="ps_podpis_1"/>
    <w:basedOn w:val="Normalny"/>
    <w:qFormat/>
    <w:rsid w:val="003E682C"/>
    <w:pPr>
      <w:spacing w:before="480" w:after="480"/>
      <w:contextualSpacing/>
      <w:jc w:val="right"/>
    </w:pPr>
    <w:rPr>
      <w:rFonts w:ascii="Barlow SCK SemiBold" w:hAnsi="Barlow SCK SemiBold"/>
      <w:color w:val="004B91"/>
      <w:sz w:val="24"/>
      <w:szCs w:val="24"/>
    </w:rPr>
  </w:style>
  <w:style w:type="paragraph" w:customStyle="1" w:styleId="pspodpis2">
    <w:name w:val="ps_podpis_2"/>
    <w:basedOn w:val="pspodpis1"/>
    <w:qFormat/>
    <w:rsid w:val="003E682C"/>
    <w:rPr>
      <w:rFonts w:ascii="Barlow SCK" w:hAnsi="Barlow SCK"/>
    </w:rPr>
  </w:style>
  <w:style w:type="paragraph" w:customStyle="1" w:styleId="pszalacznik">
    <w:name w:val="ps_zalacznik"/>
    <w:basedOn w:val="pstytul2"/>
    <w:qFormat/>
    <w:rsid w:val="00BC545F"/>
    <w:pPr>
      <w:jc w:val="right"/>
    </w:pPr>
  </w:style>
  <w:style w:type="paragraph" w:customStyle="1" w:styleId="pstytulzalacznika1">
    <w:name w:val="ps_tytul_zalacznika_1"/>
    <w:basedOn w:val="pstytul4"/>
    <w:qFormat/>
    <w:rsid w:val="00E306B9"/>
    <w:pPr>
      <w:spacing w:after="0"/>
      <w:jc w:val="right"/>
    </w:pPr>
  </w:style>
  <w:style w:type="paragraph" w:customStyle="1" w:styleId="pstytulzalacznika2">
    <w:name w:val="ps_tytul_zalacznika_2"/>
    <w:basedOn w:val="pstytul4"/>
    <w:qFormat/>
    <w:rsid w:val="00B5715C"/>
    <w:pPr>
      <w:spacing w:after="840"/>
      <w:jc w:val="right"/>
    </w:pPr>
    <w:rPr>
      <w:sz w:val="18"/>
      <w:szCs w:val="18"/>
    </w:rPr>
  </w:style>
  <w:style w:type="paragraph" w:customStyle="1" w:styleId="Default">
    <w:name w:val="Default"/>
    <w:rsid w:val="001D300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pstabela">
    <w:name w:val="ps_tabela"/>
    <w:basedOn w:val="Standardowy"/>
    <w:uiPriority w:val="99"/>
    <w:rsid w:val="00733F12"/>
    <w:pPr>
      <w:spacing w:after="0" w:line="240" w:lineRule="auto"/>
    </w:pPr>
    <w:rPr>
      <w:rFonts w:ascii="PT Serif" w:hAnsi="PT Serif" w:cs="Times New Roman"/>
      <w:sz w:val="18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table" w:customStyle="1" w:styleId="pstabela2">
    <w:name w:val="ps_tabela_2"/>
    <w:basedOn w:val="Tabela-Siatka"/>
    <w:uiPriority w:val="99"/>
    <w:rsid w:val="009F1538"/>
    <w:rPr>
      <w:rFonts w:ascii="Barlow SCK" w:hAnsi="Barlow SCK"/>
      <w:sz w:val="16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50A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0A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F47C7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F47C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F47C7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47C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F47C7"/>
    <w:rPr>
      <w:rFonts w:cs="Times New Roman"/>
      <w:b/>
      <w:bCs/>
      <w:sz w:val="20"/>
      <w:szCs w:val="20"/>
    </w:rPr>
  </w:style>
  <w:style w:type="character" w:customStyle="1" w:styleId="Teksttreci">
    <w:name w:val="Tekst treści_"/>
    <w:basedOn w:val="Domylnaczcionkaakapitu"/>
    <w:link w:val="Teksttreci1"/>
    <w:uiPriority w:val="99"/>
    <w:locked/>
    <w:rsid w:val="000D54C7"/>
    <w:rPr>
      <w:rFonts w:ascii="Times New Roman" w:hAnsi="Times New Roman" w:cs="Times New Roman"/>
      <w:sz w:val="23"/>
      <w:szCs w:val="23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0D54C7"/>
    <w:pPr>
      <w:shd w:val="clear" w:color="auto" w:fill="FFFFFF"/>
      <w:spacing w:after="300" w:line="240" w:lineRule="atLeast"/>
      <w:ind w:hanging="360"/>
    </w:pPr>
    <w:rPr>
      <w:rFonts w:ascii="Times New Roman" w:hAnsi="Times New Roman"/>
      <w:sz w:val="23"/>
      <w:szCs w:val="23"/>
    </w:rPr>
  </w:style>
  <w:style w:type="paragraph" w:styleId="Tekstpodstawowy">
    <w:name w:val="Body Text"/>
    <w:basedOn w:val="Normalny"/>
    <w:link w:val="TekstpodstawowyZnak"/>
    <w:uiPriority w:val="1"/>
    <w:qFormat/>
    <w:rsid w:val="00597CCE"/>
    <w:pPr>
      <w:widowControl w:val="0"/>
      <w:spacing w:after="0" w:line="240" w:lineRule="auto"/>
      <w:ind w:left="305"/>
    </w:pPr>
    <w:rPr>
      <w:rFonts w:ascii="PT Serif" w:hAnsi="PT Serif"/>
      <w:sz w:val="18"/>
      <w:szCs w:val="18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locked/>
    <w:rsid w:val="00597CCE"/>
    <w:rPr>
      <w:rFonts w:ascii="PT Serif" w:hAnsi="PT Serif" w:cs="Times New Roman"/>
      <w:sz w:val="18"/>
      <w:szCs w:val="18"/>
      <w:lang w:val="en-US" w:eastAsia="x-none"/>
    </w:rPr>
  </w:style>
  <w:style w:type="paragraph" w:styleId="Tekstpodstawowy2">
    <w:name w:val="Body Text 2"/>
    <w:basedOn w:val="Normalny"/>
    <w:link w:val="Tekstpodstawowy2Znak"/>
    <w:uiPriority w:val="99"/>
    <w:unhideWhenUsed/>
    <w:rsid w:val="00BC0C4B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BC0C4B"/>
    <w:rPr>
      <w:rFonts w:cs="Times New Roman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BC0C4B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BC0C4B"/>
    <w:rPr>
      <w:rFonts w:cs="Times New Roman"/>
    </w:rPr>
  </w:style>
  <w:style w:type="paragraph" w:styleId="Tekstpodstawowy3">
    <w:name w:val="Body Text 3"/>
    <w:basedOn w:val="Normalny"/>
    <w:link w:val="Tekstpodstawowy3Znak"/>
    <w:uiPriority w:val="99"/>
    <w:unhideWhenUsed/>
    <w:rsid w:val="00BC0C4B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BC0C4B"/>
    <w:rPr>
      <w:rFonts w:cs="Times New Roman"/>
      <w:sz w:val="16"/>
      <w:szCs w:val="16"/>
    </w:rPr>
  </w:style>
  <w:style w:type="paragraph" w:styleId="Tytu">
    <w:name w:val="Title"/>
    <w:basedOn w:val="Normalny"/>
    <w:link w:val="TytuZnak"/>
    <w:uiPriority w:val="10"/>
    <w:qFormat/>
    <w:rsid w:val="00BC0C4B"/>
    <w:pPr>
      <w:spacing w:after="0" w:line="240" w:lineRule="auto"/>
      <w:jc w:val="center"/>
    </w:pPr>
    <w:rPr>
      <w:rFonts w:ascii="Times New Roman" w:hAnsi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locked/>
    <w:rsid w:val="00BC0C4B"/>
    <w:rPr>
      <w:rFonts w:ascii="Times New Roman" w:hAnsi="Times New Roman" w:cs="Times New Roman"/>
      <w:b/>
      <w:sz w:val="20"/>
      <w:szCs w:val="20"/>
      <w:lang w:val="x-none"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F41C02"/>
    <w:rPr>
      <w:rFonts w:cs="Times New Roman"/>
      <w:color w:val="800080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C264D"/>
    <w:pPr>
      <w:spacing w:after="0" w:line="240" w:lineRule="auto"/>
    </w:pPr>
    <w:rPr>
      <w:rFonts w:ascii="Calibri" w:hAnsi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EC264D"/>
    <w:rPr>
      <w:rFonts w:ascii="Calibri" w:hAnsi="Calibri" w:cs="Times New Roman"/>
      <w:sz w:val="20"/>
      <w:szCs w:val="20"/>
      <w:lang w:val="x-none" w:eastAsia="x-none"/>
    </w:rPr>
  </w:style>
  <w:style w:type="character" w:styleId="Odwoanieprzypisudolnego">
    <w:name w:val="footnote reference"/>
    <w:basedOn w:val="Domylnaczcionkaakapitu"/>
    <w:uiPriority w:val="99"/>
    <w:semiHidden/>
    <w:rsid w:val="00EC264D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123E73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locked/>
    <w:rsid w:val="00123E73"/>
    <w:rPr>
      <w:rFonts w:cs="Times New Roman"/>
      <w:sz w:val="16"/>
      <w:szCs w:val="16"/>
    </w:rPr>
  </w:style>
  <w:style w:type="paragraph" w:styleId="Podtytu">
    <w:name w:val="Subtitle"/>
    <w:basedOn w:val="Normalny"/>
    <w:link w:val="PodtytuZnak"/>
    <w:uiPriority w:val="11"/>
    <w:qFormat/>
    <w:rsid w:val="00BF75A7"/>
    <w:pPr>
      <w:spacing w:after="0" w:line="240" w:lineRule="auto"/>
    </w:pPr>
    <w:rPr>
      <w:rFonts w:ascii="Times New Roman" w:hAnsi="Times New Roman"/>
      <w:b/>
      <w:sz w:val="24"/>
      <w:szCs w:val="20"/>
      <w:u w:val="single"/>
      <w:lang w:eastAsia="pl-PL"/>
    </w:rPr>
  </w:style>
  <w:style w:type="character" w:customStyle="1" w:styleId="PodtytuZnak">
    <w:name w:val="Podtytuł Znak"/>
    <w:basedOn w:val="Domylnaczcionkaakapitu"/>
    <w:link w:val="Podtytu"/>
    <w:uiPriority w:val="11"/>
    <w:locked/>
    <w:rsid w:val="00BF75A7"/>
    <w:rPr>
      <w:rFonts w:ascii="Times New Roman" w:hAnsi="Times New Roman" w:cs="Times New Roman"/>
      <w:b/>
      <w:sz w:val="20"/>
      <w:szCs w:val="20"/>
      <w:u w:val="single"/>
      <w:lang w:val="x-none" w:eastAsia="pl-PL"/>
    </w:rPr>
  </w:style>
  <w:style w:type="paragraph" w:styleId="Poprawka">
    <w:name w:val="Revision"/>
    <w:hidden/>
    <w:uiPriority w:val="99"/>
    <w:semiHidden/>
    <w:rsid w:val="00B35C83"/>
    <w:pPr>
      <w:spacing w:after="0" w:line="240" w:lineRule="auto"/>
    </w:pPr>
    <w:rPr>
      <w:rFonts w:cs="Times New Roman"/>
    </w:rPr>
  </w:style>
  <w:style w:type="character" w:customStyle="1" w:styleId="msoins0">
    <w:name w:val="msoins"/>
    <w:basedOn w:val="Domylnaczcionkaakapitu"/>
    <w:rsid w:val="00FA03D8"/>
    <w:rPr>
      <w:rFonts w:cs="Times New Roman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10497"/>
    <w:rPr>
      <w:rFonts w:cs="Times New Roman"/>
      <w:color w:val="605E5C"/>
      <w:shd w:val="clear" w:color="auto" w:fill="E1DFDD"/>
    </w:rPr>
  </w:style>
  <w:style w:type="numbering" w:customStyle="1" w:styleId="pslista2">
    <w:name w:val="ps_lista_2"/>
    <w:pPr>
      <w:numPr>
        <w:numId w:val="4"/>
      </w:numPr>
    </w:pPr>
  </w:style>
  <w:style w:type="numbering" w:customStyle="1" w:styleId="pslista">
    <w:name w:val="ps_lista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242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4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4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24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242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242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9242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8924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242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924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9242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924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9242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9242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9242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9242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9242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9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9242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9242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9242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9242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924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9242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9242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924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9242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9242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242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9242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42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9242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9242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42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9242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242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924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242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B6EF3-A5E6-4333-95DA-34296FDC1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7</Words>
  <Characters>4662</Characters>
  <Application>Microsoft Office Word</Application>
  <DocSecurity>0</DocSecurity>
  <Lines>38</Lines>
  <Paragraphs>10</Paragraphs>
  <ScaleCrop>false</ScaleCrop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burek</dc:creator>
  <cp:keywords/>
  <dc:description/>
  <cp:lastModifiedBy>Marcin Kozłowski</cp:lastModifiedBy>
  <cp:revision>2</cp:revision>
  <cp:lastPrinted>2021-04-26T05:59:00Z</cp:lastPrinted>
  <dcterms:created xsi:type="dcterms:W3CDTF">2023-02-13T06:00:00Z</dcterms:created>
  <dcterms:modified xsi:type="dcterms:W3CDTF">2023-02-13T06:00:00Z</dcterms:modified>
</cp:coreProperties>
</file>